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493934" w14:textId="77777777" w:rsidR="009849CF" w:rsidRPr="00B942C7" w:rsidRDefault="009849CF" w:rsidP="009849CF">
      <w:pPr>
        <w:bidi/>
        <w:jc w:val="center"/>
        <w:rPr>
          <w:rFonts w:ascii="Faruma" w:hAnsi="Faruma" w:cs="Faruma"/>
          <w:b/>
          <w:bCs/>
          <w:sz w:val="18"/>
          <w:szCs w:val="20"/>
          <w:u w:val="single"/>
          <w:lang w:bidi="dv-MV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sdt>
      <w:sdtPr>
        <w:rPr>
          <w:rFonts w:ascii="Faruma" w:hAnsi="Faruma" w:cs="Faruma" w:hint="cs"/>
          <w:b/>
          <w:bCs/>
          <w:sz w:val="28"/>
          <w:szCs w:val="32"/>
          <w:u w:val="single"/>
          <w:rtl/>
          <w:lang w:bidi="dv-MV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d w:val="-233089575"/>
        <w:lock w:val="sdtContentLocked"/>
        <w:placeholder>
          <w:docPart w:val="DefaultPlaceholder_-1854013440"/>
        </w:placeholder>
        <w:group/>
      </w:sdtPr>
      <w:sdtEndPr/>
      <w:sdtContent>
        <w:p w14:paraId="0DF1439B" w14:textId="2F30AA9D" w:rsidR="00C51E25" w:rsidRPr="00767AE5" w:rsidRDefault="00CC7FB9" w:rsidP="009849CF">
          <w:pPr>
            <w:bidi/>
            <w:jc w:val="center"/>
            <w:rPr>
              <w:rFonts w:ascii="Faruma" w:hAnsi="Faruma" w:cs="Faruma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  <w:r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ސުޕްރީމް ކޯޓުގެ ނިންމުން</w:t>
          </w:r>
          <w:r w:rsidR="00767AE5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ނުވަތަ ޙުކުމް</w:t>
          </w:r>
          <w:r w:rsidR="00EB760B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އަލުން ބަލައިދިނުމަށް</w:t>
          </w:r>
          <w:r w:rsidR="004A28F3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އެދި ހުށަހަޅާ</w:t>
          </w:r>
          <w:r w:rsidR="009460EE" w:rsidRPr="00767AE5">
            <w:rPr>
              <w:rFonts w:ascii="Faruma" w:hAnsi="Faruma" w:cs="Faruma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="009460EE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ފޯމު</w:t>
          </w:r>
        </w:p>
      </w:sdtContent>
    </w:sdt>
    <w:p w14:paraId="7BBB393E" w14:textId="77777777" w:rsidR="009460EE" w:rsidRDefault="009460EE" w:rsidP="009460EE">
      <w:pPr>
        <w:bidi/>
        <w:rPr>
          <w:rFonts w:ascii="Faruma" w:hAnsi="Faruma" w:cs="Faruma"/>
          <w:rtl/>
        </w:rPr>
      </w:pPr>
    </w:p>
    <w:tbl>
      <w:tblPr>
        <w:tblStyle w:val="TableGrid"/>
        <w:bidiVisual/>
        <w:tblW w:w="0" w:type="auto"/>
        <w:tblInd w:w="49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1"/>
        <w:gridCol w:w="2736"/>
      </w:tblGrid>
      <w:tr w:rsidR="009460EE" w:rsidRPr="009460EE" w14:paraId="26414088" w14:textId="77777777" w:rsidTr="009460EE">
        <w:tc>
          <w:tcPr>
            <w:tcW w:w="4047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88FF89B" w14:textId="77777777" w:rsidR="009460EE" w:rsidRPr="00556CB0" w:rsidRDefault="009460EE" w:rsidP="009460EE">
            <w:pPr>
              <w:bidi/>
              <w:rPr>
                <w:rFonts w:ascii="Faruma" w:hAnsi="Faruma" w:cs="Faruma"/>
                <w:b/>
                <w:bCs/>
                <w:sz w:val="20"/>
                <w:szCs w:val="20"/>
                <w:rtl/>
              </w:rPr>
            </w:pPr>
            <w:r w:rsidRPr="00556CB0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ަމައެކަނި ސުޕްރީމް ކޯޓުގެ ބޭނުމަށް</w:t>
            </w:r>
          </w:p>
        </w:tc>
      </w:tr>
      <w:tr w:rsidR="009460EE" w:rsidRPr="009460EE" w14:paraId="2C57FF7F" w14:textId="77777777" w:rsidTr="009460EE">
        <w:tc>
          <w:tcPr>
            <w:tcW w:w="1311" w:type="dxa"/>
            <w:tcBorders>
              <w:top w:val="single" w:sz="4" w:space="0" w:color="auto"/>
            </w:tcBorders>
          </w:tcPr>
          <w:p w14:paraId="30555C4D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9460E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މު ނަންބަރު</w:t>
            </w:r>
            <w:r w:rsidRPr="009460EE">
              <w:rPr>
                <w:rFonts w:ascii="Faruma" w:hAnsi="Faruma" w:cs="Faruma"/>
                <w:sz w:val="20"/>
                <w:szCs w:val="20"/>
                <w:rtl/>
              </w:rPr>
              <w:t>:</w:t>
            </w:r>
          </w:p>
        </w:tc>
        <w:tc>
          <w:tcPr>
            <w:tcW w:w="2736" w:type="dxa"/>
            <w:tcBorders>
              <w:top w:val="single" w:sz="4" w:space="0" w:color="auto"/>
            </w:tcBorders>
          </w:tcPr>
          <w:p w14:paraId="55C2C6F8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  <w:tr w:rsidR="009460EE" w:rsidRPr="009460EE" w14:paraId="59D961F8" w14:textId="77777777" w:rsidTr="009460EE">
        <w:tc>
          <w:tcPr>
            <w:tcW w:w="1311" w:type="dxa"/>
          </w:tcPr>
          <w:p w14:paraId="46F17817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9460E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ހުށަހެޅި ތާރީޚު:</w:t>
            </w:r>
          </w:p>
        </w:tc>
        <w:tc>
          <w:tcPr>
            <w:tcW w:w="2736" w:type="dxa"/>
          </w:tcPr>
          <w:p w14:paraId="3898D2BD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</w:tbl>
    <w:p w14:paraId="0390419C" w14:textId="77777777" w:rsidR="009460EE" w:rsidRDefault="009460EE" w:rsidP="009460EE">
      <w:pPr>
        <w:bidi/>
        <w:rPr>
          <w:rtl/>
        </w:rPr>
      </w:pPr>
    </w:p>
    <w:tbl>
      <w:tblPr>
        <w:tblStyle w:val="TableGrid"/>
        <w:bidiVisual/>
        <w:tblW w:w="117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2"/>
        <w:gridCol w:w="88"/>
        <w:gridCol w:w="2606"/>
        <w:gridCol w:w="552"/>
        <w:gridCol w:w="1342"/>
        <w:gridCol w:w="2074"/>
        <w:gridCol w:w="2694"/>
      </w:tblGrid>
      <w:tr w:rsidR="00DB60DD" w:rsidRPr="00C62923" w14:paraId="1FD2B48B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val="en-US" w:bidi="dv-MV"/>
            </w:rPr>
            <w:id w:val="1886292208"/>
            <w:lock w:val="sdtContentLocked"/>
            <w:placeholder>
              <w:docPart w:val="AE10ACA138C44B02AB3989EE690C0CAD"/>
            </w:placeholder>
            <w:text/>
          </w:sdtPr>
          <w:sdtEndPr/>
          <w:sdtContent>
            <w:tc>
              <w:tcPr>
                <w:tcW w:w="9104" w:type="dxa"/>
                <w:gridSpan w:val="6"/>
              </w:tcPr>
              <w:p w14:paraId="5031C155" w14:textId="77777777" w:rsidR="001B47B4" w:rsidRPr="00710389" w:rsidRDefault="00493E8F" w:rsidP="00767AE5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ހުށަހަޅާ ފަރާތުގެ މަޢުލޫމާތު</w:t>
                </w:r>
              </w:p>
            </w:tc>
          </w:sdtContent>
        </w:sdt>
      </w:tr>
      <w:tr w:rsidR="00DB60DD" w:rsidRPr="00C62923" w14:paraId="76A1F06C" w14:textId="77777777" w:rsidTr="0086312B">
        <w:trPr>
          <w:gridAfter w:val="1"/>
          <w:wAfter w:w="2694" w:type="dxa"/>
        </w:trPr>
        <w:tc>
          <w:tcPr>
            <w:tcW w:w="2442" w:type="dxa"/>
          </w:tcPr>
          <w:p w14:paraId="71650A17" w14:textId="77777777" w:rsidR="001B47B4" w:rsidRPr="00C62923" w:rsidRDefault="00C50D32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10037598"/>
                <w:lock w:val="sdtContentLocked"/>
                <w:placeholder>
                  <w:docPart w:val="D8AEBCE7EAF24E7097E69207AB119338"/>
                </w:placeholder>
                <w:text/>
              </w:sdtPr>
              <w:sdtEndPr/>
              <w:sdtContent>
                <w:r w:rsidR="00493E8F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86011806"/>
            <w:placeholder>
              <w:docPart w:val="6C6A45BFE49A4EC8B907CF27B23F560C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4C410D24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41EE16A8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674001240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442" w:type="dxa"/>
              </w:tcPr>
              <w:p w14:paraId="3D9150FA" w14:textId="739B2CF8" w:rsidR="001B47B4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ޢާންމު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56607287"/>
            <w:placeholder>
              <w:docPart w:val="B4848307CC974DFC9A1729ADBBC3FB8C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0ADC5679" w14:textId="77777777" w:rsidR="001B47B4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6550CD7C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2021500838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442" w:type="dxa"/>
              </w:tcPr>
              <w:p w14:paraId="65E7F56F" w14:textId="690D3F36" w:rsidR="001B47B4" w:rsidRPr="00C62923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ައި.ޑީ ކާޑު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432948522"/>
            <w:placeholder>
              <w:docPart w:val="58E101B5268046E4A2DDFD0922B04486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0EBF8B54" w14:textId="77777777" w:rsidR="001B47B4" w:rsidRPr="003F63A5" w:rsidRDefault="00F35BE7" w:rsidP="00594C22">
                <w:pPr>
                  <w:bidi/>
                  <w:spacing w:line="276" w:lineRule="auto"/>
                  <w:rPr>
                    <w:rFonts w:ascii="Faruma" w:hAnsi="Faruma" w:cstheme="minorBidi"/>
                    <w:sz w:val="22"/>
                    <w:szCs w:val="22"/>
                    <w:lang w:val="en-US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450464BA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091002595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442" w:type="dxa"/>
              </w:tcPr>
              <w:p w14:paraId="67E8022F" w14:textId="1AFC635E" w:rsidR="001B47B4" w:rsidRPr="00C62923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ޢުމު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83678796"/>
            <w:placeholder>
              <w:docPart w:val="FDAE67DE54F64150B378603CA628FA2B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4AA8B3BE" w14:textId="77777777" w:rsidR="001B47B4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5C4393A0" w14:textId="77777777" w:rsidTr="0086312B">
        <w:trPr>
          <w:gridAfter w:val="1"/>
          <w:wAfter w:w="2694" w:type="dxa"/>
        </w:trPr>
        <w:tc>
          <w:tcPr>
            <w:tcW w:w="2442" w:type="dxa"/>
          </w:tcPr>
          <w:p w14:paraId="54991234" w14:textId="77777777" w:rsidR="001B47B4" w:rsidRPr="00C62923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6" w:type="dxa"/>
            <w:gridSpan w:val="3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181661324"/>
              <w:placeholder>
                <w:docPart w:val="11CDDA2746774659929C7885EA0024A3"/>
              </w:placeholder>
              <w:text/>
            </w:sdtPr>
            <w:sdtEndPr/>
            <w:sdtContent>
              <w:p w14:paraId="0F5C3E8B" w14:textId="77777777" w:rsidR="001B47B4" w:rsidRPr="00C62923" w:rsidRDefault="00493E8F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3416" w:type="dxa"/>
            <w:gridSpan w:val="2"/>
          </w:tcPr>
          <w:p w14:paraId="60D81251" w14:textId="77777777" w:rsidR="001B47B4" w:rsidRPr="00C62923" w:rsidRDefault="001B47B4" w:rsidP="008C797A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DB60DD" w:rsidRPr="00C62923" w14:paraId="4F0CE92C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699822572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442" w:type="dxa"/>
              </w:tcPr>
              <w:p w14:paraId="2783580A" w14:textId="7D2F263F" w:rsidR="001B47B4" w:rsidRPr="00C62923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ޑްރެސް (އަތޮޅާއި ރަށާއެކު)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47464185"/>
            <w:lock w:val="sdtContentLocked"/>
            <w:placeholder>
              <w:docPart w:val="941AEA6330BC4C0DA349133848F39895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74D53539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558622297"/>
            <w:placeholder>
              <w:docPart w:val="D10674A975314EA8ACA9970599D52110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3267B163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6BC92A33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2146316551"/>
            <w:lock w:val="sdtContentLocked"/>
            <w:placeholder>
              <w:docPart w:val="DefaultPlaceholder_-1854013440"/>
            </w:placeholder>
          </w:sdtPr>
          <w:sdtEndPr>
            <w:rPr>
              <w:lang w:bidi="ar-SA"/>
            </w:rPr>
          </w:sdtEndPr>
          <w:sdtContent>
            <w:tc>
              <w:tcPr>
                <w:tcW w:w="2442" w:type="dxa"/>
              </w:tcPr>
              <w:p w14:paraId="3D5A1E64" w14:textId="0F36AF81" w:rsidR="001B47B4" w:rsidRPr="00C62923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ގުގެ ނަން</w:t>
                </w: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  <w:t>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73943533"/>
            <w:placeholder>
              <w:docPart w:val="ACC1E71E54D74DE88FCC26A070E8C96D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454CC143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62559197"/>
            <w:placeholder>
              <w:docPart w:val="F6D0CE5877A14F35B3CC6260A8569317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2C9F0680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010E631A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794628518"/>
            <w:lock w:val="sdtContentLocked"/>
            <w:placeholder>
              <w:docPart w:val="DefaultPlaceholder_-1854013440"/>
            </w:placeholder>
          </w:sdtPr>
          <w:sdtEndPr>
            <w:rPr>
              <w:lang w:bidi="ar-SA"/>
            </w:rPr>
          </w:sdtEndPr>
          <w:sdtContent>
            <w:tc>
              <w:tcPr>
                <w:tcW w:w="2442" w:type="dxa"/>
              </w:tcPr>
              <w:p w14:paraId="1F64CE3B" w14:textId="54D61F4F" w:rsidR="001B47B4" w:rsidRPr="00C62923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ޕާޓްމަންޓް ނަންބަރު</w:t>
                </w: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  <w:t>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10765151"/>
            <w:placeholder>
              <w:docPart w:val="EC448C57954D45F0B8ECF0A085A88DD2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79486FE4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904645044"/>
            <w:placeholder>
              <w:docPart w:val="7D6FC3276D92496B93700DB10B60B2BD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6AF98273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122C2905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866258777"/>
            <w:lock w:val="sdtContentLocked"/>
            <w:placeholder>
              <w:docPart w:val="DefaultPlaceholder_-1854013440"/>
            </w:placeholder>
          </w:sdtPr>
          <w:sdtEndPr>
            <w:rPr>
              <w:lang w:bidi="ar-SA"/>
            </w:rPr>
          </w:sdtEndPr>
          <w:sdtContent>
            <w:tc>
              <w:tcPr>
                <w:tcW w:w="2442" w:type="dxa"/>
              </w:tcPr>
              <w:p w14:paraId="1FFC9086" w14:textId="460A7256" w:rsidR="001B47B4" w:rsidRPr="00C62923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ަންގިފިލާ ނަންބަރު</w:t>
                </w: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  <w:t>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54459002"/>
            <w:placeholder>
              <w:docPart w:val="2655D2A6CD654E4F848B8AE9C9E3A5C5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37412160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665900394"/>
            <w:placeholder>
              <w:docPart w:val="9A034402C7094F12B01B7CC318827A5C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58AA23CC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7130C0F8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880164832"/>
            <w:lock w:val="sdtContentLocked"/>
            <w:placeholder>
              <w:docPart w:val="DefaultPlaceholder_-1854013440"/>
            </w:placeholder>
          </w:sdtPr>
          <w:sdtEndPr>
            <w:rPr>
              <w:lang w:bidi="ar-SA"/>
            </w:rPr>
          </w:sdtEndPr>
          <w:sdtContent>
            <w:tc>
              <w:tcPr>
                <w:tcW w:w="2442" w:type="dxa"/>
              </w:tcPr>
              <w:p w14:paraId="432E6B79" w14:textId="5AA0CC2A" w:rsidR="001B47B4" w:rsidRPr="00C62923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ން ނަންބަރު</w:t>
                </w: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  <w:t>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94916315"/>
            <w:placeholder>
              <w:docPart w:val="CC036E8486204F8D93004389BD42F776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66DDE5CF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815562273"/>
            <w:placeholder>
              <w:docPart w:val="8DAA4014EA0549499E178EA18BC431ED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69C622C5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327864" w:rsidRPr="00C62923" w14:paraId="30D0FAEF" w14:textId="77777777" w:rsidTr="0086312B">
        <w:trPr>
          <w:gridAfter w:val="1"/>
          <w:wAfter w:w="2694" w:type="dxa"/>
        </w:trPr>
        <w:tc>
          <w:tcPr>
            <w:tcW w:w="2442" w:type="dxa"/>
          </w:tcPr>
          <w:p w14:paraId="2E04DBF6" w14:textId="77777777" w:rsidR="00327864" w:rsidRPr="00C62923" w:rsidRDefault="0032786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3246" w:type="dxa"/>
            <w:gridSpan w:val="3"/>
          </w:tcPr>
          <w:p w14:paraId="0B773367" w14:textId="77777777" w:rsidR="00327864" w:rsidRDefault="00327864" w:rsidP="00594C22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  <w:tc>
          <w:tcPr>
            <w:tcW w:w="3416" w:type="dxa"/>
            <w:gridSpan w:val="2"/>
          </w:tcPr>
          <w:p w14:paraId="76FBB162" w14:textId="77777777" w:rsidR="00327864" w:rsidRDefault="00327864" w:rsidP="00F61047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327864" w:rsidRPr="00C62923" w14:paraId="6D24CF5B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1588733962"/>
            <w:lock w:val="sdtContentLocked"/>
            <w:placeholder>
              <w:docPart w:val="DefaultPlaceholder_-1854013440"/>
            </w:placeholder>
          </w:sdtPr>
          <w:sdtEndPr>
            <w:rPr>
              <w:rFonts w:hint="default"/>
            </w:rPr>
          </w:sdtEndPr>
          <w:sdtContent>
            <w:tc>
              <w:tcPr>
                <w:tcW w:w="2442" w:type="dxa"/>
              </w:tcPr>
              <w:p w14:paraId="596F30F2" w14:textId="4EF886D5" w:rsidR="00327864" w:rsidRPr="00C62923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 xml:space="preserve">އަމުރު ފޮނުވަންވީ </w:t>
                </w: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ޑްރެސް (އަތޮޅާއި ރަށާއެކު)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850484020"/>
            <w:placeholder>
              <w:docPart w:val="D26D67A2C61D40719C850A39A9F8D620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19B5A309" w14:textId="6155D536" w:rsidR="00327864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3416" w:type="dxa"/>
            <w:gridSpan w:val="2"/>
          </w:tcPr>
          <w:p w14:paraId="683C520E" w14:textId="77777777" w:rsidR="00327864" w:rsidRDefault="00327864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327864" w:rsidRPr="00C62923" w14:paraId="6BC4A582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2062775433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442" w:type="dxa"/>
              </w:tcPr>
              <w:p w14:paraId="338DA82D" w14:textId="4A693E45" w:rsidR="00327864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މަގ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995633719"/>
            <w:placeholder>
              <w:docPart w:val="E2DFCFE9328C441A86068AC72DA96210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5C799492" w14:textId="7D18AD82" w:rsidR="00327864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3416" w:type="dxa"/>
            <w:gridSpan w:val="2"/>
          </w:tcPr>
          <w:p w14:paraId="3F459728" w14:textId="77777777" w:rsidR="00327864" w:rsidRDefault="00327864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327864" w:rsidRPr="00C62923" w14:paraId="1CE5C6EF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73436782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442" w:type="dxa"/>
              </w:tcPr>
              <w:p w14:paraId="0220B191" w14:textId="279AEF04" w:rsidR="00327864" w:rsidRPr="00C62923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ފޯނު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001013598"/>
            <w:placeholder>
              <w:docPart w:val="FDCC2F24B1DC464782660EC6B6D16013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3B48B143" w14:textId="3F7C8D52" w:rsidR="00327864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3416" w:type="dxa"/>
            <w:gridSpan w:val="2"/>
          </w:tcPr>
          <w:p w14:paraId="6EC529E9" w14:textId="77777777" w:rsidR="00327864" w:rsidRDefault="00327864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211630" w:rsidRPr="00C62923" w14:paraId="725A8A5C" w14:textId="77777777" w:rsidTr="0086312B">
        <w:trPr>
          <w:gridAfter w:val="1"/>
          <w:wAfter w:w="2694" w:type="dxa"/>
        </w:trPr>
        <w:tc>
          <w:tcPr>
            <w:tcW w:w="2442" w:type="dxa"/>
          </w:tcPr>
          <w:p w14:paraId="0BA6DD1C" w14:textId="77777777" w:rsidR="00211630" w:rsidRDefault="00211630" w:rsidP="00327864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3246" w:type="dxa"/>
            <w:gridSpan w:val="3"/>
          </w:tcPr>
          <w:p w14:paraId="1B7D2702" w14:textId="77777777" w:rsidR="00211630" w:rsidRDefault="00211630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  <w:tc>
          <w:tcPr>
            <w:tcW w:w="3416" w:type="dxa"/>
            <w:gridSpan w:val="2"/>
          </w:tcPr>
          <w:p w14:paraId="2B4E352B" w14:textId="77777777" w:rsidR="00211630" w:rsidRDefault="00211630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CA0C15" w:rsidRPr="00C62923" w14:paraId="0C57AE91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260264253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9104" w:type="dxa"/>
                <w:gridSpan w:val="6"/>
              </w:tcPr>
              <w:p w14:paraId="7667EF63" w14:textId="67CEE8B0" w:rsidR="00CA0C15" w:rsidRPr="00E36045" w:rsidRDefault="009849CF" w:rsidP="00CA0C15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އަލުން ބަލައި ދިނުމަށް އެދި </w:t>
                </w:r>
                <w:r w:rsidR="00CA0C15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ހުށަހަޅާ ނިންމުން ނުވަތަ ޙުކުމުގެ މަޢުލޫމާތު</w:t>
                </w:r>
              </w:p>
            </w:tc>
          </w:sdtContent>
        </w:sdt>
      </w:tr>
      <w:tr w:rsidR="00CA0C15" w:rsidRPr="00C62923" w14:paraId="745CCE71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143634776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442" w:type="dxa"/>
              </w:tcPr>
              <w:p w14:paraId="1AD09F0F" w14:textId="55038D13" w:rsidR="00CA0C15" w:rsidRPr="00C62923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ނިންމުމުގެ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14178"/>
            <w:lock w:val="sdtLocked"/>
            <w:placeholder>
              <w:docPart w:val="76F360D79C5442E6AFBEC78886F7E70B"/>
            </w:placeholder>
            <w:showingPlcHdr/>
          </w:sdtPr>
          <w:sdtEndPr/>
          <w:sdtContent>
            <w:tc>
              <w:tcPr>
                <w:tcW w:w="2694" w:type="dxa"/>
                <w:gridSpan w:val="2"/>
              </w:tcPr>
              <w:p w14:paraId="5072C6A2" w14:textId="77777777" w:rsidR="00CA0C15" w:rsidRPr="00C62923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1948123777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1894" w:type="dxa"/>
                <w:gridSpan w:val="2"/>
              </w:tcPr>
              <w:p w14:paraId="5E3B19EE" w14:textId="6DD25B90" w:rsidR="00CA0C15" w:rsidRPr="00C62923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ނިންމި ތާރީޚު:</w:t>
                </w:r>
              </w:p>
            </w:tc>
          </w:sdtContent>
        </w:sdt>
        <w:tc>
          <w:tcPr>
            <w:tcW w:w="2074" w:type="dxa"/>
          </w:tcPr>
          <w:p w14:paraId="1C5E9A94" w14:textId="77777777" w:rsidR="00CA0C15" w:rsidRPr="00C62923" w:rsidRDefault="00C50D32" w:rsidP="00594C22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rtl/>
                  <w:lang w:bidi="dv-MV"/>
                </w:rPr>
                <w:alias w:val="ޚިޔާރުކުރައްވާ"/>
                <w:tag w:val="ޚިޔާރުކުރައްވާ"/>
                <w:id w:val="-1575429281"/>
                <w:lock w:val="sdtLocked"/>
                <w:placeholder>
                  <w:docPart w:val="BF4B1D72C5AC4B84931E5C9ED90C2FC4"/>
                </w:placeholder>
                <w:date>
                  <w:dateFormat w:val="dd MMM yyyy"/>
                  <w:lid w:val="dv-MV"/>
                  <w:storeMappedDataAs w:val="dateTime"/>
                  <w:calendar w:val="gregorian"/>
                </w:date>
              </w:sdtPr>
              <w:sdtEndPr>
                <w:rPr>
                  <w:color w:val="BFBFBF" w:themeColor="background1" w:themeShade="BF"/>
                  <w:sz w:val="18"/>
                  <w:szCs w:val="18"/>
                </w:rPr>
              </w:sdtEndPr>
              <w:sdtContent>
                <w:r w:rsidR="00CA0C15">
                  <w:rPr>
                    <w:rFonts w:hint="cs"/>
                    <w:rtl/>
                    <w:lang w:bidi="dv-MV"/>
                  </w:rPr>
                  <w:t>‏</w:t>
                </w:r>
                <w:r w:rsidR="00CA0C15">
                  <w:rPr>
                    <w:rFonts w:ascii="Faruma" w:hAnsi="Faruma" w:cs="Faruma" w:hint="cs"/>
                    <w:rtl/>
                    <w:lang w:bidi="dv-MV"/>
                  </w:rPr>
                  <w:t xml:space="preserve"> </w:t>
                </w:r>
                <w:r w:rsidR="00CA0C15" w:rsidRPr="00D15868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އިޚްތިޔާރު ކުރައްވާ!</w:t>
                </w:r>
              </w:sdtContent>
            </w:sdt>
          </w:p>
        </w:tc>
      </w:tr>
      <w:tr w:rsidR="00CA0C15" w:rsidRPr="00C62923" w14:paraId="51F8AB39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871685764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442" w:type="dxa"/>
              </w:tcPr>
              <w:p w14:paraId="7E304980" w14:textId="7F832A98" w:rsidR="00CA0C15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މައްސަލަ ހުށަހެޅި ފަރާތ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23072582"/>
            <w:lock w:val="sdtLocked"/>
            <w:placeholder>
              <w:docPart w:val="839B31E093234A79ACBED92B5360FBB1"/>
            </w:placeholder>
            <w:showingPlcHdr/>
          </w:sdtPr>
          <w:sdtEndPr/>
          <w:sdtContent>
            <w:tc>
              <w:tcPr>
                <w:tcW w:w="2694" w:type="dxa"/>
                <w:gridSpan w:val="2"/>
              </w:tcPr>
              <w:p w14:paraId="1D80B295" w14:textId="5B05B489" w:rsidR="00CA0C15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894" w:type="dxa"/>
            <w:gridSpan w:val="2"/>
          </w:tcPr>
          <w:p w14:paraId="6D4FB400" w14:textId="77777777" w:rsidR="00CA0C15" w:rsidRDefault="00CA0C15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4" w:type="dxa"/>
          </w:tcPr>
          <w:p w14:paraId="25B954D8" w14:textId="77777777" w:rsidR="00CA0C15" w:rsidRDefault="00CA0C15" w:rsidP="00594C22">
            <w:p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CA0C15" w:rsidRPr="00C62923" w14:paraId="3F18869B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761641559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442" w:type="dxa"/>
              </w:tcPr>
              <w:p w14:paraId="1CEA9702" w14:textId="3071BED4" w:rsidR="00CA0C15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މައްސަލަ ރައްދުވި ފަރާތ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80812217"/>
            <w:lock w:val="sdtLocked"/>
            <w:placeholder>
              <w:docPart w:val="06000537BEBA476CB29D0F49C263D1BE"/>
            </w:placeholder>
            <w:showingPlcHdr/>
          </w:sdtPr>
          <w:sdtEndPr/>
          <w:sdtContent>
            <w:tc>
              <w:tcPr>
                <w:tcW w:w="2694" w:type="dxa"/>
                <w:gridSpan w:val="2"/>
              </w:tcPr>
              <w:p w14:paraId="6EAFF3ED" w14:textId="0355EAAF" w:rsidR="00CA0C15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894" w:type="dxa"/>
            <w:gridSpan w:val="2"/>
          </w:tcPr>
          <w:p w14:paraId="6F2DC0E2" w14:textId="77777777" w:rsidR="00CA0C15" w:rsidRDefault="00CA0C15" w:rsidP="00CA0C15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4" w:type="dxa"/>
          </w:tcPr>
          <w:p w14:paraId="494D8C9F" w14:textId="77777777" w:rsidR="00CA0C15" w:rsidRDefault="00CA0C15" w:rsidP="00CA0C15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86312B" w:rsidRPr="00C62923" w14:paraId="007F0D6D" w14:textId="56FEFCE3" w:rsidTr="0086312B"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1225026499"/>
            <w:lock w:val="sdtContentLocked"/>
            <w:placeholder>
              <w:docPart w:val="DefaultPlaceholder_-1854013440"/>
            </w:placeholder>
          </w:sdtPr>
          <w:sdtEndPr>
            <w:rPr>
              <w:sz w:val="18"/>
              <w:szCs w:val="18"/>
            </w:rPr>
          </w:sdtEndPr>
          <w:sdtContent>
            <w:tc>
              <w:tcPr>
                <w:tcW w:w="9104" w:type="dxa"/>
                <w:gridSpan w:val="6"/>
              </w:tcPr>
              <w:p w14:paraId="77BF49CC" w14:textId="58BB4CE8" w:rsidR="0086312B" w:rsidRPr="00E4207A" w:rsidRDefault="0086312B" w:rsidP="0086312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18"/>
                    <w:szCs w:val="18"/>
                    <w:u w:val="single"/>
                    <w:rtl/>
                    <w:lang w:bidi="dv-MV"/>
                  </w:rPr>
                </w:pPr>
                <w:r w:rsidRPr="00E4207A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އަލުން ބަލައި ދިނުމަށް އެދި ހުށަހަޅާ ސަބަބު </w:t>
                </w:r>
                <w:r w:rsidRPr="00E4207A">
                  <w:rPr>
                    <w:rFonts w:ascii="Faruma" w:hAnsi="Faruma" w:cs="Faruma" w:hint="cs"/>
                    <w:b/>
                    <w:bCs/>
                    <w:sz w:val="18"/>
                    <w:szCs w:val="18"/>
                    <w:u w:val="single"/>
                    <w:rtl/>
                    <w:lang w:bidi="dv-MV"/>
                  </w:rPr>
                  <w:t>(ހުށަހަޅަން ބޭނުންވާ ގޮޅީގައި ފާހަގަޖަހާށެވެ.)</w:t>
                </w:r>
              </w:p>
            </w:tc>
          </w:sdtContent>
        </w:sdt>
        <w:tc>
          <w:tcPr>
            <w:tcW w:w="2694" w:type="dxa"/>
          </w:tcPr>
          <w:p w14:paraId="0F38674F" w14:textId="77777777" w:rsidR="0086312B" w:rsidRPr="00C62923" w:rsidRDefault="0086312B" w:rsidP="0086312B"/>
        </w:tc>
      </w:tr>
      <w:tr w:rsidR="0086312B" w:rsidRPr="00C62923" w14:paraId="4B8ED7C2" w14:textId="77777777" w:rsidTr="0086312B">
        <w:trPr>
          <w:gridAfter w:val="1"/>
          <w:wAfter w:w="2694" w:type="dxa"/>
          <w:trHeight w:val="495"/>
        </w:trPr>
        <w:tc>
          <w:tcPr>
            <w:tcW w:w="7030" w:type="dxa"/>
            <w:gridSpan w:val="5"/>
          </w:tcPr>
          <w:p w14:paraId="377B6B9A" w14:textId="02D389B0" w:rsidR="0086312B" w:rsidRPr="00E4207A" w:rsidRDefault="0086312B" w:rsidP="0086312B">
            <w:pPr>
              <w:pStyle w:val="ListParagraph"/>
              <w:numPr>
                <w:ilvl w:val="0"/>
                <w:numId w:val="24"/>
              </w:num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E4207A">
              <w:rPr>
                <w:rFonts w:ascii="Faruma" w:hAnsi="Faruma" w:cs="Faruma" w:hint="cs"/>
                <w:rtl/>
                <w:lang w:bidi="dv-MV"/>
              </w:rPr>
              <w:t xml:space="preserve">ކަނޑައެޅިގެން ޤާނޫނު އެއްފަރާތްކޮށް، ޤާނޫނާ ޚިލާފު ނިންމުމަކަށްވުން </w:t>
            </w:r>
            <w:sdt>
              <w:sdtPr>
                <w:rPr>
                  <w:rFonts w:ascii="Faruma" w:hAnsi="Faruma" w:cs="Faruma"/>
                  <w:sz w:val="28"/>
                  <w:szCs w:val="28"/>
                  <w:rtl/>
                  <w:lang w:bidi="dv-MV"/>
                </w:rPr>
                <w:id w:val="-269927044"/>
                <w:lock w:val="sdtLocked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14F5D" w:rsidRPr="00E4207A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  <w:lang w:bidi="dv-MV"/>
                  </w:rPr>
                  <w:t>☐</w:t>
                </w:r>
              </w:sdtContent>
            </w:sdt>
          </w:p>
        </w:tc>
        <w:tc>
          <w:tcPr>
            <w:tcW w:w="2074" w:type="dxa"/>
          </w:tcPr>
          <w:p w14:paraId="14DBB3D6" w14:textId="77777777" w:rsidR="0086312B" w:rsidRPr="00E4207A" w:rsidRDefault="0086312B" w:rsidP="0086312B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86312B" w:rsidRPr="00C62923" w14:paraId="61B569A5" w14:textId="77777777" w:rsidTr="0086312B">
        <w:trPr>
          <w:gridAfter w:val="1"/>
          <w:wAfter w:w="2694" w:type="dxa"/>
          <w:trHeight w:val="900"/>
        </w:trPr>
        <w:tc>
          <w:tcPr>
            <w:tcW w:w="9104" w:type="dxa"/>
            <w:gridSpan w:val="6"/>
          </w:tcPr>
          <w:p w14:paraId="6791DC18" w14:textId="3A543CEB" w:rsidR="0086312B" w:rsidRPr="00E4207A" w:rsidRDefault="0086312B" w:rsidP="0086312B">
            <w:pPr>
              <w:pStyle w:val="ListParagraph"/>
              <w:numPr>
                <w:ilvl w:val="0"/>
                <w:numId w:val="24"/>
              </w:num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  <w:r w:rsidRPr="00E4207A">
              <w:rPr>
                <w:rFonts w:ascii="Faruma" w:hAnsi="Faruma" w:cs="Faruma" w:hint="cs"/>
                <w:rtl/>
                <w:lang w:bidi="dv-MV"/>
              </w:rPr>
              <w:lastRenderedPageBreak/>
              <w:t xml:space="preserve">މައްސަލަ ނިންމާ ފަހުން އައު ހެކި ލިބިއްޖެނަމަ، އެ ހެއްކަށް ރިޢާޔަތްނުކުރުމުގެ ސަބަބުން ފާޅުކަން ބޮޑު ބޭއިންޞާފެއް ފެންނަން އޮތުން </w:t>
            </w:r>
            <w:sdt>
              <w:sdtPr>
                <w:rPr>
                  <w:rFonts w:ascii="Faruma" w:hAnsi="Faruma" w:cs="Faruma"/>
                  <w:sz w:val="28"/>
                  <w:szCs w:val="28"/>
                  <w:rtl/>
                  <w:lang w:bidi="dv-MV"/>
                </w:rPr>
                <w:id w:val="518132121"/>
                <w:lock w:val="sdtLocked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14F5D" w:rsidRPr="00E4207A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  <w:lang w:bidi="dv-MV"/>
                  </w:rPr>
                  <w:t>☐</w:t>
                </w:r>
              </w:sdtContent>
            </w:sdt>
          </w:p>
        </w:tc>
      </w:tr>
      <w:tr w:rsidR="0086312B" w:rsidRPr="00C62923" w14:paraId="7A99CA9E" w14:textId="77777777" w:rsidTr="009D2A63">
        <w:trPr>
          <w:gridAfter w:val="1"/>
          <w:wAfter w:w="2694" w:type="dxa"/>
        </w:trPr>
        <w:tc>
          <w:tcPr>
            <w:tcW w:w="9104" w:type="dxa"/>
            <w:gridSpan w:val="6"/>
          </w:tcPr>
          <w:p w14:paraId="49526FDA" w14:textId="099D5F75" w:rsidR="0086312B" w:rsidRPr="00E4207A" w:rsidRDefault="0086312B" w:rsidP="0086312B">
            <w:pPr>
              <w:pStyle w:val="ListParagraph"/>
              <w:numPr>
                <w:ilvl w:val="0"/>
                <w:numId w:val="24"/>
              </w:num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  <w:r w:rsidRPr="00E4207A">
              <w:rPr>
                <w:rFonts w:ascii="Faruma" w:hAnsi="Faruma" w:cs="Faruma" w:hint="cs"/>
                <w:rtl/>
                <w:lang w:bidi="dv-MV"/>
              </w:rPr>
              <w:t xml:space="preserve">ނުވަތަ އެނޫންވެސް ސަބަބަކާ ހުރެ ފާޅުކަން ބޮޑު ބޭއިންޞާފެއް ފެންނަން އޮތުން </w:t>
            </w:r>
            <w:sdt>
              <w:sdtPr>
                <w:rPr>
                  <w:rFonts w:ascii="Faruma" w:hAnsi="Faruma" w:cs="Faruma"/>
                  <w:sz w:val="28"/>
                  <w:szCs w:val="28"/>
                  <w:rtl/>
                  <w:lang w:bidi="dv-MV"/>
                </w:rPr>
                <w:id w:val="-223836400"/>
                <w:lock w:val="sdtLocked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14F5D" w:rsidRPr="00E4207A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  <w:lang w:bidi="dv-MV"/>
                  </w:rPr>
                  <w:t>☐</w:t>
                </w:r>
              </w:sdtContent>
            </w:sdt>
          </w:p>
        </w:tc>
      </w:tr>
      <w:tr w:rsidR="0086312B" w:rsidRPr="004A7F5B" w14:paraId="7A52B5B3" w14:textId="77777777" w:rsidTr="0086312B">
        <w:trPr>
          <w:gridAfter w:val="1"/>
          <w:wAfter w:w="2694" w:type="dxa"/>
        </w:trPr>
        <w:sdt>
          <w:sdtPr>
            <w:rPr>
              <w:rFonts w:asciiTheme="majorBidi" w:hAnsiTheme="majorBidi" w:cs="MV Boli"/>
              <w:b/>
              <w:bCs/>
              <w:sz w:val="28"/>
              <w:szCs w:val="28"/>
              <w:u w:val="single"/>
              <w:rtl/>
              <w:lang w:val="en-US" w:bidi="dv-MV"/>
            </w:rPr>
            <w:id w:val="40111172"/>
            <w:lock w:val="sdtContentLocked"/>
            <w:placeholder>
              <w:docPart w:val="DefaultPlaceholder_-1854013440"/>
            </w:placeholder>
          </w:sdtPr>
          <w:sdtEndPr>
            <w:rPr>
              <w:rFonts w:ascii="Faruma" w:hAnsi="Faruma" w:cs="Faruma" w:hint="cs"/>
              <w:sz w:val="22"/>
              <w:szCs w:val="22"/>
              <w:lang w:val="en-GB"/>
            </w:rPr>
          </w:sdtEndPr>
          <w:sdtContent>
            <w:tc>
              <w:tcPr>
                <w:tcW w:w="9104" w:type="dxa"/>
                <w:gridSpan w:val="6"/>
              </w:tcPr>
              <w:p w14:paraId="2768CB79" w14:textId="122285F2" w:rsidR="0086312B" w:rsidRPr="00FF23A0" w:rsidRDefault="0086312B" w:rsidP="00D15868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Theme="majorBidi" w:hAnsiTheme="majorBidi" w:cstheme="majorBidi"/>
                    <w:b/>
                    <w:bCs/>
                    <w:sz w:val="28"/>
                    <w:szCs w:val="28"/>
                    <w:u w:val="single"/>
                    <w:rtl/>
                    <w:lang w:val="en-US"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ލުން ބަލައި ދިނުމަށް އެދި ހުށަހަޅާ ނިންމުން ނުވަތަ ޙުކުމުގެ</w:t>
                </w:r>
                <w:r w:rsidRPr="00FF23A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ޚުލާޞާ</w:t>
                </w:r>
              </w:p>
            </w:tc>
          </w:sdtContent>
        </w:sdt>
      </w:tr>
      <w:tr w:rsidR="0086312B" w:rsidRPr="004A7F5B" w14:paraId="0431B2A2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</w:rPr>
            <w:alias w:val="ޞީޣާ ލިޔުއްވާ!"/>
            <w:tag w:val="ޞީޣާ ލިޔުއްވާ!"/>
            <w:id w:val="-1862268171"/>
            <w:lock w:val="sdtLocked"/>
            <w:placeholder>
              <w:docPart w:val="0A21A9256C6340B2814E3B0A221D7241"/>
            </w:placeholder>
            <w:showingPlcHdr/>
          </w:sdtPr>
          <w:sdtEndPr/>
          <w:sdtContent>
            <w:tc>
              <w:tcPr>
                <w:tcW w:w="9104" w:type="dxa"/>
                <w:gridSpan w:val="6"/>
              </w:tcPr>
              <w:p w14:paraId="52117E93" w14:textId="77777777" w:rsidR="0086312B" w:rsidRPr="00DB60DD" w:rsidRDefault="0086312B" w:rsidP="0086312B">
                <w:pPr>
                  <w:bidi/>
                  <w:spacing w:line="276" w:lineRule="auto"/>
                  <w:ind w:left="356"/>
                  <w:jc w:val="both"/>
                  <w:rPr>
                    <w:rFonts w:ascii="Faruma" w:hAnsi="Faruma" w:cs="Faruma"/>
                    <w:rtl/>
                    <w:lang w:bidi="dv-MV"/>
                  </w:rPr>
                </w:pPr>
                <w:r w:rsidRPr="00751F32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A7F5B" w14:paraId="405A81EF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-1058477927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9104" w:type="dxa"/>
                <w:gridSpan w:val="6"/>
              </w:tcPr>
              <w:p w14:paraId="019EB38B" w14:textId="6344C634" w:rsidR="0086312B" w:rsidRPr="00FF23A0" w:rsidRDefault="0086312B" w:rsidP="0086312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Theme="majorBidi" w:hAnsiTheme="majorBidi" w:cstheme="majorBidi"/>
                    <w:b/>
                    <w:bCs/>
                    <w:sz w:val="28"/>
                    <w:szCs w:val="28"/>
                    <w:u w:val="single"/>
                    <w:rtl/>
                    <w:lang w:val="en-US"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ލުން ބަލައި ދިނުމަށް އެދި ހުށަހަޅާ ނިންމުން ނުވަތަ ޙުކުމް ރަނގަޅު ނޫން</w:t>
                </w:r>
                <w:r w:rsidRPr="00FF23A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ކަމަށް</w:t>
                </w:r>
                <w:r w:rsidRPr="00FF23A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FF23A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ފެންނަ</w:t>
                </w:r>
                <w:r w:rsidRPr="00FF23A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FF23A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ސަބަބުތައް</w:t>
                </w:r>
              </w:p>
            </w:tc>
          </w:sdtContent>
        </w:sdt>
      </w:tr>
      <w:tr w:rsidR="0086312B" w:rsidRPr="004A7F5B" w14:paraId="1EB8D766" w14:textId="77777777" w:rsidTr="0086312B">
        <w:trPr>
          <w:gridAfter w:val="1"/>
          <w:wAfter w:w="2694" w:type="dxa"/>
        </w:trPr>
        <w:sdt>
          <w:sdtPr>
            <w:rPr>
              <w:rtl/>
            </w:rPr>
            <w:alias w:val="ސަބަބުތައް ލިޔުއްވާ!"/>
            <w:tag w:val="ސަބަބުތައް ލިޔުއްވާ!"/>
            <w:id w:val="1298957352"/>
            <w:lock w:val="sdtLocked"/>
            <w:placeholder>
              <w:docPart w:val="3CA5F02A77244A238F8D8FE47D1C7830"/>
            </w:placeholder>
          </w:sdtPr>
          <w:sdtEndPr/>
          <w:sdtContent>
            <w:tc>
              <w:tcPr>
                <w:tcW w:w="9104" w:type="dxa"/>
                <w:gridSpan w:val="6"/>
              </w:tcPr>
              <w:p w14:paraId="6B378EA1" w14:textId="77777777" w:rsidR="0086312B" w:rsidRPr="004A28F3" w:rsidRDefault="0086312B" w:rsidP="0086312B">
                <w:pPr>
                  <w:pStyle w:val="ListParagraph"/>
                  <w:numPr>
                    <w:ilvl w:val="0"/>
                    <w:numId w:val="19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4D67B5DE" w14:textId="77777777" w:rsidR="0086312B" w:rsidRPr="004A28F3" w:rsidRDefault="0086312B" w:rsidP="0086312B">
                <w:pPr>
                  <w:pStyle w:val="ListParagraph"/>
                  <w:numPr>
                    <w:ilvl w:val="0"/>
                    <w:numId w:val="19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86312B" w:rsidRPr="00FF23A0" w14:paraId="1B89A2D4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1386597583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9104" w:type="dxa"/>
                <w:gridSpan w:val="6"/>
              </w:tcPr>
              <w:p w14:paraId="342C1E0D" w14:textId="43337D17" w:rsidR="0086312B" w:rsidRPr="00FF23A0" w:rsidRDefault="0086312B" w:rsidP="0086312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Theme="majorBidi" w:hAnsiTheme="majorBidi" w:cstheme="majorBidi"/>
                    <w:b/>
                    <w:bCs/>
                    <w:sz w:val="28"/>
                    <w:szCs w:val="28"/>
                    <w:u w:val="single"/>
                    <w:rtl/>
                    <w:lang w:val="en-US"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ލުން ބަލައި ދިނުމަށް އެދި ހުށަހަޅާ ނިންމުން ނުވަތަ ޙުކުމް ރަނގަޅު ނޫން</w:t>
                </w:r>
                <w:r w:rsidRPr="00FF23A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ކަމަށް</w:t>
                </w:r>
                <w:r w:rsidRPr="00FF23A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FF23A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ފެންނަ</w:t>
                </w:r>
                <w:r w:rsidRPr="00FF23A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ސަބަބުތަކުގެ ތަފްސީލު</w:t>
                </w:r>
              </w:p>
            </w:tc>
          </w:sdtContent>
        </w:sdt>
      </w:tr>
      <w:tr w:rsidR="0086312B" w:rsidRPr="004A28F3" w14:paraId="2B746DD5" w14:textId="77777777" w:rsidTr="0086312B">
        <w:trPr>
          <w:gridAfter w:val="1"/>
          <w:wAfter w:w="2694" w:type="dxa"/>
        </w:trPr>
        <w:sdt>
          <w:sdtPr>
            <w:rPr>
              <w:rtl/>
            </w:rPr>
            <w:alias w:val="ސަބަބުތައް ލިޔުއްވާ!"/>
            <w:tag w:val="ސަބަބުތައް ލިޔުއްވާ!"/>
            <w:id w:val="2058344929"/>
            <w:lock w:val="sdtLocked"/>
            <w:placeholder>
              <w:docPart w:val="E4220871D2B14628824F767540F26D13"/>
            </w:placeholder>
          </w:sdtPr>
          <w:sdtEndPr/>
          <w:sdtContent>
            <w:tc>
              <w:tcPr>
                <w:tcW w:w="9104" w:type="dxa"/>
                <w:gridSpan w:val="6"/>
              </w:tcPr>
              <w:p w14:paraId="0A386B25" w14:textId="77777777" w:rsidR="0086312B" w:rsidRPr="004A28F3" w:rsidRDefault="0086312B" w:rsidP="0086312B">
                <w:pPr>
                  <w:pStyle w:val="ListParagraph"/>
                  <w:numPr>
                    <w:ilvl w:val="0"/>
                    <w:numId w:val="22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317332E6" w14:textId="77777777" w:rsidR="0086312B" w:rsidRPr="004A28F3" w:rsidRDefault="0086312B" w:rsidP="0086312B">
                <w:pPr>
                  <w:pStyle w:val="ListParagraph"/>
                  <w:numPr>
                    <w:ilvl w:val="0"/>
                    <w:numId w:val="22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12775A" w:rsidRPr="004A28F3" w14:paraId="58146DF3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u w:val="single"/>
              <w:rtl/>
              <w:lang w:bidi="dv-MV"/>
            </w:rPr>
            <w:id w:val="-176274267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9104" w:type="dxa"/>
                <w:gridSpan w:val="6"/>
              </w:tcPr>
              <w:p w14:paraId="2CC336A7" w14:textId="0986282A" w:rsidR="0012775A" w:rsidRPr="00E4207A" w:rsidRDefault="006003BF" w:rsidP="006003BF">
                <w:pPr>
                  <w:pStyle w:val="ListParagraph"/>
                  <w:numPr>
                    <w:ilvl w:val="0"/>
                    <w:numId w:val="17"/>
                  </w:numPr>
                  <w:bidi/>
                  <w:spacing w:line="276" w:lineRule="auto"/>
                  <w:ind w:left="360"/>
                  <w:rPr>
                    <w:rtl/>
                  </w:rPr>
                </w:pPr>
                <w:r w:rsidRPr="00E4207A">
                  <w:rPr>
                    <w:rFonts w:ascii="Faruma" w:hAnsi="Faruma" w:cs="Faruma" w:hint="cs"/>
                    <w:b/>
                    <w:bCs/>
                    <w:u w:val="single"/>
                    <w:rtl/>
                    <w:lang w:bidi="dv-MV"/>
                  </w:rPr>
                  <w:t>އަލުން ބަލައި ދިނުމަށް އެދި ހުށަހަޅާ ނިންމުން ނުވަތަ ޙުކުމް ރަނގަޅު ނޫންކަން ސާބިތުކުރުމަށް ހުށަހަޅާ ލިޔުންތަކާއި ހެކިތައް</w:t>
                </w:r>
              </w:p>
            </w:tc>
          </w:sdtContent>
        </w:sdt>
      </w:tr>
      <w:tr w:rsidR="0012775A" w:rsidRPr="004A28F3" w14:paraId="148918D8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/>
              <w:color w:val="0070C0"/>
              <w:rtl/>
            </w:rPr>
            <w:alias w:val="ލިޔުންތައް ވަކިވަކިން ލިޔުއްވާ!"/>
            <w:tag w:val="ލިޔުންތައް ވަކިވަކިން ލިޔުއްވާ!"/>
            <w:id w:val="1310366279"/>
            <w:lock w:val="sdtLocked"/>
            <w:placeholder>
              <w:docPart w:val="CA6FC76916A34583A76469033BA00631"/>
            </w:placeholder>
            <w:showingPlcHdr/>
          </w:sdtPr>
          <w:sdtEndPr/>
          <w:sdtContent>
            <w:tc>
              <w:tcPr>
                <w:tcW w:w="9104" w:type="dxa"/>
                <w:gridSpan w:val="6"/>
              </w:tcPr>
              <w:p w14:paraId="09B8E07F" w14:textId="2DF86C6D" w:rsidR="0012775A" w:rsidRPr="0012775A" w:rsidRDefault="0012775A" w:rsidP="0012775A">
                <w:pPr>
                  <w:pStyle w:val="ListParagraph"/>
                  <w:bidi/>
                  <w:spacing w:line="276" w:lineRule="auto"/>
                  <w:rPr>
                    <w:color w:val="0070C0"/>
                    <w:rtl/>
                  </w:rPr>
                </w:pPr>
                <w:r w:rsidRPr="00D15868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A7F5B" w14:paraId="04F521F8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-778564268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9104" w:type="dxa"/>
                <w:gridSpan w:val="6"/>
              </w:tcPr>
              <w:p w14:paraId="2CA65AC6" w14:textId="793B08C5" w:rsidR="0086312B" w:rsidRPr="00FF23A0" w:rsidRDefault="0086312B" w:rsidP="0086312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ހުށަހަޅާ ފަރާތުން އެދޭ ގޮތް</w:t>
                </w:r>
              </w:p>
            </w:tc>
          </w:sdtContent>
        </w:sdt>
      </w:tr>
      <w:tr w:rsidR="0086312B" w:rsidRPr="004A7F5B" w14:paraId="76290F71" w14:textId="77777777" w:rsidTr="0086312B">
        <w:trPr>
          <w:gridAfter w:val="1"/>
          <w:wAfter w:w="2694" w:type="dxa"/>
        </w:trPr>
        <w:sdt>
          <w:sdtPr>
            <w:rPr>
              <w:rtl/>
            </w:rPr>
            <w:alias w:val="ސަބަބުތައް ލިޔުއްވާ!"/>
            <w:tag w:val="ސަބަބުތައް ލިޔުއްވާ!"/>
            <w:id w:val="1883592383"/>
            <w:lock w:val="sdtLocked"/>
            <w:placeholder>
              <w:docPart w:val="060F36A69518467BB1596A7C21533CEB"/>
            </w:placeholder>
          </w:sdtPr>
          <w:sdtEndPr/>
          <w:sdtContent>
            <w:tc>
              <w:tcPr>
                <w:tcW w:w="9104" w:type="dxa"/>
                <w:gridSpan w:val="6"/>
              </w:tcPr>
              <w:p w14:paraId="4B24D7DF" w14:textId="77777777" w:rsidR="0086312B" w:rsidRPr="00EE30D6" w:rsidRDefault="0086312B" w:rsidP="0086312B">
                <w:pPr>
                  <w:pStyle w:val="ListParagraph"/>
                  <w:numPr>
                    <w:ilvl w:val="0"/>
                    <w:numId w:val="20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5F7A695D" w14:textId="77777777" w:rsidR="0086312B" w:rsidRPr="00EE30D6" w:rsidRDefault="0086312B" w:rsidP="0086312B">
                <w:pPr>
                  <w:pStyle w:val="ListParagraph"/>
                  <w:numPr>
                    <w:ilvl w:val="0"/>
                    <w:numId w:val="20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86312B" w:rsidRPr="004A7F5B" w14:paraId="29FD349C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-760839864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9104" w:type="dxa"/>
                <w:gridSpan w:val="6"/>
              </w:tcPr>
              <w:p w14:paraId="20424928" w14:textId="3A04E860" w:rsidR="0086312B" w:rsidRPr="00FF23A0" w:rsidRDefault="0086312B" w:rsidP="0086312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FF23A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ިޤުރާރު</w:t>
                </w:r>
              </w:p>
            </w:tc>
          </w:sdtContent>
        </w:sdt>
      </w:tr>
      <w:tr w:rsidR="0086312B" w:rsidRPr="004A7F5B" w14:paraId="0AF1FAF2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rtl/>
              <w:lang w:bidi="dv-MV"/>
            </w:rPr>
            <w:id w:val="-1263983399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9104" w:type="dxa"/>
                <w:gridSpan w:val="6"/>
              </w:tcPr>
              <w:p w14:paraId="71D81D89" w14:textId="424E8BC7" w:rsidR="0086312B" w:rsidRPr="0069577B" w:rsidRDefault="0086312B" w:rsidP="0086312B">
                <w:pPr>
                  <w:bidi/>
                  <w:spacing w:before="240" w:line="360" w:lineRule="auto"/>
                  <w:rPr>
                    <w:rFonts w:ascii="Faruma" w:hAnsi="Faruma" w:cs="Faruma"/>
                    <w:rtl/>
                    <w:lang w:bidi="dv-MV"/>
                  </w:rPr>
                </w:pPr>
                <w:r w:rsidRPr="0069577B">
                  <w:rPr>
                    <w:rFonts w:ascii="Faruma" w:hAnsi="Faruma" w:cs="Faruma" w:hint="cs"/>
                    <w:rtl/>
                    <w:lang w:bidi="dv-MV"/>
                  </w:rPr>
                  <w:t>މި ފޯމު ފުރުމުގައި ދީފައިވާ މަޢުލޫމާތަކީ ތެދު މަޢުލޫމާތެއް ކަމަށް އިޤުރާރުވަމެވެ.</w:t>
                </w:r>
              </w:p>
            </w:tc>
          </w:sdtContent>
        </w:sdt>
      </w:tr>
      <w:tr w:rsidR="0086312B" w:rsidRPr="004A7F5B" w14:paraId="780766BD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rtl/>
              <w:lang w:bidi="dv-MV"/>
            </w:rPr>
            <w:id w:val="1338418623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530" w:type="dxa"/>
                <w:gridSpan w:val="2"/>
              </w:tcPr>
              <w:p w14:paraId="0034D83B" w14:textId="2F388F6E" w:rsidR="0086312B" w:rsidRPr="0069577B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rtl/>
                    <w:lang w:bidi="dv-MV"/>
                  </w:rPr>
                </w:pPr>
                <w:r w:rsidRPr="0069577B">
                  <w:rPr>
                    <w:rFonts w:ascii="Faruma" w:hAnsi="Faruma" w:cs="Faruma" w:hint="cs"/>
                    <w:rtl/>
                    <w:lang w:bidi="dv-MV"/>
                  </w:rPr>
                  <w:t>ހުށަހަޅާ ފަރާތުގެ ނަން:</w:t>
                </w:r>
              </w:p>
            </w:tc>
          </w:sdtContent>
        </w:sdt>
        <w:sdt>
          <w:sdtPr>
            <w:rPr>
              <w:rFonts w:ascii="Faruma" w:hAnsi="Faruma" w:cs="Faruma"/>
              <w:rtl/>
            </w:rPr>
            <w:alias w:val="ފުރިހަމަ ކުރައްވާ!"/>
            <w:tag w:val="ފުރިހަމަ ކުރައްވާ!"/>
            <w:id w:val="-904833464"/>
            <w:lock w:val="sdtLocked"/>
            <w:placeholder>
              <w:docPart w:val="6F19DE3EDFAA43A3BA5A03A5804A30F2"/>
            </w:placeholder>
            <w:showingPlcHdr/>
          </w:sdtPr>
          <w:sdtEndPr>
            <w:rPr>
              <w:color w:val="BFBFBF" w:themeColor="background1" w:themeShade="BF"/>
              <w:sz w:val="20"/>
              <w:szCs w:val="20"/>
            </w:rPr>
          </w:sdtEndPr>
          <w:sdtContent>
            <w:tc>
              <w:tcPr>
                <w:tcW w:w="6574" w:type="dxa"/>
                <w:gridSpan w:val="4"/>
              </w:tcPr>
              <w:p w14:paraId="0657F966" w14:textId="77777777" w:rsidR="0086312B" w:rsidRPr="0069577B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D15868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A7F5B" w14:paraId="3755EF07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rtl/>
              <w:lang w:bidi="dv-MV"/>
            </w:rPr>
            <w:id w:val="1360699531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530" w:type="dxa"/>
                <w:gridSpan w:val="2"/>
              </w:tcPr>
              <w:p w14:paraId="4EFD6113" w14:textId="155993F1" w:rsidR="0086312B" w:rsidRPr="0069577B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rtl/>
                    <w:lang w:bidi="dv-MV"/>
                  </w:rPr>
                </w:pPr>
                <w:r w:rsidRPr="0069577B">
                  <w:rPr>
                    <w:rFonts w:ascii="Faruma" w:hAnsi="Faruma" w:cs="Faruma" w:hint="cs"/>
                    <w:rtl/>
                    <w:lang w:bidi="dv-MV"/>
                  </w:rPr>
                  <w:t>ހުށަހަޅާ ފަރާތުގެ ސޮއި:</w:t>
                </w:r>
              </w:p>
            </w:tc>
          </w:sdtContent>
        </w:sdt>
        <w:tc>
          <w:tcPr>
            <w:tcW w:w="6574" w:type="dxa"/>
            <w:gridSpan w:val="4"/>
          </w:tcPr>
          <w:p w14:paraId="6981E5B3" w14:textId="77777777" w:rsidR="0086312B" w:rsidRPr="0069577B" w:rsidRDefault="0086312B" w:rsidP="0086312B">
            <w:pPr>
              <w:bidi/>
              <w:spacing w:line="276" w:lineRule="auto"/>
              <w:rPr>
                <w:rFonts w:ascii="Faruma" w:hAnsi="Faruma" w:cs="Faruma"/>
                <w:rtl/>
              </w:rPr>
            </w:pPr>
          </w:p>
        </w:tc>
      </w:tr>
      <w:tr w:rsidR="0086312B" w:rsidRPr="004A7F5B" w14:paraId="30AB5F24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rtl/>
              <w:lang w:bidi="dv-MV"/>
            </w:rPr>
            <w:id w:val="-1323198502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9104" w:type="dxa"/>
                <w:gridSpan w:val="6"/>
              </w:tcPr>
              <w:p w14:paraId="76BFA1B4" w14:textId="5847E109" w:rsidR="0086312B" w:rsidRPr="0069577B" w:rsidRDefault="0086312B" w:rsidP="0086312B">
                <w:pPr>
                  <w:bidi/>
                  <w:spacing w:before="240" w:line="276" w:lineRule="auto"/>
                  <w:rPr>
                    <w:rFonts w:ascii="Faruma" w:hAnsi="Faruma" w:cs="Faruma"/>
                    <w:rtl/>
                  </w:rPr>
                </w:pPr>
                <w:r w:rsidRPr="0069577B">
                  <w:rPr>
                    <w:rFonts w:ascii="Faruma" w:hAnsi="Faruma" w:cs="Faruma" w:hint="cs"/>
                    <w:rtl/>
                    <w:lang w:bidi="dv-MV"/>
                  </w:rPr>
                  <w:t>ހުށަހަޅަނީ</w:t>
                </w:r>
                <w:r w:rsidRPr="0069577B">
                  <w:rPr>
                    <w:rFonts w:ascii="Faruma" w:hAnsi="Faruma" w:cs="Faruma"/>
                    <w:rtl/>
                    <w:lang w:bidi="dv-MV"/>
                  </w:rPr>
                  <w:t xml:space="preserve"> </w:t>
                </w:r>
                <w:r w:rsidRPr="0069577B">
                  <w:rPr>
                    <w:rFonts w:ascii="Faruma" w:hAnsi="Faruma" w:cs="Faruma" w:hint="cs"/>
                    <w:rtl/>
                    <w:lang w:bidi="dv-MV"/>
                  </w:rPr>
                  <w:t>ޤާނޫނީ</w:t>
                </w:r>
                <w:r w:rsidRPr="0069577B">
                  <w:rPr>
                    <w:rFonts w:ascii="Faruma" w:hAnsi="Faruma" w:cs="Faruma"/>
                    <w:rtl/>
                    <w:lang w:bidi="dv-MV"/>
                  </w:rPr>
                  <w:t xml:space="preserve"> </w:t>
                </w:r>
                <w:r w:rsidRPr="0069577B">
                  <w:rPr>
                    <w:rFonts w:ascii="Faruma" w:hAnsi="Faruma" w:cs="Faruma" w:hint="cs"/>
                    <w:rtl/>
                    <w:lang w:bidi="dv-MV"/>
                  </w:rPr>
                  <w:t>ޝަޚްޞެއްނަމަ، އިޤުރާރުވާ މީހާގެ؛</w:t>
                </w:r>
              </w:p>
            </w:tc>
          </w:sdtContent>
        </w:sdt>
      </w:tr>
      <w:tr w:rsidR="0086312B" w:rsidRPr="004A7F5B" w14:paraId="71B410E2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rtl/>
              <w:lang w:bidi="dv-MV"/>
            </w:rPr>
            <w:id w:val="2005390637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530" w:type="dxa"/>
                <w:gridSpan w:val="2"/>
              </w:tcPr>
              <w:p w14:paraId="396DBF85" w14:textId="1BFFB4B3" w:rsidR="0086312B" w:rsidRPr="0069577B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rtl/>
                    <w:lang w:bidi="dv-MV"/>
                  </w:rPr>
                </w:pPr>
                <w:r w:rsidRPr="0069577B">
                  <w:rPr>
                    <w:rFonts w:ascii="Faruma" w:hAnsi="Faruma" w:cs="Faruma" w:hint="cs"/>
                    <w:rtl/>
                    <w:lang w:bidi="dv-MV"/>
                  </w:rPr>
                  <w:t>ފުރިހަމަ ނަން:</w:t>
                </w:r>
              </w:p>
            </w:tc>
          </w:sdtContent>
        </w:sdt>
        <w:sdt>
          <w:sdtPr>
            <w:rPr>
              <w:rFonts w:ascii="Faruma" w:hAnsi="Faruma" w:cs="Faruma"/>
              <w:rtl/>
            </w:rPr>
            <w:alias w:val="ފުރިހަމަ ކުރައްވާ!"/>
            <w:tag w:val="ފުރިހަމަ ކުރައްވާ!"/>
            <w:id w:val="-679730366"/>
            <w:lock w:val="sdtLocked"/>
            <w:placeholder>
              <w:docPart w:val="396B93561079444DBA53B64CDDA72A41"/>
            </w:placeholder>
            <w:showingPlcHdr/>
          </w:sdtPr>
          <w:sdtEndPr/>
          <w:sdtContent>
            <w:tc>
              <w:tcPr>
                <w:tcW w:w="6574" w:type="dxa"/>
                <w:gridSpan w:val="4"/>
              </w:tcPr>
              <w:p w14:paraId="42592A2E" w14:textId="77777777" w:rsidR="0086312B" w:rsidRPr="0069577B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D15868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A7F5B" w14:paraId="0E52B28F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rtl/>
              <w:lang w:bidi="dv-MV"/>
            </w:rPr>
            <w:id w:val="-1245413936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530" w:type="dxa"/>
                <w:gridSpan w:val="2"/>
              </w:tcPr>
              <w:p w14:paraId="23F896B4" w14:textId="57510966" w:rsidR="0086312B" w:rsidRPr="0069577B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rtl/>
                    <w:lang w:bidi="dv-MV"/>
                  </w:rPr>
                </w:pPr>
                <w:r w:rsidRPr="0069577B">
                  <w:rPr>
                    <w:rFonts w:ascii="Faruma" w:hAnsi="Faruma" w:cs="Faruma" w:hint="cs"/>
                    <w:rtl/>
                    <w:lang w:bidi="dv-MV"/>
                  </w:rPr>
                  <w:t>މަޤާމު:</w:t>
                </w:r>
              </w:p>
            </w:tc>
          </w:sdtContent>
        </w:sdt>
        <w:sdt>
          <w:sdtPr>
            <w:rPr>
              <w:rFonts w:ascii="Faruma" w:hAnsi="Faruma" w:cs="Faruma"/>
              <w:rtl/>
            </w:rPr>
            <w:alias w:val="ފުރިހަމަ ކުރައްވާ!"/>
            <w:tag w:val="ފުރިހަމަ ކުރައްވާ!"/>
            <w:id w:val="-575827009"/>
            <w:lock w:val="sdtLocked"/>
            <w:placeholder>
              <w:docPart w:val="09E4369ED70241D8978FB14CE9C84870"/>
            </w:placeholder>
            <w:showingPlcHdr/>
          </w:sdtPr>
          <w:sdtEndPr/>
          <w:sdtContent>
            <w:tc>
              <w:tcPr>
                <w:tcW w:w="6574" w:type="dxa"/>
                <w:gridSpan w:val="4"/>
              </w:tcPr>
              <w:p w14:paraId="12BA40C0" w14:textId="77777777" w:rsidR="0086312B" w:rsidRPr="0069577B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D15868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A7F5B" w14:paraId="7BC647AF" w14:textId="77777777" w:rsidTr="0086312B">
        <w:trPr>
          <w:gridAfter w:val="1"/>
          <w:wAfter w:w="2694" w:type="dxa"/>
        </w:trPr>
        <w:sdt>
          <w:sdtPr>
            <w:rPr>
              <w:rFonts w:ascii="Faruma" w:hAnsi="Faruma" w:cs="Faruma" w:hint="cs"/>
              <w:rtl/>
              <w:lang w:bidi="dv-MV"/>
            </w:rPr>
            <w:id w:val="-1294204550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2530" w:type="dxa"/>
                <w:gridSpan w:val="2"/>
              </w:tcPr>
              <w:p w14:paraId="1598E341" w14:textId="18BE5924" w:rsidR="0086312B" w:rsidRPr="0069577B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rtl/>
                    <w:lang w:bidi="dv-MV"/>
                  </w:rPr>
                </w:pPr>
                <w:r w:rsidRPr="0069577B">
                  <w:rPr>
                    <w:rFonts w:ascii="Faruma" w:hAnsi="Faruma" w:cs="Faruma" w:hint="cs"/>
                    <w:rtl/>
                    <w:lang w:bidi="dv-MV"/>
                  </w:rPr>
                  <w:t>ޤާނޫނީ ޝަޚްޞުގެ ތައްގަނޑު:</w:t>
                </w:r>
              </w:p>
            </w:tc>
          </w:sdtContent>
        </w:sdt>
        <w:tc>
          <w:tcPr>
            <w:tcW w:w="6574" w:type="dxa"/>
            <w:gridSpan w:val="4"/>
          </w:tcPr>
          <w:p w14:paraId="2552FD25" w14:textId="77777777" w:rsidR="0086312B" w:rsidRPr="0069577B" w:rsidRDefault="0086312B" w:rsidP="0086312B">
            <w:pPr>
              <w:bidi/>
              <w:spacing w:line="276" w:lineRule="auto"/>
              <w:rPr>
                <w:rFonts w:ascii="Faruma" w:hAnsi="Faruma" w:cs="Faruma"/>
                <w:rtl/>
              </w:rPr>
            </w:pPr>
          </w:p>
        </w:tc>
      </w:tr>
    </w:tbl>
    <w:p w14:paraId="00B8FD37" w14:textId="77777777" w:rsidR="00CC0C09" w:rsidRDefault="00CC0C09" w:rsidP="00CC0C09">
      <w:pPr>
        <w:bidi/>
        <w:contextualSpacing/>
        <w:jc w:val="center"/>
        <w:rPr>
          <w:rFonts w:ascii="Faruma" w:hAnsi="Faruma" w:cs="Faruma"/>
          <w:lang w:bidi="dv-MV"/>
        </w:rPr>
      </w:pPr>
    </w:p>
    <w:p w14:paraId="53D6C52D" w14:textId="77777777" w:rsidR="00CC0C09" w:rsidRPr="0060556F" w:rsidRDefault="00C50D32" w:rsidP="00CC0C09">
      <w:pPr>
        <w:bidi/>
        <w:contextualSpacing/>
        <w:jc w:val="center"/>
        <w:rPr>
          <w:rFonts w:ascii="Faruma" w:hAnsi="Faruma" w:cs="Faruma"/>
          <w:rtl/>
          <w:lang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875515960"/>
          <w:lock w:val="sdtLocked"/>
          <w:placeholder>
            <w:docPart w:val="CCB0652901694A5EA38BA9953142A241"/>
          </w:placeholder>
          <w:date>
            <w:dateFormat w:val="dd MMM yyyy"/>
            <w:lid w:val="dv-MV"/>
            <w:storeMappedDataAs w:val="dateTime"/>
            <w:calendar w:val="hijri"/>
          </w:date>
        </w:sdtPr>
        <w:sdtEndPr/>
        <w:sdtContent>
          <w:r w:rsidR="00493E8F" w:rsidRPr="00B942C7">
            <w:rPr>
              <w:rFonts w:hint="cs"/>
              <w:color w:val="BFBFBF" w:themeColor="background1" w:themeShade="BF"/>
              <w:sz w:val="18"/>
              <w:szCs w:val="18"/>
              <w:rtl/>
              <w:lang w:bidi="dv-MV"/>
            </w:rPr>
            <w:t>‏</w:t>
          </w:r>
          <w:r w:rsidR="00493E8F" w:rsidRPr="00B942C7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715730E7" w14:textId="77777777" w:rsidR="00CC0C09" w:rsidRDefault="00C50D32" w:rsidP="00CC0C09">
      <w:pPr>
        <w:tabs>
          <w:tab w:val="left" w:pos="1498"/>
        </w:tabs>
        <w:bidi/>
        <w:jc w:val="center"/>
        <w:rPr>
          <w:rFonts w:ascii="Faruma" w:hAnsi="Faruma" w:cs="Faruma"/>
          <w:sz w:val="18"/>
          <w:szCs w:val="18"/>
          <w:lang w:val="en-US"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400188775"/>
          <w:lock w:val="sdtLocked"/>
          <w:placeholder>
            <w:docPart w:val="D1ADC7A1753D41A286676B94854FE595"/>
          </w:placeholder>
          <w:date>
            <w:dateFormat w:val="dd MMM yyyy"/>
            <w:lid w:val="dv-MV"/>
            <w:storeMappedDataAs w:val="dateTime"/>
            <w:calendar w:val="gregorian"/>
          </w:date>
        </w:sdtPr>
        <w:sdtEndPr/>
        <w:sdtContent>
          <w:r w:rsidR="00493E8F">
            <w:rPr>
              <w:rFonts w:hint="cs"/>
              <w:rtl/>
              <w:lang w:bidi="dv-MV"/>
            </w:rPr>
            <w:t>‏</w:t>
          </w:r>
          <w:r w:rsidR="00493E8F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493E8F" w:rsidRPr="00B942C7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77EEA8B2" w14:textId="5C37E660" w:rsidR="00710389" w:rsidRPr="00EB760B" w:rsidRDefault="009849CF" w:rsidP="009849CF">
      <w:pPr>
        <w:bidi/>
        <w:rPr>
          <w:rFonts w:ascii="Faruma" w:hAnsi="Faruma" w:cs="Faruma"/>
          <w:b/>
          <w:bCs/>
          <w:u w:val="single"/>
        </w:rPr>
      </w:pPr>
      <w:r>
        <w:rPr>
          <w:rFonts w:ascii="Faruma" w:hAnsi="Faruma" w:cs="Faruma"/>
          <w:b/>
          <w:bCs/>
          <w:u w:val="single"/>
          <w:rtl/>
          <w:lang w:bidi="dv-MV"/>
        </w:rPr>
        <w:br w:type="page"/>
      </w:r>
      <w:sdt>
        <w:sdtPr>
          <w:rPr>
            <w:rFonts w:ascii="Faruma" w:hAnsi="Faruma" w:cs="Faruma"/>
            <w:b/>
            <w:bCs/>
            <w:u w:val="single"/>
            <w:rtl/>
            <w:lang w:bidi="dv-MV"/>
          </w:rPr>
          <w:id w:val="-820275957"/>
          <w:lock w:val="sdtContentLocked"/>
          <w:placeholder>
            <w:docPart w:val="DefaultPlaceholder_-1854013440"/>
          </w:placeholder>
          <w:group/>
        </w:sdtPr>
        <w:sdtEndPr>
          <w:rPr>
            <w:lang w:bidi="ar-SA"/>
          </w:rPr>
        </w:sdtEndPr>
        <w:sdtContent>
          <w:r w:rsidR="00CC7FB9">
            <w:rPr>
              <w:rFonts w:ascii="Faruma" w:hAnsi="Faruma" w:cs="Faruma" w:hint="cs"/>
              <w:b/>
              <w:bCs/>
              <w:u w:val="single"/>
              <w:rtl/>
              <w:lang w:bidi="dv-MV"/>
            </w:rPr>
            <w:t>ސުޕްރީމް ކޯޓުގެ ނިންމުން ނުވަތަ ޙުކުމް</w:t>
          </w:r>
          <w:r w:rsidR="00EB760B" w:rsidRPr="00EB760B">
            <w:rPr>
              <w:rFonts w:ascii="Faruma" w:hAnsi="Faruma" w:cs="Faruma"/>
              <w:b/>
              <w:bCs/>
              <w:u w:val="single"/>
              <w:rtl/>
              <w:lang w:bidi="dv-MV"/>
            </w:rPr>
            <w:t xml:space="preserve"> އަލުން ބަލައިދިދުމަށް </w:t>
          </w:r>
          <w:r w:rsidR="00710389" w:rsidRPr="00EB760B">
            <w:rPr>
              <w:rFonts w:ascii="Faruma" w:hAnsi="Faruma" w:cs="Faruma"/>
              <w:b/>
              <w:bCs/>
              <w:u w:val="single"/>
              <w:rtl/>
              <w:lang w:bidi="dv-MV"/>
            </w:rPr>
            <w:t>އެދޭ  ފަރާތުގެ ސަމާލުކަމަށް</w:t>
          </w:r>
          <w:r w:rsidR="00710389" w:rsidRPr="00EB760B">
            <w:rPr>
              <w:rFonts w:ascii="Faruma" w:hAnsi="Faruma" w:cs="Faruma"/>
              <w:b/>
              <w:bCs/>
              <w:u w:val="single"/>
            </w:rPr>
            <w:t>:</w:t>
          </w:r>
        </w:sdtContent>
      </w:sdt>
    </w:p>
    <w:bookmarkStart w:id="0" w:name="_GoBack" w:displacedByCustomXml="next"/>
    <w:sdt>
      <w:sdtPr>
        <w:rPr>
          <w:rFonts w:ascii="Faruma" w:hAnsi="Faruma" w:cs="Faruma" w:hint="cs"/>
          <w:rtl/>
          <w:lang w:bidi="dv-MV"/>
        </w:rPr>
        <w:id w:val="-1427419967"/>
        <w:lock w:val="sdtContentLocked"/>
        <w:placeholder>
          <w:docPart w:val="DefaultPlaceholder_-1854013440"/>
        </w:placeholder>
      </w:sdtPr>
      <w:sdtEndPr>
        <w:rPr>
          <w:rFonts w:hint="default"/>
          <w:lang w:bidi="ar-SA"/>
        </w:rPr>
      </w:sdtEndPr>
      <w:sdtContent>
        <w:p w14:paraId="75748335" w14:textId="11E691D9" w:rsidR="00B942C7" w:rsidRPr="00E4207A" w:rsidRDefault="00B942C7" w:rsidP="00B942C7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</w:rPr>
          </w:pPr>
          <w:r w:rsidRPr="00E4207A">
            <w:rPr>
              <w:rFonts w:ascii="Faruma" w:hAnsi="Faruma" w:cs="Faruma" w:hint="cs"/>
              <w:rtl/>
              <w:lang w:bidi="dv-MV"/>
            </w:rPr>
            <w:t>މި ފޯމު ފުރުން އެދެވިގެންވަނީ ކޮމްޕިއުޓަރުންނެވެ.</w:t>
          </w:r>
        </w:p>
        <w:p w14:paraId="0F8ECA4D" w14:textId="24C6B0AC" w:rsidR="009849CF" w:rsidRPr="00E4207A" w:rsidRDefault="009849CF" w:rsidP="00B942C7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</w:rPr>
          </w:pPr>
          <w:r w:rsidRPr="00E4207A">
            <w:rPr>
              <w:rFonts w:ascii="Faruma" w:hAnsi="Faruma" w:cs="Faruma" w:hint="cs"/>
              <w:rtl/>
              <w:lang w:bidi="dv-MV"/>
            </w:rPr>
            <w:t xml:space="preserve">މި </w:t>
          </w:r>
          <w:r w:rsidRPr="00E4207A">
            <w:rPr>
              <w:rFonts w:ascii="Faruma" w:hAnsi="Faruma" w:cs="Faruma"/>
              <w:rtl/>
              <w:lang w:bidi="dv-MV"/>
            </w:rPr>
            <w:t>ފޯމު ފުރިހަމަކުރާންވާނީ  ދިވެހި ބަހުން، ފަރުމާ ފޮންޓްގައި، ފޮންޓް ސައިޒް 12 ގައެވެ. ލިޔުންތައް ހުންނަންވާނީ ކަޅު ކުލައިންނެވެ.</w:t>
          </w:r>
        </w:p>
        <w:p w14:paraId="19CA99AC" w14:textId="67703272" w:rsidR="00EB760B" w:rsidRPr="00E4207A" w:rsidRDefault="00EB760B" w:rsidP="00B942C7">
          <w:pPr>
            <w:pStyle w:val="ListParagraph"/>
            <w:numPr>
              <w:ilvl w:val="0"/>
              <w:numId w:val="21"/>
            </w:numPr>
            <w:bidi/>
            <w:spacing w:line="276" w:lineRule="auto"/>
            <w:jc w:val="both"/>
            <w:rPr>
              <w:rFonts w:ascii="Faruma" w:hAnsi="Faruma" w:cs="Faruma"/>
            </w:rPr>
          </w:pPr>
          <w:r w:rsidRPr="00E4207A">
            <w:rPr>
              <w:rFonts w:ascii="Faruma" w:hAnsi="Faruma" w:cs="Faruma"/>
              <w:rtl/>
              <w:lang w:bidi="dv-MV"/>
            </w:rPr>
            <w:t>މި</w:t>
          </w:r>
          <w:r w:rsidR="00E36045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E36045" w:rsidRPr="00E4207A">
            <w:rPr>
              <w:rFonts w:ascii="Faruma" w:hAnsi="Faruma" w:cs="Faruma"/>
              <w:rtl/>
              <w:lang w:bidi="dv-MV"/>
            </w:rPr>
            <w:t>ފޯމާ</w:t>
          </w:r>
          <w:r w:rsidRPr="00E4207A">
            <w:rPr>
              <w:rFonts w:ascii="Faruma" w:hAnsi="Faruma" w:cs="Faruma"/>
              <w:rtl/>
              <w:lang w:bidi="dv-MV"/>
            </w:rPr>
            <w:t xml:space="preserve">އެކު އަލުން ބަލައިދިނުމަށް އެދި ހުށަހަޅާ </w:t>
          </w:r>
          <w:r w:rsidR="009849CF" w:rsidRPr="00E4207A">
            <w:rPr>
              <w:rFonts w:ascii="Faruma" w:hAnsi="Faruma" w:cs="Faruma" w:hint="cs"/>
              <w:rtl/>
              <w:lang w:bidi="dv-MV"/>
            </w:rPr>
            <w:t xml:space="preserve">ސުޕްރީމް ކޯޓުގެ </w:t>
          </w:r>
          <w:r w:rsidR="00CC7FB9" w:rsidRPr="00E4207A">
            <w:rPr>
              <w:rFonts w:ascii="Faruma" w:hAnsi="Faruma" w:cs="Faruma" w:hint="cs"/>
              <w:rtl/>
              <w:lang w:bidi="dv-MV"/>
            </w:rPr>
            <w:t>ނިންމުން ނުވަތަ ޙުކުމުގެ</w:t>
          </w:r>
          <w:r w:rsidRPr="00E4207A">
            <w:rPr>
              <w:rFonts w:ascii="Faruma" w:hAnsi="Faruma" w:cs="Faruma"/>
              <w:rtl/>
              <w:lang w:bidi="dv-MV"/>
            </w:rPr>
            <w:t xml:space="preserve"> ކޮޕީ ހުށަހަޅަންވާނެއެވެ</w:t>
          </w:r>
          <w:r w:rsidRPr="00E4207A">
            <w:rPr>
              <w:rFonts w:ascii="Faruma" w:hAnsi="Faruma" w:cs="Faruma"/>
              <w:rtl/>
            </w:rPr>
            <w:t>.</w:t>
          </w:r>
        </w:p>
        <w:p w14:paraId="0C760945" w14:textId="02127B44" w:rsidR="00EB760B" w:rsidRPr="00E4207A" w:rsidRDefault="00EB760B" w:rsidP="00B942C7">
          <w:pPr>
            <w:pStyle w:val="ListParagraph"/>
            <w:numPr>
              <w:ilvl w:val="0"/>
              <w:numId w:val="21"/>
            </w:numPr>
            <w:bidi/>
            <w:spacing w:line="276" w:lineRule="auto"/>
            <w:jc w:val="both"/>
            <w:rPr>
              <w:rFonts w:ascii="Faruma" w:hAnsi="Faruma" w:cs="Faruma"/>
            </w:rPr>
          </w:pPr>
          <w:r w:rsidRPr="00E4207A">
            <w:rPr>
              <w:rFonts w:ascii="Faruma" w:hAnsi="Faruma" w:cs="Faruma"/>
              <w:rtl/>
              <w:lang w:bidi="dv-MV"/>
            </w:rPr>
            <w:t>މި</w:t>
          </w:r>
          <w:r w:rsidR="00E36045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ފޯމުގައި އެކި ބޭނުންތަކަށް ކަނޑައަޅާފައިވާ ތަންތަނުގައި އެ</w:t>
          </w:r>
          <w:r w:rsidR="0069577B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ނަންބަރެއްގައި ދޭންޖެހޭ މަޢުލޫމާތު ލިޔާނެ ޖާގަ ނެތްނަމަ، އެ</w:t>
          </w:r>
          <w:r w:rsidR="0069577B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ނަންބަރަކާ ޙަވާލާދީ، އެ</w:t>
          </w:r>
          <w:r w:rsidR="0069577B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ނަންބަރެއްގައިވާ މަޢުލޫމާތު ފުރިހަމަކޮށް އިތުރު ގަނޑުގައި ލިޔެ، ނުވަތަ މި</w:t>
          </w:r>
          <w:r w:rsidR="0069577B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ފޯމުގައިވާ ނަމޫނާއާ އެއްގޮތްވާ ގޮތުގެ މަތިން ތައްޔާރު ކޮށްފައިވާ ލިޔުމަކުން ހުށަހެޅިދާނެއެވެ</w:t>
          </w:r>
          <w:r w:rsidRPr="00E4207A">
            <w:rPr>
              <w:rFonts w:ascii="Faruma" w:hAnsi="Faruma" w:cs="Faruma"/>
              <w:rtl/>
            </w:rPr>
            <w:t>.</w:t>
          </w:r>
        </w:p>
        <w:p w14:paraId="274E4EDF" w14:textId="1A0F840C" w:rsidR="00EB760B" w:rsidRPr="00E4207A" w:rsidRDefault="00EB760B" w:rsidP="00B942C7">
          <w:pPr>
            <w:pStyle w:val="ListParagraph"/>
            <w:numPr>
              <w:ilvl w:val="0"/>
              <w:numId w:val="21"/>
            </w:numPr>
            <w:bidi/>
            <w:spacing w:line="276" w:lineRule="auto"/>
            <w:jc w:val="both"/>
            <w:rPr>
              <w:rFonts w:ascii="Faruma" w:hAnsi="Faruma" w:cs="Faruma"/>
              <w:lang w:bidi="dv-MV"/>
            </w:rPr>
          </w:pPr>
          <w:r w:rsidRPr="00E4207A">
            <w:rPr>
              <w:rFonts w:ascii="Faruma" w:hAnsi="Faruma" w:cs="Faruma"/>
              <w:rtl/>
              <w:lang w:bidi="dv-MV"/>
            </w:rPr>
            <w:t>މި</w:t>
          </w:r>
          <w:r w:rsidR="00E36045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ފޯމުގައި ފުރިހަމަ ކުރަންޖެހޭ މަޢުލޫމާތު ފުރިހަމ</w:t>
          </w:r>
          <w:r w:rsidR="00E36045" w:rsidRPr="00E4207A">
            <w:rPr>
              <w:rFonts w:ascii="Faruma" w:hAnsi="Faruma" w:cs="Faruma"/>
              <w:rtl/>
              <w:lang w:bidi="dv-MV"/>
            </w:rPr>
            <w:t>ަކޮށްފައި ނުވާނަމަ</w:t>
          </w:r>
          <w:r w:rsidR="00E36045" w:rsidRPr="00E4207A">
            <w:rPr>
              <w:rFonts w:ascii="Faruma" w:hAnsi="Faruma" w:hint="cs"/>
              <w:rtl/>
            </w:rPr>
            <w:t>،</w:t>
          </w:r>
          <w:r w:rsidR="00E36045" w:rsidRPr="00E4207A">
            <w:rPr>
              <w:rFonts w:ascii="Faruma" w:hAnsi="Faruma" w:cs="Faruma"/>
              <w:rtl/>
              <w:lang w:bidi="dv-MV"/>
            </w:rPr>
            <w:t xml:space="preserve"> ނުވަތަ ފޯމާ</w:t>
          </w:r>
          <w:r w:rsidRPr="00E4207A">
            <w:rPr>
              <w:rFonts w:ascii="Faruma" w:hAnsi="Faruma" w:cs="Faruma"/>
              <w:rtl/>
              <w:lang w:bidi="dv-MV"/>
            </w:rPr>
            <w:t>އެކު ހުށަހަޅަންޖެހޭ ލިޔެކިޔުން ފުރިހަމަ ނުވާނަމަ މި</w:t>
          </w:r>
          <w:r w:rsidR="0069577B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ފޯމު ބަލައި ނުގަނެވޭނެއެވެ</w:t>
          </w:r>
          <w:r w:rsidRPr="00E4207A">
            <w:rPr>
              <w:rFonts w:ascii="Faruma" w:hAnsi="Faruma" w:cs="Faruma"/>
              <w:rtl/>
            </w:rPr>
            <w:t>.</w:t>
          </w:r>
        </w:p>
        <w:p w14:paraId="2BD65BFA" w14:textId="6B28647B" w:rsidR="006003BF" w:rsidRPr="00E4207A" w:rsidRDefault="0012775A" w:rsidP="006003BF">
          <w:pPr>
            <w:pStyle w:val="ListParagraph"/>
            <w:numPr>
              <w:ilvl w:val="0"/>
              <w:numId w:val="21"/>
            </w:numPr>
            <w:bidi/>
            <w:spacing w:line="276" w:lineRule="auto"/>
            <w:jc w:val="both"/>
            <w:rPr>
              <w:rFonts w:ascii="Faruma" w:hAnsi="Faruma" w:cs="Faruma"/>
              <w:lang w:bidi="dv-MV"/>
            </w:rPr>
          </w:pPr>
          <w:r w:rsidRPr="00E4207A">
            <w:rPr>
              <w:rFonts w:ascii="Faruma" w:hAnsi="Faruma" w:cs="Faruma"/>
              <w:rtl/>
              <w:lang w:bidi="dv-MV"/>
            </w:rPr>
            <w:t xml:space="preserve">މިފޯމުގެ </w:t>
          </w:r>
          <w:r w:rsidR="006003BF" w:rsidRPr="00E4207A">
            <w:rPr>
              <w:rFonts w:ascii="Faruma" w:hAnsi="Faruma" w:cs="Faruma" w:hint="cs"/>
              <w:rtl/>
              <w:lang w:bidi="dv-MV"/>
            </w:rPr>
            <w:t>05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ވަނަ ނަންބަރ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ުގައިވާ ސަބަބުތަކާއި، މި ފޯމުގެ </w:t>
          </w:r>
          <w:r w:rsidR="006003BF" w:rsidRPr="00E4207A">
            <w:rPr>
              <w:rFonts w:ascii="Faruma" w:hAnsi="Faruma" w:cs="Faruma" w:hint="cs"/>
              <w:rtl/>
              <w:lang w:bidi="dv-MV"/>
            </w:rPr>
            <w:t>06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 ވަނަ ނަންބަރުގައިވާ ސަބަބުތަކުގެ ތަފުސީލު </w:t>
          </w:r>
          <w:r w:rsidR="00014517" w:rsidRPr="00E4207A">
            <w:rPr>
              <w:rFonts w:ascii="Faruma" w:hAnsi="Faruma" w:cs="Faruma" w:hint="cs"/>
              <w:rtl/>
              <w:lang w:bidi="dv-MV"/>
            </w:rPr>
            <w:t>ލިޔާއިރު،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 މި ފޯމުގެ 3 ވަނަ ނަންބަރުގެ ދަށުން އިޚްތިޔާރުކުރި ސަބަބަށް ބާރުލިބިދޭ ގޮތަށް</w:t>
          </w:r>
          <w:r w:rsidR="00014517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DB583D" w:rsidRPr="00E4207A">
            <w:rPr>
              <w:rFonts w:ascii="Faruma" w:hAnsi="Faruma" w:cs="Faruma" w:hint="cs"/>
              <w:rtl/>
              <w:lang w:bidi="dv-MV"/>
            </w:rPr>
            <w:t>ވަކިވަކި ނުކުތާތަކަށް ބަހައި،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 ޙަވާލާދޭން ފަސޭހަވާ ގޮތަށް ނަންބަރު ޖަހައިގެންނެވެ. އަދި</w:t>
          </w:r>
          <w:r w:rsidR="00DB583D" w:rsidRPr="00E4207A">
            <w:rPr>
              <w:rFonts w:ascii="Faruma" w:hAnsi="Faruma" w:cs="Faruma" w:hint="cs"/>
              <w:rtl/>
              <w:lang w:bidi="dv-MV"/>
            </w:rPr>
            <w:t xml:space="preserve"> އެ ނުކުތާއަކާ ގުޅިގެން ސުޕްރީމް ކޯޓުން ނިންމާފައިވާ ގޮތް، އެ ނިންމުން ހިމަނާފައިވާ ޕެރެގްރާފް ނަންބަރު އަދި ޞަފްޙާ ނަންބަރު ޖަހަންވާނެއެވެ. </w:t>
          </w:r>
        </w:p>
        <w:p w14:paraId="1CE9DEA9" w14:textId="4292DA6A" w:rsidR="00014517" w:rsidRPr="00E4207A" w:rsidRDefault="006003BF" w:rsidP="006003BF">
          <w:pPr>
            <w:pStyle w:val="ListParagraph"/>
            <w:numPr>
              <w:ilvl w:val="0"/>
              <w:numId w:val="21"/>
            </w:numPr>
            <w:bidi/>
            <w:spacing w:line="276" w:lineRule="auto"/>
            <w:jc w:val="both"/>
            <w:rPr>
              <w:rFonts w:ascii="Faruma" w:hAnsi="Faruma" w:cs="Faruma"/>
              <w:lang w:bidi="dv-MV"/>
            </w:rPr>
          </w:pPr>
          <w:r w:rsidRPr="00E4207A">
            <w:rPr>
              <w:rFonts w:ascii="Faruma" w:hAnsi="Faruma" w:cs="Faruma" w:hint="cs"/>
              <w:rtl/>
              <w:lang w:bidi="dv-MV"/>
            </w:rPr>
            <w:t>މި ފޯމުގެ 07 ވަނަ ނަންބަރުގައި ބުނެފައިވާ އެންމެހައި ލިޔުންތައް އަދި ފޯމުގައި އެއްވެސް ލިޔުމަކާ ޙަވާލާދެވިފައިވާނަމަ،</w:t>
          </w:r>
          <w:r w:rsidR="00DB583D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އެ </w:t>
          </w:r>
          <w:r w:rsidR="00DB583D" w:rsidRPr="00E4207A">
            <w:rPr>
              <w:rFonts w:ascii="Faruma" w:hAnsi="Faruma" w:cs="Faruma" w:hint="cs"/>
              <w:rtl/>
              <w:lang w:bidi="dv-MV"/>
            </w:rPr>
            <w:t>ލިޔުންތައް ވަކިވަކިން ފާހަގަކޮށް މި ފޯމާއެކު ހުށަހަޅަންވާނެއެވެ.</w:t>
          </w:r>
          <w:r w:rsidR="00014517" w:rsidRPr="00E4207A">
            <w:rPr>
              <w:rFonts w:ascii="Faruma" w:hAnsi="Faruma" w:cs="Faruma" w:hint="cs"/>
              <w:rtl/>
              <w:lang w:bidi="dv-MV"/>
            </w:rPr>
            <w:t xml:space="preserve">  </w:t>
          </w:r>
        </w:p>
        <w:p w14:paraId="750F06EF" w14:textId="0677C3ED" w:rsidR="009849CF" w:rsidRPr="00E4207A" w:rsidRDefault="009849CF" w:rsidP="00014517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  <w:lang w:bidi="dv-MV"/>
            </w:rPr>
          </w:pPr>
          <w:r w:rsidRPr="00E4207A">
            <w:rPr>
              <w:rFonts w:ascii="Faruma" w:hAnsi="Faruma" w:cs="Faruma" w:hint="cs"/>
              <w:rtl/>
              <w:lang w:bidi="dv-MV"/>
            </w:rPr>
            <w:t>މި ފޯމު ހުށަހަޅަނީ</w:t>
          </w:r>
          <w:r w:rsidRPr="00E4207A">
            <w:rPr>
              <w:rFonts w:ascii="Faruma" w:hAnsi="Faruma" w:cs="Faruma"/>
              <w:rtl/>
              <w:lang w:bidi="dv-MV"/>
            </w:rPr>
            <w:t xml:space="preserve"> ފަރުދަކުނަމަ އެފަރާތުގެ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 އައި.ޑީ ކާޑު (ދިވެހި ރައްޔިތެއް ނޫންނަމަ ޕާސްޕޯޓުގެ ކޮޕީ)</w:t>
          </w:r>
          <w:r w:rsidRPr="00E4207A">
            <w:rPr>
              <w:rFonts w:ascii="Faruma" w:hAnsi="Faruma"/>
              <w:rtl/>
            </w:rPr>
            <w:t xml:space="preserve">، </w:t>
          </w:r>
          <w:r w:rsidRPr="00E4207A">
            <w:rPr>
              <w:rFonts w:ascii="Faruma" w:hAnsi="Faruma" w:cs="Faruma"/>
              <w:rtl/>
              <w:lang w:bidi="dv-MV"/>
            </w:rPr>
            <w:t>އަދި ޤާނޫނީ ޝަޚްޞެއްނަމަ، ސެޓްފިކެޓް އޮފް ރެޖިސްޓްރޭޝަންގެ ކޮޕީ، ޤާނޫނަކުން އުފައްދާފައިވާ އިދާރާއެއް ނަމަ އެކަން އެނގޭނެ ލިޔުމެއްގެ ކޮޕީ މި ފޯމާއެކު ހުށަހަޅަންވާނެއެވެ</w:t>
          </w:r>
          <w:r w:rsidRPr="00E4207A">
            <w:rPr>
              <w:rFonts w:ascii="Faruma" w:hAnsi="Faruma" w:cs="Faruma"/>
              <w:rtl/>
            </w:rPr>
            <w:t>.</w:t>
          </w:r>
        </w:p>
        <w:p w14:paraId="3BA4050F" w14:textId="3F4D5FEB" w:rsidR="004B67FE" w:rsidRPr="00E4207A" w:rsidRDefault="004B67FE" w:rsidP="004B67FE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  <w:lang w:bidi="dv-MV"/>
            </w:rPr>
          </w:pPr>
          <w:r w:rsidRPr="00E4207A">
            <w:rPr>
              <w:rFonts w:ascii="Faruma" w:hAnsi="Faruma" w:cs="Faruma" w:hint="cs"/>
              <w:rtl/>
              <w:lang w:bidi="dv-MV"/>
            </w:rPr>
            <w:t>ފޯމު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ހުށަހަޅާއިރު</w:t>
          </w:r>
          <w:r w:rsidRPr="00E4207A">
            <w:rPr>
              <w:rFonts w:ascii="Faruma" w:hAnsi="Faruma" w:hint="eastAsia"/>
              <w:rtl/>
            </w:rPr>
            <w:t>،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ފޯމުގެ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ަޞްލުގެ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ިތުރުން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ެ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ފޯމުގެ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ސޮފްޓް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ކޮޕީ</w:t>
          </w:r>
          <w:r w:rsidRPr="00E4207A">
            <w:rPr>
              <w:rFonts w:ascii="Faruma" w:hAnsi="Faruma" w:cs="Faruma"/>
              <w:rtl/>
              <w:lang w:bidi="dv-MV"/>
            </w:rPr>
            <w:t xml:space="preserve"> (</w:t>
          </w:r>
          <w:r w:rsidRPr="00E4207A">
            <w:rPr>
              <w:rFonts w:ascii="Faruma" w:hAnsi="Faruma" w:cs="Faruma" w:hint="cs"/>
              <w:rtl/>
              <w:lang w:bidi="dv-MV"/>
            </w:rPr>
            <w:t>އެޑިޓްކުރެވޭ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ަދި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ެޑިޓްނުކުރެވޭ</w:t>
          </w:r>
          <w:r w:rsidRPr="00E4207A">
            <w:rPr>
              <w:rFonts w:ascii="Faruma" w:hAnsi="Faruma" w:cs="Faruma"/>
              <w:rtl/>
              <w:lang w:bidi="dv-MV"/>
            </w:rPr>
            <w:t xml:space="preserve">) </w:t>
          </w:r>
          <w:r w:rsidRPr="00E4207A">
            <w:rPr>
              <w:rFonts w:ascii="Faruma" w:hAnsi="Faruma" w:cs="Faruma" w:hint="cs"/>
              <w:rtl/>
              <w:lang w:bidi="dv-MV"/>
            </w:rPr>
            <w:t>މި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ކޯޓުގެ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lang w:bidi="dv-MV"/>
            </w:rPr>
            <w:t>registry@supremecourt.mv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ީ</w:t>
          </w:r>
          <w:r w:rsidRPr="00E4207A">
            <w:rPr>
              <w:rFonts w:ascii="Faruma" w:hAnsi="Faruma" w:cs="Faruma"/>
              <w:rtl/>
              <w:lang w:bidi="dv-MV"/>
            </w:rPr>
            <w:t>-</w:t>
          </w:r>
          <w:r w:rsidRPr="00E4207A">
            <w:rPr>
              <w:rFonts w:ascii="Faruma" w:hAnsi="Faruma" w:cs="Faruma" w:hint="cs"/>
              <w:rtl/>
              <w:lang w:bidi="dv-MV"/>
            </w:rPr>
            <w:t>މެއިލް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ެޑްރެސްއަށް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ީ</w:t>
          </w:r>
          <w:r w:rsidRPr="00E4207A">
            <w:rPr>
              <w:rFonts w:ascii="Faruma" w:hAnsi="Faruma" w:cs="Faruma"/>
              <w:rtl/>
              <w:lang w:bidi="dv-MV"/>
            </w:rPr>
            <w:t>-</w:t>
          </w:r>
          <w:r w:rsidRPr="00E4207A">
            <w:rPr>
              <w:rFonts w:ascii="Faruma" w:hAnsi="Faruma" w:cs="Faruma" w:hint="cs"/>
              <w:rtl/>
              <w:lang w:bidi="dv-MV"/>
            </w:rPr>
            <w:t>މެއިލްކުރަންވާނެއެވެ</w:t>
          </w:r>
          <w:r w:rsidRPr="00E4207A">
            <w:rPr>
              <w:rFonts w:ascii="Faruma" w:hAnsi="Faruma" w:cs="Faruma"/>
              <w:rtl/>
              <w:lang w:bidi="dv-MV"/>
            </w:rPr>
            <w:t>.</w:t>
          </w:r>
        </w:p>
        <w:p w14:paraId="3EBB8F7E" w14:textId="7BEB6DF7" w:rsidR="00A546A7" w:rsidRPr="00EB760B" w:rsidRDefault="00D15868" w:rsidP="00A546A7">
          <w:pPr>
            <w:pStyle w:val="ListParagraph"/>
            <w:bidi/>
            <w:spacing w:line="276" w:lineRule="auto"/>
            <w:ind w:left="360"/>
            <w:jc w:val="both"/>
            <w:rPr>
              <w:rFonts w:ascii="Faruma" w:hAnsi="Faruma" w:cs="Faruma"/>
            </w:rPr>
          </w:pPr>
        </w:p>
        <w:bookmarkEnd w:id="0" w:displacedByCustomXml="next"/>
      </w:sdtContent>
    </w:sdt>
    <w:p w14:paraId="4D5944F1" w14:textId="77777777" w:rsidR="00157FF4" w:rsidRDefault="00157FF4">
      <w:pPr>
        <w:bidi/>
      </w:pPr>
    </w:p>
    <w:p w14:paraId="74B6BF8B" w14:textId="77777777" w:rsidR="009460EE" w:rsidRDefault="009460EE" w:rsidP="009460EE">
      <w:pPr>
        <w:bidi/>
        <w:rPr>
          <w:rFonts w:ascii="Faruma" w:hAnsi="Faruma" w:cs="Faruma"/>
          <w:b/>
          <w:bCs/>
          <w:sz w:val="28"/>
          <w:szCs w:val="28"/>
          <w:u w:val="single"/>
          <w:rtl/>
          <w:lang w:val="en-US" w:bidi="dv-MV"/>
        </w:rPr>
      </w:pPr>
    </w:p>
    <w:p w14:paraId="21DF2A37" w14:textId="77777777" w:rsidR="009460EE" w:rsidRDefault="009460EE" w:rsidP="009460EE">
      <w:pPr>
        <w:bidi/>
        <w:rPr>
          <w:rFonts w:ascii="Faruma" w:hAnsi="Faruma" w:cs="Faruma"/>
          <w:b/>
          <w:bCs/>
          <w:sz w:val="28"/>
          <w:szCs w:val="28"/>
          <w:u w:val="single"/>
          <w:rtl/>
          <w:lang w:val="en-US" w:bidi="dv-MV"/>
        </w:rPr>
      </w:pPr>
    </w:p>
    <w:sectPr w:rsidR="009460EE" w:rsidSect="000D37EC"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EF02D4" w14:textId="77777777" w:rsidR="008155D2" w:rsidRDefault="008155D2">
      <w:r>
        <w:separator/>
      </w:r>
    </w:p>
  </w:endnote>
  <w:endnote w:type="continuationSeparator" w:id="0">
    <w:p w14:paraId="0A3EEF26" w14:textId="77777777" w:rsidR="008155D2" w:rsidRDefault="00815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F0EF4E" w14:textId="1A4C8597" w:rsidR="00FA671E" w:rsidRPr="003C5230" w:rsidRDefault="00FA671E" w:rsidP="00FA671E">
    <w:pPr>
      <w:bidi/>
      <w:jc w:val="center"/>
      <w:rPr>
        <w:rFonts w:ascii="Faruma" w:hAnsi="Faruma" w:cs="Faruma"/>
        <w:sz w:val="20"/>
        <w:szCs w:val="20"/>
      </w:rPr>
    </w:pPr>
    <w:r w:rsidRPr="003C5230">
      <w:rPr>
        <w:rFonts w:ascii="Faruma" w:hAnsi="Faruma" w:cs="Faruma"/>
        <w:noProof/>
        <w:sz w:val="20"/>
        <w:szCs w:val="20"/>
        <w:rtl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A172E40" wp14:editId="06560AEB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550008D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Eo8Bz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3C5230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9990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8554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3C5230">
      <w:rPr>
        <w:rFonts w:ascii="Faruma" w:hAnsi="Faruma" w:cs="Faruma"/>
        <w:sz w:val="20"/>
        <w:szCs w:val="20"/>
        <w:rtl/>
      </w:rPr>
      <w:t>: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</w:t>
    </w:r>
    <w:r w:rsidR="00D65361">
      <w:rPr>
        <w:rFonts w:ascii="Faruma" w:hAnsi="Faruma" w:cs="Faruma"/>
        <w:sz w:val="20"/>
        <w:szCs w:val="20"/>
      </w:rPr>
      <w:t>www.supremecourt</w:t>
    </w:r>
    <w:r w:rsidRPr="003C5230">
      <w:rPr>
        <w:rFonts w:ascii="Faruma" w:hAnsi="Faruma" w:cs="Faruma"/>
        <w:sz w:val="20"/>
        <w:szCs w:val="20"/>
      </w:rPr>
      <w:t>.mv</w:t>
    </w:r>
  </w:p>
  <w:sdt>
    <w:sdtPr>
      <w:rPr>
        <w:rFonts w:ascii="Faruma" w:hAnsi="Faruma" w:cs="Faruma"/>
        <w:sz w:val="20"/>
        <w:szCs w:val="20"/>
      </w:rPr>
      <w:id w:val="-1023398167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-1244639863"/>
          <w:docPartObj>
            <w:docPartGallery w:val="Page Numbers (Top of Page)"/>
            <w:docPartUnique/>
          </w:docPartObj>
        </w:sdtPr>
        <w:sdtEndPr/>
        <w:sdtContent>
          <w:p w14:paraId="3E1943A0" w14:textId="0F28B295" w:rsidR="00FA671E" w:rsidRPr="003C5230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C50D32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C50D32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50E17D" w14:textId="0FFDD2B1" w:rsidR="00FA671E" w:rsidRPr="00D22CD6" w:rsidRDefault="00FA671E" w:rsidP="00FA671E">
    <w:pPr>
      <w:bidi/>
      <w:jc w:val="center"/>
      <w:rPr>
        <w:rFonts w:ascii="Faruma" w:hAnsi="Faruma" w:cs="Faruma"/>
        <w:sz w:val="20"/>
        <w:szCs w:val="20"/>
      </w:rPr>
    </w:pPr>
    <w:r>
      <w:rPr>
        <w:rFonts w:ascii="Faruma" w:hAnsi="Faruma" w:cs="Faruma"/>
        <w:noProof/>
        <w:sz w:val="20"/>
        <w:szCs w:val="20"/>
        <w:rtl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DED9FA8" wp14:editId="1012B20C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B897D67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d5h/T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96412B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9990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8554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96412B">
      <w:rPr>
        <w:rFonts w:ascii="Faruma" w:hAnsi="Faruma" w:cs="Faruma"/>
        <w:sz w:val="20"/>
        <w:szCs w:val="20"/>
        <w:rtl/>
      </w:rPr>
      <w:t>:</w:t>
    </w:r>
    <w:r>
      <w:rPr>
        <w:rFonts w:ascii="Faruma" w:hAnsi="Faruma" w:cs="Faruma" w:hint="cs"/>
        <w:sz w:val="20"/>
        <w:szCs w:val="20"/>
        <w:rtl/>
        <w:lang w:bidi="dv-MV"/>
      </w:rPr>
      <w:t xml:space="preserve"> </w:t>
    </w:r>
    <w:r w:rsidR="00D65361">
      <w:rPr>
        <w:rFonts w:ascii="Faruma" w:hAnsi="Faruma" w:cs="Faruma"/>
        <w:sz w:val="20"/>
        <w:szCs w:val="20"/>
      </w:rPr>
      <w:t>www.supremecourt</w:t>
    </w:r>
    <w:r w:rsidRPr="00D22CD6">
      <w:rPr>
        <w:rFonts w:ascii="Faruma" w:hAnsi="Faruma" w:cs="Faruma"/>
        <w:sz w:val="20"/>
        <w:szCs w:val="20"/>
      </w:rPr>
      <w:t>.mv</w:t>
    </w:r>
  </w:p>
  <w:sdt>
    <w:sdtPr>
      <w:rPr>
        <w:rFonts w:ascii="Faruma" w:hAnsi="Faruma" w:cs="Faruma"/>
        <w:sz w:val="20"/>
        <w:szCs w:val="20"/>
      </w:rPr>
      <w:id w:val="1874039415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1251627468"/>
          <w:docPartObj>
            <w:docPartGallery w:val="Page Numbers (Top of Page)"/>
            <w:docPartUnique/>
          </w:docPartObj>
        </w:sdtPr>
        <w:sdtEndPr/>
        <w:sdtContent>
          <w:p w14:paraId="60E76056" w14:textId="550BDEA4" w:rsidR="0053623F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C50D32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C50D32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4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20"/>
        <w:szCs w:val="20"/>
        <w:rtl/>
      </w:rPr>
      <w:id w:val="300123892"/>
      <w:docPartObj>
        <w:docPartGallery w:val="Page Numbers (Bottom of Page)"/>
        <w:docPartUnique/>
      </w:docPartObj>
    </w:sdtPr>
    <w:sdtEndPr>
      <w:rPr>
        <w:rtl w:val="0"/>
      </w:rPr>
    </w:sdtEndPr>
    <w:sdtContent>
      <w:sdt>
        <w:sdtPr>
          <w:rPr>
            <w:rFonts w:ascii="Faruma" w:hAnsi="Faruma" w:cs="Faruma"/>
            <w:sz w:val="20"/>
            <w:szCs w:val="20"/>
            <w:rtl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tl w:val="0"/>
          </w:rPr>
        </w:sdtEndPr>
        <w:sdtContent>
          <w:p w14:paraId="2ECEAA33" w14:textId="7C57820C" w:rsidR="00FA671E" w:rsidRPr="00FA671E" w:rsidRDefault="00FA671E" w:rsidP="00D65361">
            <w:pPr>
              <w:bidi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noProof/>
                <w:sz w:val="20"/>
                <w:szCs w:val="20"/>
                <w:rtl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0CDC03A" wp14:editId="50544DD5">
                      <wp:simplePos x="0" y="0"/>
                      <wp:positionH relativeFrom="column">
                        <wp:posOffset>-136478</wp:posOffset>
                      </wp:positionH>
                      <wp:positionV relativeFrom="paragraph">
                        <wp:posOffset>-44744</wp:posOffset>
                      </wp:positionV>
                      <wp:extent cx="5991368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91368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981D9C1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AkcQW7V&#10;AQAAAAQAAA4AAAAAAAAAAAAAAAAALgIAAGRycy9lMm9Eb2MueG1sUEsBAi0AFAAGAAgAAAAhAHQv&#10;e+bfAAAACQEAAA8AAAAAAAAAAAAAAAAALwQAAGRycy9kb3ducmV2LnhtbFBLBQYAAAAABAAEAPMA&#10;AAA7BQAAAAA=&#10;" strokecolor="black [3213]" strokeweight=".25pt">
                      <v:stroke joinstyle="miter"/>
                    </v:line>
                  </w:pict>
                </mc:Fallback>
              </mc:AlternateConten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ދިވެހިރާއްޖޭގެ ސުޕްރީމް ކޯޓު، އޯކިޑްމަގު، ފޯނ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9990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ފެކްސ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8554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 ވެބްސައިޓ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>: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="00D65361">
              <w:rPr>
                <w:rFonts w:ascii="Faruma" w:hAnsi="Faruma" w:cs="Faruma"/>
                <w:sz w:val="20"/>
                <w:szCs w:val="20"/>
              </w:rPr>
              <w:t>www.supremecourt.</w:t>
            </w:r>
            <w:r w:rsidRPr="00FA671E">
              <w:rPr>
                <w:rFonts w:ascii="Faruma" w:hAnsi="Faruma" w:cs="Faruma"/>
                <w:sz w:val="20"/>
                <w:szCs w:val="20"/>
              </w:rPr>
              <w:t>mv</w:t>
            </w:r>
          </w:p>
          <w:p w14:paraId="496440AA" w14:textId="4EC9191F" w:rsidR="00FA671E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C50D32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C50D32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2A1146" w14:textId="77777777" w:rsidR="008155D2" w:rsidRDefault="008155D2">
      <w:r>
        <w:separator/>
      </w:r>
    </w:p>
  </w:footnote>
  <w:footnote w:type="continuationSeparator" w:id="0">
    <w:p w14:paraId="076A3DCB" w14:textId="77777777" w:rsidR="008155D2" w:rsidRDefault="008155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32491" w14:textId="77777777" w:rsidR="000D37EC" w:rsidRPr="008C5F0A" w:rsidRDefault="000D37EC" w:rsidP="003F63A5">
    <w:pPr>
      <w:bidi/>
      <w:jc w:val="center"/>
      <w:rPr>
        <w:rFonts w:ascii="Faruma" w:hAnsi="Faruma" w:cs="Faruma"/>
        <w:sz w:val="40"/>
        <w:szCs w:val="40"/>
        <w:lang w:val="en-US" w:bidi="dv-MV"/>
      </w:rPr>
    </w:pPr>
    <w:r>
      <w:rPr>
        <w:noProof/>
        <w:lang w:val="en-US"/>
      </w:rPr>
      <w:drawing>
        <wp:anchor distT="0" distB="0" distL="114300" distR="114300" simplePos="0" relativeHeight="251672576" behindDoc="0" locked="0" layoutInCell="1" allowOverlap="1" wp14:anchorId="38452ACF" wp14:editId="508826BB">
          <wp:simplePos x="0" y="0"/>
          <wp:positionH relativeFrom="margin">
            <wp:posOffset>72745</wp:posOffset>
          </wp:positionH>
          <wp:positionV relativeFrom="paragraph">
            <wp:posOffset>495401</wp:posOffset>
          </wp:positionV>
          <wp:extent cx="621792" cy="599270"/>
          <wp:effectExtent l="0" t="0" r="6985" b="0"/>
          <wp:wrapNone/>
          <wp:docPr id="6" name="Picture 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792" cy="5992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2784">
      <w:rPr>
        <w:rFonts w:ascii="Calibri" w:eastAsia="Calibri" w:hAnsi="Calibri" w:cs="Arial"/>
        <w:noProof/>
        <w:sz w:val="22"/>
        <w:szCs w:val="22"/>
        <w:lang w:val="en-US"/>
      </w:rPr>
      <w:drawing>
        <wp:anchor distT="0" distB="0" distL="114300" distR="114300" simplePos="0" relativeHeight="251673600" behindDoc="0" locked="0" layoutInCell="1" allowOverlap="1" wp14:anchorId="1242C47B" wp14:editId="26784F6B">
          <wp:simplePos x="0" y="0"/>
          <wp:positionH relativeFrom="margin">
            <wp:posOffset>2596744</wp:posOffset>
          </wp:positionH>
          <wp:positionV relativeFrom="paragraph">
            <wp:posOffset>500482</wp:posOffset>
          </wp:positionV>
          <wp:extent cx="577901" cy="593573"/>
          <wp:effectExtent l="0" t="0" r="0" b="0"/>
          <wp:wrapNone/>
          <wp:docPr id="7" name="Picture 7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nishan-png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901" cy="5935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Fonts w:ascii="Faruma" w:hAnsi="Faruma" w:cs="Faruma"/>
          <w:sz w:val="40"/>
          <w:szCs w:val="40"/>
          <w:rtl/>
          <w:lang w:val="en-US" w:bidi="dv-MV"/>
        </w:rPr>
        <w:id w:val="1555126044"/>
        <w:lock w:val="contentLocked"/>
        <w:placeholder>
          <w:docPart w:val="AE10ACA138C44B02AB3989EE690C0CAD"/>
        </w:placeholder>
        <w:text/>
      </w:sdtPr>
      <w:sdtEndPr/>
      <w:sdtContent>
        <w:r w:rsidRPr="008C5F0A">
          <w:rPr>
            <w:rFonts w:ascii="Faruma" w:hAnsi="Faruma" w:cs="Faruma"/>
            <w:sz w:val="40"/>
            <w:szCs w:val="40"/>
            <w:lang w:val="en-US" w:bidi="dv-MV"/>
          </w:rPr>
          <w:t>`</w:t>
        </w:r>
      </w:sdtContent>
    </w:sdt>
  </w:p>
  <w:sdt>
    <w:sdtPr>
      <w:rPr>
        <w:rFonts w:ascii="Faruma" w:hAnsi="Faruma" w:cs="Faruma" w:hint="cs"/>
        <w:b/>
        <w:bCs/>
        <w:sz w:val="32"/>
        <w:szCs w:val="32"/>
        <w:rtl/>
        <w:lang w:val="en-US" w:bidi="dv-MV"/>
      </w:rPr>
      <w:id w:val="618344041"/>
      <w:lock w:val="contentLocked"/>
      <w:placeholder>
        <w:docPart w:val="AE10ACA138C44B02AB3989EE690C0CAD"/>
      </w:placeholder>
      <w:text/>
    </w:sdtPr>
    <w:sdtEndPr/>
    <w:sdtContent>
      <w:p w14:paraId="29BEBCF9" w14:textId="77777777" w:rsidR="000D37EC" w:rsidRPr="00753111" w:rsidRDefault="000D37EC" w:rsidP="003F63A5">
        <w:pPr>
          <w:bidi/>
          <w:spacing w:line="276" w:lineRule="auto"/>
          <w:ind w:right="540"/>
          <w:rPr>
            <w:rFonts w:ascii="Faruma" w:hAnsi="Faruma" w:cs="MV Boli"/>
            <w:b/>
            <w:bCs/>
            <w:sz w:val="28"/>
            <w:szCs w:val="28"/>
            <w:rtl/>
            <w:lang w:val="en-US" w:bidi="dv-MV"/>
          </w:rPr>
        </w:pPr>
        <w:r>
          <w:rPr>
            <w:rFonts w:ascii="Faruma" w:hAnsi="Faruma" w:cs="Faruma" w:hint="cs"/>
            <w:b/>
            <w:bCs/>
            <w:sz w:val="32"/>
            <w:szCs w:val="32"/>
            <w:rtl/>
            <w:lang w:val="en-US" w:bidi="dv-MV"/>
          </w:rPr>
          <w:t>ދިވެހިރާއްޖޭގެ ސުޕްރީމް ކޯޓު</w:t>
        </w:r>
      </w:p>
    </w:sdtContent>
  </w:sdt>
  <w:p w14:paraId="15645E52" w14:textId="3C01E6D7" w:rsidR="000D37EC" w:rsidRDefault="004E2045" w:rsidP="003F63A5">
    <w:pPr>
      <w:tabs>
        <w:tab w:val="right" w:pos="630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rtl/>
        <w:lang w:val="en-US" w:bidi="dv-MV"/>
      </w:rPr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708B8034" wp14:editId="5253C6B3">
              <wp:simplePos x="0" y="0"/>
              <wp:positionH relativeFrom="margin">
                <wp:posOffset>-162685</wp:posOffset>
              </wp:positionH>
              <wp:positionV relativeFrom="paragraph">
                <wp:posOffset>322580</wp:posOffset>
              </wp:positionV>
              <wp:extent cx="1082695" cy="392687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2695" cy="39268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3AB946" w14:textId="766BBD9D" w:rsidR="00C209A1" w:rsidRPr="004E2045" w:rsidRDefault="00C209A1" w:rsidP="00C74783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808080" w:themeColor="background1" w:themeShade="80"/>
                              <w:lang w:val="en-US"/>
                            </w:rPr>
                          </w:pPr>
                          <w:r w:rsidRPr="004E2045">
                            <w:rPr>
                              <w:rFonts w:asciiTheme="majorBidi" w:hAnsiTheme="majorBidi" w:cstheme="majorBidi"/>
                              <w:color w:val="808080" w:themeColor="background1" w:themeShade="80"/>
                            </w:rPr>
                            <w:t>SC</w:t>
                          </w:r>
                          <w:r w:rsidR="009849CF" w:rsidRPr="004E2045">
                            <w:rPr>
                              <w:rFonts w:asciiTheme="majorBidi" w:hAnsiTheme="majorBidi" w:cstheme="majorBidi"/>
                              <w:color w:val="808080" w:themeColor="background1" w:themeShade="80"/>
                              <w:lang w:val="en-US"/>
                            </w:rPr>
                            <w:t>-1</w:t>
                          </w:r>
                          <w:r w:rsidR="00C74783" w:rsidRPr="004E2045">
                            <w:rPr>
                              <w:rFonts w:asciiTheme="majorBidi" w:hAnsiTheme="majorBidi" w:cstheme="majorBidi"/>
                              <w:color w:val="808080" w:themeColor="background1" w:themeShade="80"/>
                              <w:lang w:val="en-US"/>
                            </w:rPr>
                            <w:t>6</w:t>
                          </w:r>
                        </w:p>
                        <w:p w14:paraId="07363211" w14:textId="23870C89" w:rsidR="00FD452B" w:rsidRPr="004E2045" w:rsidRDefault="004E2045" w:rsidP="00FD452B">
                          <w:pPr>
                            <w:jc w:val="center"/>
                            <w:rPr>
                              <w:rFonts w:asciiTheme="majorBidi" w:hAnsiTheme="majorBidi" w:cs="MV Boli"/>
                              <w:color w:val="808080" w:themeColor="background1" w:themeShade="80"/>
                              <w:sz w:val="20"/>
                              <w:szCs w:val="20"/>
                              <w:lang w:bidi="dv-MV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808080" w:themeColor="background1" w:themeShade="80"/>
                              <w:sz w:val="20"/>
                              <w:szCs w:val="20"/>
                            </w:rPr>
                            <w:t>v1.1</w:t>
                          </w:r>
                        </w:p>
                        <w:p w14:paraId="1E5624C7" w14:textId="77777777" w:rsidR="00FD452B" w:rsidRPr="00767AE5" w:rsidRDefault="00FD452B" w:rsidP="00C74783">
                          <w:pPr>
                            <w:jc w:val="center"/>
                            <w:rPr>
                              <w:rFonts w:asciiTheme="majorBidi" w:hAnsiTheme="majorBidi" w:cs="MV Boli"/>
                              <w:color w:val="A6A6A6" w:themeColor="background1" w:themeShade="A6"/>
                              <w:lang w:bidi="dv-MV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8B803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2.8pt;margin-top:25.4pt;width:85.25pt;height:30.9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" filled="f" stroked="f">
              <v:textbox>
                <w:txbxContent>
                  <w:p w14:paraId="4D3AB946" w14:textId="766BBD9D" w:rsidR="00C209A1" w:rsidRPr="004E2045" w:rsidRDefault="00C209A1" w:rsidP="00C74783">
                    <w:pPr>
                      <w:jc w:val="center"/>
                      <w:rPr>
                        <w:rFonts w:asciiTheme="majorBidi" w:hAnsiTheme="majorBidi" w:cstheme="majorBidi"/>
                        <w:color w:val="808080" w:themeColor="background1" w:themeShade="80"/>
                        <w:lang w:val="en-US"/>
                      </w:rPr>
                    </w:pPr>
                    <w:r w:rsidRPr="004E2045">
                      <w:rPr>
                        <w:rFonts w:asciiTheme="majorBidi" w:hAnsiTheme="majorBidi" w:cstheme="majorBidi"/>
                        <w:color w:val="808080" w:themeColor="background1" w:themeShade="80"/>
                      </w:rPr>
                      <w:t>SC</w:t>
                    </w:r>
                    <w:r w:rsidR="009849CF" w:rsidRPr="004E2045">
                      <w:rPr>
                        <w:rFonts w:asciiTheme="majorBidi" w:hAnsiTheme="majorBidi" w:cstheme="majorBidi"/>
                        <w:color w:val="808080" w:themeColor="background1" w:themeShade="80"/>
                        <w:lang w:val="en-US"/>
                      </w:rPr>
                      <w:t>-1</w:t>
                    </w:r>
                    <w:r w:rsidR="00C74783" w:rsidRPr="004E2045">
                      <w:rPr>
                        <w:rFonts w:asciiTheme="majorBidi" w:hAnsiTheme="majorBidi" w:cstheme="majorBidi"/>
                        <w:color w:val="808080" w:themeColor="background1" w:themeShade="80"/>
                        <w:lang w:val="en-US"/>
                      </w:rPr>
                      <w:t>6</w:t>
                    </w:r>
                  </w:p>
                  <w:p w14:paraId="07363211" w14:textId="23870C89" w:rsidR="00FD452B" w:rsidRPr="004E2045" w:rsidRDefault="004E2045" w:rsidP="00FD452B">
                    <w:pPr>
                      <w:jc w:val="center"/>
                      <w:rPr>
                        <w:rFonts w:asciiTheme="majorBidi" w:hAnsiTheme="majorBidi" w:cs="MV Boli"/>
                        <w:color w:val="808080" w:themeColor="background1" w:themeShade="80"/>
                        <w:sz w:val="20"/>
                        <w:szCs w:val="20"/>
                        <w:lang w:bidi="dv-MV"/>
                      </w:rPr>
                    </w:pPr>
                    <w:r>
                      <w:rPr>
                        <w:rFonts w:asciiTheme="majorBidi" w:hAnsiTheme="majorBidi" w:cstheme="majorBidi"/>
                        <w:color w:val="808080" w:themeColor="background1" w:themeShade="80"/>
                        <w:sz w:val="20"/>
                        <w:szCs w:val="20"/>
                      </w:rPr>
                      <w:t>v1.1</w:t>
                    </w:r>
                  </w:p>
                  <w:p w14:paraId="1E5624C7" w14:textId="77777777" w:rsidR="00FD452B" w:rsidRPr="00767AE5" w:rsidRDefault="00FD452B" w:rsidP="00C74783">
                    <w:pPr>
                      <w:jc w:val="center"/>
                      <w:rPr>
                        <w:rFonts w:asciiTheme="majorBidi" w:hAnsiTheme="majorBidi" w:cs="MV Boli"/>
                        <w:color w:val="A6A6A6" w:themeColor="background1" w:themeShade="A6"/>
                        <w:lang w:bidi="dv-MV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0D37EC">
      <w:rPr>
        <w:rFonts w:ascii="Faruma" w:hAnsi="Faruma" w:cs="Faruma"/>
        <w:b/>
        <w:bCs/>
        <w:sz w:val="26"/>
        <w:szCs w:val="26"/>
        <w:rtl/>
        <w:lang w:val="en-US" w:bidi="dv-MV"/>
      </w:rPr>
      <w:tab/>
    </w:r>
    <w:sdt>
      <w:sdtPr>
        <w:rPr>
          <w:rFonts w:ascii="Faruma" w:hAnsi="Faruma" w:cs="Faruma"/>
          <w:b/>
          <w:bCs/>
          <w:sz w:val="26"/>
          <w:szCs w:val="26"/>
          <w:rtl/>
          <w:lang w:val="en-US" w:bidi="dv-MV"/>
        </w:rPr>
        <w:id w:val="-989331487"/>
        <w:lock w:val="contentLocked"/>
        <w:placeholder>
          <w:docPart w:val="AE10ACA138C44B02AB3989EE690C0CAD"/>
        </w:placeholder>
        <w:text/>
      </w:sdtPr>
      <w:sdtEndPr>
        <w:rPr>
          <w:rFonts w:hint="cs"/>
        </w:rPr>
      </w:sdtEndPr>
      <w:sdtContent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މާލެ،</w:t>
        </w:r>
      </w:sdtContent>
    </w:sdt>
  </w:p>
  <w:p w14:paraId="46833CAA" w14:textId="07CF6FD5" w:rsidR="000D37EC" w:rsidRPr="000D37EC" w:rsidRDefault="00C50D32" w:rsidP="00C209A1">
    <w:pPr>
      <w:tabs>
        <w:tab w:val="right" w:pos="630"/>
        <w:tab w:val="left" w:pos="7767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lang w:val="en-US" w:bidi="dv-MV"/>
      </w:rPr>
    </w:pPr>
    <w:sdt>
      <w:sdtPr>
        <w:rPr>
          <w:rFonts w:ascii="Faruma" w:hAnsi="Faruma" w:cs="Faruma" w:hint="cs"/>
          <w:b/>
          <w:bCs/>
          <w:sz w:val="26"/>
          <w:szCs w:val="26"/>
          <w:rtl/>
          <w:lang w:val="en-US" w:bidi="dv-MV"/>
        </w:rPr>
        <w:id w:val="-994874372"/>
        <w:lock w:val="contentLocked"/>
        <w:placeholder>
          <w:docPart w:val="AE10ACA138C44B02AB3989EE690C0CAD"/>
        </w:placeholder>
        <w:text/>
      </w:sdtPr>
      <w:sdtEndPr/>
      <w:sdtContent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 xml:space="preserve">    </w:t>
        </w:r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ދިވެހިރާއްޖެ.</w:t>
        </w:r>
      </w:sdtContent>
    </w:sdt>
    <w:r w:rsidR="00C209A1">
      <w:rPr>
        <w:rFonts w:ascii="Faruma" w:hAnsi="Faruma" w:cs="Faruma"/>
        <w:b/>
        <w:bCs/>
        <w:sz w:val="26"/>
        <w:szCs w:val="26"/>
        <w:rtl/>
        <w:lang w:val="en-US" w:bidi="dv-MV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87EB6"/>
    <w:multiLevelType w:val="hybridMultilevel"/>
    <w:tmpl w:val="78222E3C"/>
    <w:lvl w:ilvl="0" w:tplc="3FF4C4DA">
      <w:start w:val="8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799A"/>
    <w:multiLevelType w:val="hybridMultilevel"/>
    <w:tmpl w:val="64C69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20D64"/>
    <w:multiLevelType w:val="hybridMultilevel"/>
    <w:tmpl w:val="1040CF70"/>
    <w:lvl w:ilvl="0" w:tplc="A3907A0A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C2231F9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76A4F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31C85"/>
    <w:multiLevelType w:val="hybridMultilevel"/>
    <w:tmpl w:val="02A4A800"/>
    <w:lvl w:ilvl="0" w:tplc="7B6C741E">
      <w:numFmt w:val="bullet"/>
      <w:lvlText w:val=""/>
      <w:lvlJc w:val="left"/>
      <w:pPr>
        <w:ind w:left="42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6" w15:restartNumberingAfterBreak="0">
    <w:nsid w:val="12556F46"/>
    <w:multiLevelType w:val="hybridMultilevel"/>
    <w:tmpl w:val="57502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A2F13"/>
    <w:multiLevelType w:val="hybridMultilevel"/>
    <w:tmpl w:val="705031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465D0"/>
    <w:multiLevelType w:val="hybridMultilevel"/>
    <w:tmpl w:val="660A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C098F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1E06CA"/>
    <w:multiLevelType w:val="hybridMultilevel"/>
    <w:tmpl w:val="EB3A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CA7AFE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769AB"/>
    <w:multiLevelType w:val="hybridMultilevel"/>
    <w:tmpl w:val="2A2AE062"/>
    <w:lvl w:ilvl="0" w:tplc="B50C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A64681"/>
    <w:multiLevelType w:val="hybridMultilevel"/>
    <w:tmpl w:val="F0AA4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9A05CC5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C69F2"/>
    <w:multiLevelType w:val="hybridMultilevel"/>
    <w:tmpl w:val="FD74F44E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6" w15:restartNumberingAfterBreak="0">
    <w:nsid w:val="3C582F18"/>
    <w:multiLevelType w:val="hybridMultilevel"/>
    <w:tmpl w:val="8368B1F8"/>
    <w:lvl w:ilvl="0" w:tplc="FB8CB4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267820"/>
    <w:multiLevelType w:val="hybridMultilevel"/>
    <w:tmpl w:val="4CC2306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7361B12"/>
    <w:multiLevelType w:val="hybridMultilevel"/>
    <w:tmpl w:val="551C69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7562B"/>
    <w:multiLevelType w:val="hybridMultilevel"/>
    <w:tmpl w:val="3C7269AE"/>
    <w:lvl w:ilvl="0" w:tplc="0C266000">
      <w:start w:val="1"/>
      <w:numFmt w:val="decimal"/>
      <w:lvlText w:val="%1-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0" w15:restartNumberingAfterBreak="0">
    <w:nsid w:val="5FBA2234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C3266E"/>
    <w:multiLevelType w:val="hybridMultilevel"/>
    <w:tmpl w:val="0876DCEA"/>
    <w:lvl w:ilvl="0" w:tplc="BA8886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AE45A8"/>
    <w:multiLevelType w:val="hybridMultilevel"/>
    <w:tmpl w:val="176CE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7D2911"/>
    <w:multiLevelType w:val="hybridMultilevel"/>
    <w:tmpl w:val="DD7C69FC"/>
    <w:lvl w:ilvl="0" w:tplc="4C108AD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A4E430D"/>
    <w:multiLevelType w:val="hybridMultilevel"/>
    <w:tmpl w:val="1B668F62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19"/>
  </w:num>
  <w:num w:numId="4">
    <w:abstractNumId w:val="0"/>
  </w:num>
  <w:num w:numId="5">
    <w:abstractNumId w:val="12"/>
  </w:num>
  <w:num w:numId="6">
    <w:abstractNumId w:val="8"/>
  </w:num>
  <w:num w:numId="7">
    <w:abstractNumId w:val="13"/>
  </w:num>
  <w:num w:numId="8">
    <w:abstractNumId w:val="15"/>
  </w:num>
  <w:num w:numId="9">
    <w:abstractNumId w:val="24"/>
  </w:num>
  <w:num w:numId="10">
    <w:abstractNumId w:val="23"/>
  </w:num>
  <w:num w:numId="11">
    <w:abstractNumId w:val="1"/>
  </w:num>
  <w:num w:numId="12">
    <w:abstractNumId w:val="14"/>
  </w:num>
  <w:num w:numId="13">
    <w:abstractNumId w:val="4"/>
  </w:num>
  <w:num w:numId="14">
    <w:abstractNumId w:val="20"/>
  </w:num>
  <w:num w:numId="15">
    <w:abstractNumId w:val="11"/>
  </w:num>
  <w:num w:numId="16">
    <w:abstractNumId w:val="6"/>
  </w:num>
  <w:num w:numId="17">
    <w:abstractNumId w:val="2"/>
  </w:num>
  <w:num w:numId="18">
    <w:abstractNumId w:val="17"/>
  </w:num>
  <w:num w:numId="19">
    <w:abstractNumId w:val="9"/>
  </w:num>
  <w:num w:numId="20">
    <w:abstractNumId w:val="3"/>
  </w:num>
  <w:num w:numId="21">
    <w:abstractNumId w:val="18"/>
  </w:num>
  <w:num w:numId="22">
    <w:abstractNumId w:val="21"/>
  </w:num>
  <w:num w:numId="23">
    <w:abstractNumId w:val="22"/>
  </w:num>
  <w:num w:numId="24">
    <w:abstractNumId w:val="10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formsDesign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AzNjMwMjM1MjBR0lEKTi0uzszPAykwrAUAXYCAsCwAAAA="/>
  </w:docVars>
  <w:rsids>
    <w:rsidRoot w:val="00A04F86"/>
    <w:rsid w:val="000075EE"/>
    <w:rsid w:val="00014517"/>
    <w:rsid w:val="00020F30"/>
    <w:rsid w:val="00036507"/>
    <w:rsid w:val="000573D6"/>
    <w:rsid w:val="00093D98"/>
    <w:rsid w:val="000944B0"/>
    <w:rsid w:val="00097C2B"/>
    <w:rsid w:val="000C39D3"/>
    <w:rsid w:val="000C3E1D"/>
    <w:rsid w:val="000C5641"/>
    <w:rsid w:val="000D37EC"/>
    <w:rsid w:val="00100788"/>
    <w:rsid w:val="001011FB"/>
    <w:rsid w:val="0011602A"/>
    <w:rsid w:val="0012775A"/>
    <w:rsid w:val="00136310"/>
    <w:rsid w:val="00157FF4"/>
    <w:rsid w:val="00161A9E"/>
    <w:rsid w:val="00161BBA"/>
    <w:rsid w:val="0017667F"/>
    <w:rsid w:val="0018660F"/>
    <w:rsid w:val="00191B33"/>
    <w:rsid w:val="001A6B63"/>
    <w:rsid w:val="001B47B4"/>
    <w:rsid w:val="001E3CB2"/>
    <w:rsid w:val="0020670F"/>
    <w:rsid w:val="00211630"/>
    <w:rsid w:val="00213195"/>
    <w:rsid w:val="002152E5"/>
    <w:rsid w:val="00215D91"/>
    <w:rsid w:val="00226132"/>
    <w:rsid w:val="0023519D"/>
    <w:rsid w:val="00260A3D"/>
    <w:rsid w:val="00275120"/>
    <w:rsid w:val="00284B02"/>
    <w:rsid w:val="00284D6B"/>
    <w:rsid w:val="002871E5"/>
    <w:rsid w:val="0029385D"/>
    <w:rsid w:val="002B2EE3"/>
    <w:rsid w:val="002C4F59"/>
    <w:rsid w:val="002C6AA1"/>
    <w:rsid w:val="002D5A69"/>
    <w:rsid w:val="00314F5D"/>
    <w:rsid w:val="00315812"/>
    <w:rsid w:val="00316BC6"/>
    <w:rsid w:val="00317F76"/>
    <w:rsid w:val="00327864"/>
    <w:rsid w:val="00334EA9"/>
    <w:rsid w:val="00371E4C"/>
    <w:rsid w:val="00387E0F"/>
    <w:rsid w:val="003966A6"/>
    <w:rsid w:val="003B5595"/>
    <w:rsid w:val="003C4BBD"/>
    <w:rsid w:val="003C5230"/>
    <w:rsid w:val="003D052C"/>
    <w:rsid w:val="003D2C31"/>
    <w:rsid w:val="003E47F7"/>
    <w:rsid w:val="003F63A5"/>
    <w:rsid w:val="00420C88"/>
    <w:rsid w:val="00431C8F"/>
    <w:rsid w:val="004651C5"/>
    <w:rsid w:val="004669EA"/>
    <w:rsid w:val="00485C69"/>
    <w:rsid w:val="00493E8F"/>
    <w:rsid w:val="004A28F3"/>
    <w:rsid w:val="004A7F5B"/>
    <w:rsid w:val="004B0B96"/>
    <w:rsid w:val="004B2E85"/>
    <w:rsid w:val="004B67FE"/>
    <w:rsid w:val="004D2EB1"/>
    <w:rsid w:val="004E2045"/>
    <w:rsid w:val="00520B43"/>
    <w:rsid w:val="0052791D"/>
    <w:rsid w:val="00534ABF"/>
    <w:rsid w:val="0053623F"/>
    <w:rsid w:val="00542205"/>
    <w:rsid w:val="00556CB0"/>
    <w:rsid w:val="00594C22"/>
    <w:rsid w:val="005A5C99"/>
    <w:rsid w:val="005C2780"/>
    <w:rsid w:val="005C54E8"/>
    <w:rsid w:val="005D25F8"/>
    <w:rsid w:val="005E354C"/>
    <w:rsid w:val="005E4962"/>
    <w:rsid w:val="005E6138"/>
    <w:rsid w:val="005F3E91"/>
    <w:rsid w:val="006003BF"/>
    <w:rsid w:val="006118BC"/>
    <w:rsid w:val="0061411C"/>
    <w:rsid w:val="00620BE1"/>
    <w:rsid w:val="0063553B"/>
    <w:rsid w:val="00644AA7"/>
    <w:rsid w:val="0067299C"/>
    <w:rsid w:val="0069091E"/>
    <w:rsid w:val="00693A9B"/>
    <w:rsid w:val="0069577B"/>
    <w:rsid w:val="006C28D9"/>
    <w:rsid w:val="006C65CF"/>
    <w:rsid w:val="006D6898"/>
    <w:rsid w:val="006E67E5"/>
    <w:rsid w:val="006F7ADE"/>
    <w:rsid w:val="00705DEE"/>
    <w:rsid w:val="00710389"/>
    <w:rsid w:val="00736B0C"/>
    <w:rsid w:val="00751F32"/>
    <w:rsid w:val="00753111"/>
    <w:rsid w:val="007547DE"/>
    <w:rsid w:val="00755F37"/>
    <w:rsid w:val="00767AE5"/>
    <w:rsid w:val="007760B8"/>
    <w:rsid w:val="007762A2"/>
    <w:rsid w:val="00787854"/>
    <w:rsid w:val="007A547A"/>
    <w:rsid w:val="007A55E3"/>
    <w:rsid w:val="007D182A"/>
    <w:rsid w:val="007E0B6A"/>
    <w:rsid w:val="007E1DD3"/>
    <w:rsid w:val="007E7810"/>
    <w:rsid w:val="008007E9"/>
    <w:rsid w:val="008155D2"/>
    <w:rsid w:val="00821362"/>
    <w:rsid w:val="0084485D"/>
    <w:rsid w:val="00844E83"/>
    <w:rsid w:val="00855D79"/>
    <w:rsid w:val="00862F4D"/>
    <w:rsid w:val="0086312B"/>
    <w:rsid w:val="00866E52"/>
    <w:rsid w:val="008719BA"/>
    <w:rsid w:val="00877514"/>
    <w:rsid w:val="008A54B9"/>
    <w:rsid w:val="008B1F1D"/>
    <w:rsid w:val="008C5F0A"/>
    <w:rsid w:val="008C797A"/>
    <w:rsid w:val="008D7163"/>
    <w:rsid w:val="00904B0F"/>
    <w:rsid w:val="00914356"/>
    <w:rsid w:val="009172A1"/>
    <w:rsid w:val="00920B54"/>
    <w:rsid w:val="009236D8"/>
    <w:rsid w:val="009460EE"/>
    <w:rsid w:val="00954079"/>
    <w:rsid w:val="00972DF7"/>
    <w:rsid w:val="009818A5"/>
    <w:rsid w:val="009849CF"/>
    <w:rsid w:val="00990FDC"/>
    <w:rsid w:val="009A6FD9"/>
    <w:rsid w:val="009B3CC1"/>
    <w:rsid w:val="009C3496"/>
    <w:rsid w:val="009F0A41"/>
    <w:rsid w:val="00A0065E"/>
    <w:rsid w:val="00A04F86"/>
    <w:rsid w:val="00A13602"/>
    <w:rsid w:val="00A21C2B"/>
    <w:rsid w:val="00A2457F"/>
    <w:rsid w:val="00A51295"/>
    <w:rsid w:val="00A546A7"/>
    <w:rsid w:val="00A856EA"/>
    <w:rsid w:val="00AD7604"/>
    <w:rsid w:val="00AE53B2"/>
    <w:rsid w:val="00AF047D"/>
    <w:rsid w:val="00B0182B"/>
    <w:rsid w:val="00B0243B"/>
    <w:rsid w:val="00B1062A"/>
    <w:rsid w:val="00B4086E"/>
    <w:rsid w:val="00B42930"/>
    <w:rsid w:val="00B474AB"/>
    <w:rsid w:val="00B660DE"/>
    <w:rsid w:val="00B74D4A"/>
    <w:rsid w:val="00B761B0"/>
    <w:rsid w:val="00B942C7"/>
    <w:rsid w:val="00BA047E"/>
    <w:rsid w:val="00BA0ED3"/>
    <w:rsid w:val="00BC4517"/>
    <w:rsid w:val="00BE0896"/>
    <w:rsid w:val="00BE458D"/>
    <w:rsid w:val="00BF3F63"/>
    <w:rsid w:val="00C209A1"/>
    <w:rsid w:val="00C2471A"/>
    <w:rsid w:val="00C33CDD"/>
    <w:rsid w:val="00C354BB"/>
    <w:rsid w:val="00C439ED"/>
    <w:rsid w:val="00C50D32"/>
    <w:rsid w:val="00C51E25"/>
    <w:rsid w:val="00C56EB2"/>
    <w:rsid w:val="00C74783"/>
    <w:rsid w:val="00C95A79"/>
    <w:rsid w:val="00CA0C15"/>
    <w:rsid w:val="00CB685C"/>
    <w:rsid w:val="00CC0C09"/>
    <w:rsid w:val="00CC2504"/>
    <w:rsid w:val="00CC7FB9"/>
    <w:rsid w:val="00D06D8D"/>
    <w:rsid w:val="00D11E2B"/>
    <w:rsid w:val="00D15868"/>
    <w:rsid w:val="00D22CD6"/>
    <w:rsid w:val="00D2332F"/>
    <w:rsid w:val="00D519FD"/>
    <w:rsid w:val="00D62B16"/>
    <w:rsid w:val="00D65361"/>
    <w:rsid w:val="00D73BAC"/>
    <w:rsid w:val="00D800FD"/>
    <w:rsid w:val="00D929BB"/>
    <w:rsid w:val="00DA2784"/>
    <w:rsid w:val="00DB23B5"/>
    <w:rsid w:val="00DB583D"/>
    <w:rsid w:val="00DB60DD"/>
    <w:rsid w:val="00DC5288"/>
    <w:rsid w:val="00DD499B"/>
    <w:rsid w:val="00DE32F7"/>
    <w:rsid w:val="00DE43FB"/>
    <w:rsid w:val="00E0195F"/>
    <w:rsid w:val="00E15F8F"/>
    <w:rsid w:val="00E36045"/>
    <w:rsid w:val="00E36957"/>
    <w:rsid w:val="00E4207A"/>
    <w:rsid w:val="00E543E1"/>
    <w:rsid w:val="00E915AF"/>
    <w:rsid w:val="00E9654E"/>
    <w:rsid w:val="00EA1179"/>
    <w:rsid w:val="00EA2388"/>
    <w:rsid w:val="00EA35E9"/>
    <w:rsid w:val="00EB19A9"/>
    <w:rsid w:val="00EB760B"/>
    <w:rsid w:val="00EC1FDB"/>
    <w:rsid w:val="00EC41E7"/>
    <w:rsid w:val="00EE07B3"/>
    <w:rsid w:val="00EE30D6"/>
    <w:rsid w:val="00EF27C0"/>
    <w:rsid w:val="00F00358"/>
    <w:rsid w:val="00F0286F"/>
    <w:rsid w:val="00F06B2A"/>
    <w:rsid w:val="00F1367E"/>
    <w:rsid w:val="00F347BC"/>
    <w:rsid w:val="00F35BE7"/>
    <w:rsid w:val="00F425FE"/>
    <w:rsid w:val="00F61047"/>
    <w:rsid w:val="00F65C41"/>
    <w:rsid w:val="00F702F3"/>
    <w:rsid w:val="00F92FB7"/>
    <w:rsid w:val="00FA1011"/>
    <w:rsid w:val="00FA671E"/>
    <w:rsid w:val="00FB4C4F"/>
    <w:rsid w:val="00FB73B4"/>
    <w:rsid w:val="00FC05B0"/>
    <w:rsid w:val="00FD3C42"/>
    <w:rsid w:val="00FD452B"/>
    <w:rsid w:val="00FE1D95"/>
    <w:rsid w:val="00FE2A1A"/>
    <w:rsid w:val="00FE7068"/>
    <w:rsid w:val="00FF2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5A9C37"/>
  <w15:docId w15:val="{1F524ADF-D34A-4138-BA38-91291DF1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8F3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32F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rsid w:val="003966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66A6"/>
    <w:rPr>
      <w:sz w:val="20"/>
      <w:szCs w:val="20"/>
      <w:lang w:val="en-US"/>
    </w:rPr>
  </w:style>
  <w:style w:type="character" w:customStyle="1" w:styleId="CommentTextChar">
    <w:name w:val="Comment Text Char"/>
    <w:link w:val="CommentText"/>
    <w:rsid w:val="003966A6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A6B63"/>
    <w:pPr>
      <w:ind w:left="720"/>
      <w:contextualSpacing/>
    </w:pPr>
  </w:style>
  <w:style w:type="table" w:styleId="TableGrid">
    <w:name w:val="Table Grid"/>
    <w:basedOn w:val="TableNormal"/>
    <w:uiPriority w:val="59"/>
    <w:rsid w:val="00465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06B2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E47F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D37EC"/>
    <w:pPr>
      <w:spacing w:before="100" w:beforeAutospacing="1" w:after="100" w:afterAutospacing="1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4A7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10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E10ACA138C44B02AB3989EE690C0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3BEF4-42AE-4128-A215-4F5344DB38B3}"/>
      </w:docPartPr>
      <w:docPartBody>
        <w:p w:rsidR="000F56B9" w:rsidRDefault="0068623B">
          <w:pPr>
            <w:pStyle w:val="AE10ACA138C44B02AB3989EE690C0CAD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EBCE7EAF24E7097E69207AB119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BE360-6444-4296-9D78-282B51C52F9C}"/>
      </w:docPartPr>
      <w:docPartBody>
        <w:p w:rsidR="000F56B9" w:rsidRDefault="0068623B">
          <w:pPr>
            <w:pStyle w:val="D8AEBCE7EAF24E7097E69207AB119338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A45BFE49A4EC8B907CF27B23F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18F9C-DA6C-4E46-AC4E-1E78AD8C30E8}"/>
      </w:docPartPr>
      <w:docPartBody>
        <w:p w:rsidR="000F56B9" w:rsidRDefault="00D057FD" w:rsidP="00D057FD">
          <w:pPr>
            <w:pStyle w:val="6C6A45BFE49A4EC8B907CF27B23F560C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4848307CC974DFC9A1729ADBBC3F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FAAD8-5F36-469F-ADEF-5B974011D27B}"/>
      </w:docPartPr>
      <w:docPartBody>
        <w:p w:rsidR="000F56B9" w:rsidRDefault="00D057FD" w:rsidP="00D057FD">
          <w:pPr>
            <w:pStyle w:val="B4848307CC974DFC9A1729ADBBC3FB8C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8E101B5268046E4A2DDFD0922B0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5CECB-19AD-4EDF-9C57-F7DFD34F2905}"/>
      </w:docPartPr>
      <w:docPartBody>
        <w:p w:rsidR="000F56B9" w:rsidRDefault="00D057FD" w:rsidP="00D057FD">
          <w:pPr>
            <w:pStyle w:val="58E101B5268046E4A2DDFD0922B04486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DAE67DE54F64150B378603CA628F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8CC77-52C1-44EC-BB10-6388D225C1BF}"/>
      </w:docPartPr>
      <w:docPartBody>
        <w:p w:rsidR="000F56B9" w:rsidRDefault="00D057FD" w:rsidP="00D057FD">
          <w:pPr>
            <w:pStyle w:val="FDAE67DE54F64150B378603CA628FA2B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1CDDA2746774659929C7885EA002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121C-2BD2-4A6A-9762-3D4E89B16667}"/>
      </w:docPartPr>
      <w:docPartBody>
        <w:p w:rsidR="000F56B9" w:rsidRDefault="0068623B">
          <w:pPr>
            <w:pStyle w:val="11CDDA2746774659929C7885EA0024A3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1AEA6330BC4C0DA349133848F39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12F05-AC9C-43E5-8403-78ED5958D791}"/>
      </w:docPartPr>
      <w:docPartBody>
        <w:p w:rsidR="000F56B9" w:rsidRDefault="00D057FD" w:rsidP="00D057FD">
          <w:pPr>
            <w:pStyle w:val="941AEA6330BC4C0DA349133848F39895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10674A975314EA8ACA9970599D52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EBD25-2F75-4240-A512-73EC340379E0}"/>
      </w:docPartPr>
      <w:docPartBody>
        <w:p w:rsidR="000F56B9" w:rsidRDefault="00D057FD" w:rsidP="00D057FD">
          <w:pPr>
            <w:pStyle w:val="D10674A975314EA8ACA9970599D52110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CC1E71E54D74DE88FCC26A070E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5E0E5-976A-459E-B64F-121D6D3E4DD4}"/>
      </w:docPartPr>
      <w:docPartBody>
        <w:p w:rsidR="000F56B9" w:rsidRDefault="00D057FD" w:rsidP="00D057FD">
          <w:pPr>
            <w:pStyle w:val="ACC1E71E54D74DE88FCC26A070E8C96D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6D0CE5877A14F35B3CC6260A8569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EAAA5-D31A-4A1F-8585-8B022FDF9F06}"/>
      </w:docPartPr>
      <w:docPartBody>
        <w:p w:rsidR="000F56B9" w:rsidRDefault="00D057FD" w:rsidP="00D057FD">
          <w:pPr>
            <w:pStyle w:val="F6D0CE5877A14F35B3CC6260A8569317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C448C57954D45F0B8ECF0A085A88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34E35-72DF-4D28-BAA2-1789919F4735}"/>
      </w:docPartPr>
      <w:docPartBody>
        <w:p w:rsidR="000F56B9" w:rsidRDefault="00D057FD" w:rsidP="00D057FD">
          <w:pPr>
            <w:pStyle w:val="EC448C57954D45F0B8ECF0A085A88DD2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D6FC3276D92496B93700DB10B60B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6F148-124C-4C82-872D-EA63BF076A34}"/>
      </w:docPartPr>
      <w:docPartBody>
        <w:p w:rsidR="000F56B9" w:rsidRDefault="00D057FD" w:rsidP="00D057FD">
          <w:pPr>
            <w:pStyle w:val="7D6FC3276D92496B93700DB10B60B2BD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655D2A6CD654E4F848B8AE9C9E3A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78834-F75F-4240-9C21-2F6EA22A256C}"/>
      </w:docPartPr>
      <w:docPartBody>
        <w:p w:rsidR="000F56B9" w:rsidRDefault="00D057FD" w:rsidP="00D057FD">
          <w:pPr>
            <w:pStyle w:val="2655D2A6CD654E4F848B8AE9C9E3A5C5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A034402C7094F12B01B7CC318827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BB14C-92DB-4815-A7D9-16075F46E694}"/>
      </w:docPartPr>
      <w:docPartBody>
        <w:p w:rsidR="000F56B9" w:rsidRDefault="00D057FD" w:rsidP="00D057FD">
          <w:pPr>
            <w:pStyle w:val="9A034402C7094F12B01B7CC318827A5C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036E8486204F8D93004389BD42F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71B53-2A42-4D3B-962C-E17C69FCFA2A}"/>
      </w:docPartPr>
      <w:docPartBody>
        <w:p w:rsidR="000F56B9" w:rsidRDefault="00D057FD" w:rsidP="00D057FD">
          <w:pPr>
            <w:pStyle w:val="CC036E8486204F8D93004389BD42F776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DAA4014EA0549499E178EA18BC43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8C8D5-CC71-42BF-BFE5-8AB993017835}"/>
      </w:docPartPr>
      <w:docPartBody>
        <w:p w:rsidR="000F56B9" w:rsidRDefault="00D057FD" w:rsidP="00D057FD">
          <w:pPr>
            <w:pStyle w:val="8DAA4014EA0549499E178EA18BC431ED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B0652901694A5EA38BA9953142A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A2F65-9C50-4C22-A50F-E7F57BCDC654}"/>
      </w:docPartPr>
      <w:docPartBody>
        <w:p w:rsidR="000F56B9" w:rsidRDefault="0068623B">
          <w:pPr>
            <w:pStyle w:val="CCB0652901694A5EA38BA9953142A241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D1ADC7A1753D41A286676B94854FE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BFFBD-7B0A-4717-B9BD-8B67F405DF07}"/>
      </w:docPartPr>
      <w:docPartBody>
        <w:p w:rsidR="000F56B9" w:rsidRDefault="0068623B">
          <w:pPr>
            <w:pStyle w:val="D1ADC7A1753D41A286676B94854FE595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D26D67A2C61D40719C850A39A9F8D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3D19E-5F15-44C6-A017-38D34B894D16}"/>
      </w:docPartPr>
      <w:docPartBody>
        <w:p w:rsidR="00FD571C" w:rsidRDefault="00D057FD" w:rsidP="00D057FD">
          <w:pPr>
            <w:pStyle w:val="D26D67A2C61D40719C850A39A9F8D62015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2DFCFE9328C441A86068AC72DA96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103EB-246C-4C5C-BF4A-F8E68DE88618}"/>
      </w:docPartPr>
      <w:docPartBody>
        <w:p w:rsidR="00FD571C" w:rsidRDefault="00D057FD" w:rsidP="00D057FD">
          <w:pPr>
            <w:pStyle w:val="E2DFCFE9328C441A86068AC72DA9621015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DCC2F24B1DC464782660EC6B6D16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2E124-8E6C-40BD-9AE3-0AEE7BFAF4F1}"/>
      </w:docPartPr>
      <w:docPartBody>
        <w:p w:rsidR="00FD571C" w:rsidRDefault="00D057FD" w:rsidP="00D057FD">
          <w:pPr>
            <w:pStyle w:val="FDCC2F24B1DC464782660EC6B6D1601315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6F360D79C5442E6AFBEC78886F7E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3F438-FBD8-470C-8F33-633DC162A636}"/>
      </w:docPartPr>
      <w:docPartBody>
        <w:p w:rsidR="00FD571C" w:rsidRDefault="00D057FD" w:rsidP="00D057FD">
          <w:pPr>
            <w:pStyle w:val="76F360D79C5442E6AFBEC78886F7E70B15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F4B1D72C5AC4B84931E5C9ED90C2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CBA58-4D58-4AF5-8155-4BDBDC3E225C}"/>
      </w:docPartPr>
      <w:docPartBody>
        <w:p w:rsidR="00FD571C" w:rsidRDefault="00684F53" w:rsidP="00684F53">
          <w:pPr>
            <w:pStyle w:val="BF4B1D72C5AC4B84931E5C9ED90C2FC4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839B31E093234A79ACBED92B5360F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5A198-07CD-44AE-AA18-16CC51C11419}"/>
      </w:docPartPr>
      <w:docPartBody>
        <w:p w:rsidR="00FD571C" w:rsidRDefault="00D057FD" w:rsidP="00D057FD">
          <w:pPr>
            <w:pStyle w:val="839B31E093234A79ACBED92B5360FBB115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6000537BEBA476CB29D0F49C263D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CE368-4A25-4698-A297-BB3DE931B451}"/>
      </w:docPartPr>
      <w:docPartBody>
        <w:p w:rsidR="00FD571C" w:rsidRDefault="00D057FD" w:rsidP="00D057FD">
          <w:pPr>
            <w:pStyle w:val="06000537BEBA476CB29D0F49C263D1BE15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29370-1349-404A-BB9C-11E66A5E8924}"/>
      </w:docPartPr>
      <w:docPartBody>
        <w:p w:rsidR="00875C68" w:rsidRDefault="00854EB2">
          <w:r w:rsidRPr="00B14D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21A9256C6340B2814E3B0A221D7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69DBB-8D78-48B4-A439-B6A3749DF6B9}"/>
      </w:docPartPr>
      <w:docPartBody>
        <w:p w:rsidR="000B1543" w:rsidRDefault="00D057FD" w:rsidP="00D057FD">
          <w:pPr>
            <w:pStyle w:val="0A21A9256C6340B2814E3B0A221D72416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CA5F02A77244A238F8D8FE47D1C7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2AA25-005B-4120-893B-81CCC9D35AE2}"/>
      </w:docPartPr>
      <w:docPartBody>
        <w:p w:rsidR="000B1543" w:rsidRDefault="00875C68" w:rsidP="00875C68">
          <w:pPr>
            <w:pStyle w:val="3CA5F02A77244A238F8D8FE47D1C7830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4220871D2B14628824F767540F2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DBA2A-666D-4109-BBB9-B56703B9341E}"/>
      </w:docPartPr>
      <w:docPartBody>
        <w:p w:rsidR="000B1543" w:rsidRDefault="00875C68" w:rsidP="00875C68">
          <w:pPr>
            <w:pStyle w:val="E4220871D2B14628824F767540F26D13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60F36A69518467BB1596A7C21533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ECEFC-DFA4-4A74-B082-FBEDBF711D89}"/>
      </w:docPartPr>
      <w:docPartBody>
        <w:p w:rsidR="000B1543" w:rsidRDefault="00875C68" w:rsidP="00875C68">
          <w:pPr>
            <w:pStyle w:val="060F36A69518467BB1596A7C21533CEB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6F19DE3EDFAA43A3BA5A03A5804A3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8BE35-2D25-44ED-8542-D6004274265A}"/>
      </w:docPartPr>
      <w:docPartBody>
        <w:p w:rsidR="000B1543" w:rsidRDefault="00D057FD" w:rsidP="00D057FD">
          <w:pPr>
            <w:pStyle w:val="6F19DE3EDFAA43A3BA5A03A5804A30F26"/>
          </w:pPr>
          <w:r w:rsidRPr="00D15868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96B93561079444DBA53B64CDDA72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0CAC2-6B59-4CDE-932D-F69B8C5E6027}"/>
      </w:docPartPr>
      <w:docPartBody>
        <w:p w:rsidR="000B1543" w:rsidRDefault="00D057FD" w:rsidP="00D057FD">
          <w:pPr>
            <w:pStyle w:val="396B93561079444DBA53B64CDDA72A416"/>
          </w:pPr>
          <w:r w:rsidRPr="00D15868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9E4369ED70241D8978FB14CE9C84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F10E4-6DFE-4334-8C43-7A3946E059C9}"/>
      </w:docPartPr>
      <w:docPartBody>
        <w:p w:rsidR="000B1543" w:rsidRDefault="00D057FD" w:rsidP="00D057FD">
          <w:pPr>
            <w:pStyle w:val="09E4369ED70241D8978FB14CE9C848706"/>
          </w:pPr>
          <w:r w:rsidRPr="00D15868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A6FC76916A34583A76469033BA00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327C6-C50A-4C6F-B19A-2783720974EA}"/>
      </w:docPartPr>
      <w:docPartBody>
        <w:p w:rsidR="00C95308" w:rsidRDefault="00D057FD" w:rsidP="00D057FD">
          <w:pPr>
            <w:pStyle w:val="CA6FC76916A34583A76469033BA006315"/>
          </w:pPr>
          <w:r w:rsidRPr="00D15868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56B9"/>
    <w:rsid w:val="000B1543"/>
    <w:rsid w:val="000F56B9"/>
    <w:rsid w:val="001A04DE"/>
    <w:rsid w:val="001B4706"/>
    <w:rsid w:val="004F6793"/>
    <w:rsid w:val="005564E0"/>
    <w:rsid w:val="00585FFE"/>
    <w:rsid w:val="00657BF0"/>
    <w:rsid w:val="00684F53"/>
    <w:rsid w:val="0068623B"/>
    <w:rsid w:val="006F347E"/>
    <w:rsid w:val="00775C2A"/>
    <w:rsid w:val="00854EB2"/>
    <w:rsid w:val="00875C68"/>
    <w:rsid w:val="0090541F"/>
    <w:rsid w:val="00AE2CAE"/>
    <w:rsid w:val="00B93A1E"/>
    <w:rsid w:val="00C302BD"/>
    <w:rsid w:val="00C7295B"/>
    <w:rsid w:val="00C95308"/>
    <w:rsid w:val="00D057FD"/>
    <w:rsid w:val="00D4300D"/>
    <w:rsid w:val="00FD5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4EB2"/>
    <w:rPr>
      <w:color w:val="808080"/>
    </w:rPr>
  </w:style>
  <w:style w:type="paragraph" w:customStyle="1" w:styleId="AE10ACA138C44B02AB3989EE690C0CAD">
    <w:name w:val="AE10ACA138C44B02AB3989EE690C0CAD"/>
  </w:style>
  <w:style w:type="paragraph" w:customStyle="1" w:styleId="D8AEBCE7EAF24E7097E69207AB119338">
    <w:name w:val="D8AEBCE7EAF24E7097E69207AB119338"/>
  </w:style>
  <w:style w:type="paragraph" w:customStyle="1" w:styleId="6C6A45BFE49A4EC8B907CF27B23F560C">
    <w:name w:val="6C6A45BFE49A4EC8B907CF27B23F560C"/>
  </w:style>
  <w:style w:type="paragraph" w:customStyle="1" w:styleId="B4848307CC974DFC9A1729ADBBC3FB8C">
    <w:name w:val="B4848307CC974DFC9A1729ADBBC3FB8C"/>
  </w:style>
  <w:style w:type="paragraph" w:customStyle="1" w:styleId="58E101B5268046E4A2DDFD0922B04486">
    <w:name w:val="58E101B5268046E4A2DDFD0922B04486"/>
  </w:style>
  <w:style w:type="paragraph" w:customStyle="1" w:styleId="FDAE67DE54F64150B378603CA628FA2B">
    <w:name w:val="FDAE67DE54F64150B378603CA628FA2B"/>
  </w:style>
  <w:style w:type="paragraph" w:customStyle="1" w:styleId="11CDDA2746774659929C7885EA0024A3">
    <w:name w:val="11CDDA2746774659929C7885EA0024A3"/>
  </w:style>
  <w:style w:type="paragraph" w:customStyle="1" w:styleId="941AEA6330BC4C0DA349133848F39895">
    <w:name w:val="941AEA6330BC4C0DA349133848F39895"/>
  </w:style>
  <w:style w:type="paragraph" w:customStyle="1" w:styleId="D10674A975314EA8ACA9970599D52110">
    <w:name w:val="D10674A975314EA8ACA9970599D52110"/>
  </w:style>
  <w:style w:type="paragraph" w:customStyle="1" w:styleId="ACC1E71E54D74DE88FCC26A070E8C96D">
    <w:name w:val="ACC1E71E54D74DE88FCC26A070E8C96D"/>
  </w:style>
  <w:style w:type="paragraph" w:customStyle="1" w:styleId="F6D0CE5877A14F35B3CC6260A8569317">
    <w:name w:val="F6D0CE5877A14F35B3CC6260A8569317"/>
  </w:style>
  <w:style w:type="paragraph" w:customStyle="1" w:styleId="EC448C57954D45F0B8ECF0A085A88DD2">
    <w:name w:val="EC448C57954D45F0B8ECF0A085A88DD2"/>
  </w:style>
  <w:style w:type="paragraph" w:customStyle="1" w:styleId="7D6FC3276D92496B93700DB10B60B2BD">
    <w:name w:val="7D6FC3276D92496B93700DB10B60B2BD"/>
  </w:style>
  <w:style w:type="paragraph" w:customStyle="1" w:styleId="2655D2A6CD654E4F848B8AE9C9E3A5C5">
    <w:name w:val="2655D2A6CD654E4F848B8AE9C9E3A5C5"/>
  </w:style>
  <w:style w:type="paragraph" w:customStyle="1" w:styleId="9A034402C7094F12B01B7CC318827A5C">
    <w:name w:val="9A034402C7094F12B01B7CC318827A5C"/>
  </w:style>
  <w:style w:type="paragraph" w:customStyle="1" w:styleId="CC036E8486204F8D93004389BD42F776">
    <w:name w:val="CC036E8486204F8D93004389BD42F776"/>
  </w:style>
  <w:style w:type="paragraph" w:customStyle="1" w:styleId="8DAA4014EA0549499E178EA18BC431ED">
    <w:name w:val="8DAA4014EA0549499E178EA18BC431ED"/>
  </w:style>
  <w:style w:type="paragraph" w:customStyle="1" w:styleId="CB970B1AF1324A91B4F0F8CB08EF8F72">
    <w:name w:val="CB970B1AF1324A91B4F0F8CB08EF8F72"/>
  </w:style>
  <w:style w:type="paragraph" w:customStyle="1" w:styleId="B80CC999F6CB41E0886319BAB910CCB8">
    <w:name w:val="B80CC999F6CB41E0886319BAB910CCB8"/>
  </w:style>
  <w:style w:type="paragraph" w:customStyle="1" w:styleId="258E957FDE194A929F29E18F5782DF07">
    <w:name w:val="258E957FDE194A929F29E18F5782DF07"/>
  </w:style>
  <w:style w:type="paragraph" w:customStyle="1" w:styleId="9C82434A0E904B099C3F7F44DDBD20D8">
    <w:name w:val="9C82434A0E904B099C3F7F44DDBD20D8"/>
  </w:style>
  <w:style w:type="paragraph" w:customStyle="1" w:styleId="9CAB59A3C7E04A3A9632104FB303C4D7">
    <w:name w:val="9CAB59A3C7E04A3A9632104FB303C4D7"/>
  </w:style>
  <w:style w:type="paragraph" w:customStyle="1" w:styleId="7F37D828327A468590F786E29166793D">
    <w:name w:val="7F37D828327A468590F786E29166793D"/>
  </w:style>
  <w:style w:type="paragraph" w:customStyle="1" w:styleId="2E12F34A7D9D449EB4F366C728981B06">
    <w:name w:val="2E12F34A7D9D449EB4F366C728981B06"/>
  </w:style>
  <w:style w:type="paragraph" w:customStyle="1" w:styleId="445135FEE5D348CB9E98C10341A783BA">
    <w:name w:val="445135FEE5D348CB9E98C10341A783BA"/>
  </w:style>
  <w:style w:type="paragraph" w:customStyle="1" w:styleId="73732CF011BD4EBCBC7AF87DC7B94493">
    <w:name w:val="73732CF011BD4EBCBC7AF87DC7B94493"/>
  </w:style>
  <w:style w:type="paragraph" w:customStyle="1" w:styleId="CCB0652901694A5EA38BA9953142A241">
    <w:name w:val="CCB0652901694A5EA38BA9953142A241"/>
  </w:style>
  <w:style w:type="paragraph" w:customStyle="1" w:styleId="D1ADC7A1753D41A286676B94854FE595">
    <w:name w:val="D1ADC7A1753D41A286676B94854FE595"/>
  </w:style>
  <w:style w:type="paragraph" w:customStyle="1" w:styleId="6C6A45BFE49A4EC8B907CF27B23F560C1">
    <w:name w:val="6C6A45BFE49A4EC8B907CF27B23F560C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">
    <w:name w:val="B4848307CC974DFC9A1729ADBBC3FB8C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">
    <w:name w:val="58E101B5268046E4A2DDFD0922B04486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">
    <w:name w:val="FDAE67DE54F64150B378603CA628FA2B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">
    <w:name w:val="941AEA6330BC4C0DA349133848F39895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">
    <w:name w:val="D10674A975314EA8ACA9970599D52110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">
    <w:name w:val="ACC1E71E54D74DE88FCC26A070E8C96D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">
    <w:name w:val="F6D0CE5877A14F35B3CC6260A8569317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">
    <w:name w:val="EC448C57954D45F0B8ECF0A085A88DD2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">
    <w:name w:val="7D6FC3276D92496B93700DB10B60B2BD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">
    <w:name w:val="2655D2A6CD654E4F848B8AE9C9E3A5C5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">
    <w:name w:val="9A034402C7094F12B01B7CC318827A5C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">
    <w:name w:val="CC036E8486204F8D93004389BD42F776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">
    <w:name w:val="8DAA4014EA0549499E178EA18BC431ED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1">
    <w:name w:val="CB970B1AF1324A91B4F0F8CB08EF8F72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1">
    <w:name w:val="258E957FDE194A929F29E18F5782DF07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1">
    <w:name w:val="2E12F34A7D9D449EB4F366C728981B06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1">
    <w:name w:val="445135FEE5D348CB9E98C10341A783BA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1">
    <w:name w:val="73732CF011BD4EBCBC7AF87DC7B94493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">
    <w:name w:val="D26D67A2C61D40719C850A39A9F8D620"/>
    <w:rsid w:val="00684F53"/>
    <w:pPr>
      <w:spacing w:after="160" w:line="259" w:lineRule="auto"/>
    </w:pPr>
  </w:style>
  <w:style w:type="paragraph" w:customStyle="1" w:styleId="E2DFCFE9328C441A86068AC72DA96210">
    <w:name w:val="E2DFCFE9328C441A86068AC72DA96210"/>
    <w:rsid w:val="00684F53"/>
    <w:pPr>
      <w:spacing w:after="160" w:line="259" w:lineRule="auto"/>
    </w:pPr>
  </w:style>
  <w:style w:type="paragraph" w:customStyle="1" w:styleId="FDCC2F24B1DC464782660EC6B6D16013">
    <w:name w:val="FDCC2F24B1DC464782660EC6B6D16013"/>
    <w:rsid w:val="00684F53"/>
    <w:pPr>
      <w:spacing w:after="160" w:line="259" w:lineRule="auto"/>
    </w:pPr>
  </w:style>
  <w:style w:type="paragraph" w:customStyle="1" w:styleId="C44511CBABE94A66988EEBB849D121D6">
    <w:name w:val="C44511CBABE94A66988EEBB849D121D6"/>
    <w:rsid w:val="00684F53"/>
    <w:pPr>
      <w:spacing w:after="160" w:line="259" w:lineRule="auto"/>
    </w:pPr>
  </w:style>
  <w:style w:type="paragraph" w:customStyle="1" w:styleId="BC7A340FC8364CBBA8E89CFD28155E7A">
    <w:name w:val="BC7A340FC8364CBBA8E89CFD28155E7A"/>
    <w:rsid w:val="00684F53"/>
    <w:pPr>
      <w:spacing w:after="160" w:line="259" w:lineRule="auto"/>
    </w:pPr>
  </w:style>
  <w:style w:type="paragraph" w:customStyle="1" w:styleId="6BDCA3516DF843AF91D3D753148067DE">
    <w:name w:val="6BDCA3516DF843AF91D3D753148067DE"/>
    <w:rsid w:val="00684F53"/>
    <w:pPr>
      <w:spacing w:after="160" w:line="259" w:lineRule="auto"/>
    </w:pPr>
  </w:style>
  <w:style w:type="paragraph" w:customStyle="1" w:styleId="4BB8BB8C4F9146159B3BF2B68E4D29CF">
    <w:name w:val="4BB8BB8C4F9146159B3BF2B68E4D29CF"/>
    <w:rsid w:val="00684F53"/>
    <w:pPr>
      <w:spacing w:after="160" w:line="259" w:lineRule="auto"/>
    </w:pPr>
  </w:style>
  <w:style w:type="paragraph" w:customStyle="1" w:styleId="B502587C3231442F8BCF1E40E8F98912">
    <w:name w:val="B502587C3231442F8BCF1E40E8F98912"/>
    <w:rsid w:val="00684F53"/>
    <w:pPr>
      <w:spacing w:after="160" w:line="259" w:lineRule="auto"/>
    </w:pPr>
  </w:style>
  <w:style w:type="paragraph" w:customStyle="1" w:styleId="01EBCFFFB8EA4D7B844CD985BC2D64AD">
    <w:name w:val="01EBCFFFB8EA4D7B844CD985BC2D64AD"/>
    <w:rsid w:val="00684F53"/>
    <w:pPr>
      <w:spacing w:after="160" w:line="259" w:lineRule="auto"/>
    </w:pPr>
  </w:style>
  <w:style w:type="paragraph" w:customStyle="1" w:styleId="D69FD190A43C4D0F9F1E26DD3FAAA04E">
    <w:name w:val="D69FD190A43C4D0F9F1E26DD3FAAA04E"/>
    <w:rsid w:val="00684F53"/>
    <w:pPr>
      <w:spacing w:after="160" w:line="259" w:lineRule="auto"/>
    </w:pPr>
  </w:style>
  <w:style w:type="paragraph" w:customStyle="1" w:styleId="D865EFD8CD5E4664BBF2BEA1104D8710">
    <w:name w:val="D865EFD8CD5E4664BBF2BEA1104D8710"/>
    <w:rsid w:val="00684F53"/>
    <w:pPr>
      <w:spacing w:after="160" w:line="259" w:lineRule="auto"/>
    </w:pPr>
  </w:style>
  <w:style w:type="paragraph" w:customStyle="1" w:styleId="904AB9D945AC4BC7A72913F7C2B2B247">
    <w:name w:val="904AB9D945AC4BC7A72913F7C2B2B247"/>
    <w:rsid w:val="00684F53"/>
    <w:pPr>
      <w:spacing w:after="160" w:line="259" w:lineRule="auto"/>
    </w:pPr>
  </w:style>
  <w:style w:type="paragraph" w:customStyle="1" w:styleId="3C616BA04A174057A48A1ADB7E3C2987">
    <w:name w:val="3C616BA04A174057A48A1ADB7E3C2987"/>
    <w:rsid w:val="00684F53"/>
    <w:pPr>
      <w:spacing w:after="160" w:line="259" w:lineRule="auto"/>
    </w:pPr>
  </w:style>
  <w:style w:type="paragraph" w:customStyle="1" w:styleId="F50C19E77FBB450AA0AFC9946E6C158B">
    <w:name w:val="F50C19E77FBB450AA0AFC9946E6C158B"/>
    <w:rsid w:val="00684F53"/>
    <w:pPr>
      <w:spacing w:after="160" w:line="259" w:lineRule="auto"/>
    </w:pPr>
  </w:style>
  <w:style w:type="paragraph" w:customStyle="1" w:styleId="3622085712554F33A440FE7A8BFC290A">
    <w:name w:val="3622085712554F33A440FE7A8BFC290A"/>
    <w:rsid w:val="00684F53"/>
    <w:pPr>
      <w:spacing w:after="160" w:line="259" w:lineRule="auto"/>
    </w:pPr>
  </w:style>
  <w:style w:type="paragraph" w:customStyle="1" w:styleId="AFD8C69F47E94AF1B9189F8B0C63C595">
    <w:name w:val="AFD8C69F47E94AF1B9189F8B0C63C595"/>
    <w:rsid w:val="00684F53"/>
    <w:pPr>
      <w:spacing w:after="160" w:line="259" w:lineRule="auto"/>
    </w:pPr>
  </w:style>
  <w:style w:type="paragraph" w:customStyle="1" w:styleId="2FC431A2082D4F7799E397469EFF7B47">
    <w:name w:val="2FC431A2082D4F7799E397469EFF7B47"/>
    <w:rsid w:val="00684F53"/>
    <w:pPr>
      <w:spacing w:after="160" w:line="259" w:lineRule="auto"/>
    </w:pPr>
  </w:style>
  <w:style w:type="paragraph" w:customStyle="1" w:styleId="CD05E08CCC0E4D50A0BD049DA80F67AA">
    <w:name w:val="CD05E08CCC0E4D50A0BD049DA80F67AA"/>
    <w:rsid w:val="00684F53"/>
    <w:pPr>
      <w:spacing w:after="160" w:line="259" w:lineRule="auto"/>
    </w:pPr>
  </w:style>
  <w:style w:type="paragraph" w:customStyle="1" w:styleId="93E71DCDFE804975A1846B502DA89988">
    <w:name w:val="93E71DCDFE804975A1846B502DA89988"/>
    <w:rsid w:val="00684F53"/>
    <w:pPr>
      <w:spacing w:after="160" w:line="259" w:lineRule="auto"/>
    </w:pPr>
  </w:style>
  <w:style w:type="paragraph" w:customStyle="1" w:styleId="6EF13F793EEB4CA78A8EECB040C4DD1B">
    <w:name w:val="6EF13F793EEB4CA78A8EECB040C4DD1B"/>
    <w:rsid w:val="00684F53"/>
    <w:pPr>
      <w:spacing w:after="160" w:line="259" w:lineRule="auto"/>
    </w:pPr>
  </w:style>
  <w:style w:type="paragraph" w:customStyle="1" w:styleId="DE7AF44D136242C1873399937A579B9D">
    <w:name w:val="DE7AF44D136242C1873399937A579B9D"/>
    <w:rsid w:val="00684F53"/>
    <w:pPr>
      <w:spacing w:after="160" w:line="259" w:lineRule="auto"/>
    </w:pPr>
  </w:style>
  <w:style w:type="paragraph" w:customStyle="1" w:styleId="259C07692C2F4120B86C2C0E6F5E7EE6">
    <w:name w:val="259C07692C2F4120B86C2C0E6F5E7EE6"/>
    <w:rsid w:val="00684F53"/>
    <w:pPr>
      <w:spacing w:after="160" w:line="259" w:lineRule="auto"/>
    </w:pPr>
  </w:style>
  <w:style w:type="paragraph" w:customStyle="1" w:styleId="9E7596FC80C743A0B7D9CD62F81AD25C">
    <w:name w:val="9E7596FC80C743A0B7D9CD62F81AD25C"/>
    <w:rsid w:val="00684F53"/>
    <w:pPr>
      <w:spacing w:after="160" w:line="259" w:lineRule="auto"/>
    </w:pPr>
  </w:style>
  <w:style w:type="paragraph" w:customStyle="1" w:styleId="50FC3F6CE8A7403B817C19EF7A8894A2">
    <w:name w:val="50FC3F6CE8A7403B817C19EF7A8894A2"/>
    <w:rsid w:val="00684F53"/>
    <w:pPr>
      <w:spacing w:after="160" w:line="259" w:lineRule="auto"/>
    </w:pPr>
  </w:style>
  <w:style w:type="paragraph" w:customStyle="1" w:styleId="70E45845BA604E7C8ADF962A19455F12">
    <w:name w:val="70E45845BA604E7C8ADF962A19455F12"/>
    <w:rsid w:val="00684F53"/>
    <w:pPr>
      <w:spacing w:after="160" w:line="259" w:lineRule="auto"/>
    </w:pPr>
  </w:style>
  <w:style w:type="paragraph" w:customStyle="1" w:styleId="8275E3FD9E804CCF9DEFB6F365D87134">
    <w:name w:val="8275E3FD9E804CCF9DEFB6F365D87134"/>
    <w:rsid w:val="00684F53"/>
    <w:pPr>
      <w:spacing w:after="160" w:line="259" w:lineRule="auto"/>
    </w:pPr>
  </w:style>
  <w:style w:type="paragraph" w:customStyle="1" w:styleId="6BFD2B499BA14E5DBC2FC19EFA21DB01">
    <w:name w:val="6BFD2B499BA14E5DBC2FC19EFA21DB01"/>
    <w:rsid w:val="00684F53"/>
    <w:pPr>
      <w:spacing w:after="160" w:line="259" w:lineRule="auto"/>
    </w:pPr>
  </w:style>
  <w:style w:type="paragraph" w:customStyle="1" w:styleId="C1B3DD39F3E84AC186FF268B2F6E360C">
    <w:name w:val="C1B3DD39F3E84AC186FF268B2F6E360C"/>
    <w:rsid w:val="00684F53"/>
    <w:pPr>
      <w:spacing w:after="160" w:line="259" w:lineRule="auto"/>
    </w:pPr>
  </w:style>
  <w:style w:type="paragraph" w:customStyle="1" w:styleId="FE5A4F2E202549849ECFE43596507682">
    <w:name w:val="FE5A4F2E202549849ECFE43596507682"/>
    <w:rsid w:val="00684F53"/>
    <w:pPr>
      <w:spacing w:after="160" w:line="259" w:lineRule="auto"/>
    </w:pPr>
  </w:style>
  <w:style w:type="paragraph" w:customStyle="1" w:styleId="06A0005FDAA4442B87E7606E381B1B1B">
    <w:name w:val="06A0005FDAA4442B87E7606E381B1B1B"/>
    <w:rsid w:val="00684F53"/>
    <w:pPr>
      <w:spacing w:after="160" w:line="259" w:lineRule="auto"/>
    </w:pPr>
  </w:style>
  <w:style w:type="paragraph" w:customStyle="1" w:styleId="B81F9E5A33D34B258C2EC5FAAB7EE9CF">
    <w:name w:val="B81F9E5A33D34B258C2EC5FAAB7EE9CF"/>
    <w:rsid w:val="00684F53"/>
    <w:pPr>
      <w:spacing w:after="160" w:line="259" w:lineRule="auto"/>
    </w:pPr>
  </w:style>
  <w:style w:type="paragraph" w:customStyle="1" w:styleId="B5693F6A7950496CB89A505FC525F19C">
    <w:name w:val="B5693F6A7950496CB89A505FC525F19C"/>
    <w:rsid w:val="00684F53"/>
    <w:pPr>
      <w:spacing w:after="160" w:line="259" w:lineRule="auto"/>
    </w:pPr>
  </w:style>
  <w:style w:type="paragraph" w:customStyle="1" w:styleId="10AA169EB5524AF9ADC158E768B168ED">
    <w:name w:val="10AA169EB5524AF9ADC158E768B168ED"/>
    <w:rsid w:val="00684F53"/>
    <w:pPr>
      <w:spacing w:after="160" w:line="259" w:lineRule="auto"/>
    </w:pPr>
  </w:style>
  <w:style w:type="paragraph" w:customStyle="1" w:styleId="8BEED52F94024B15AE3898D070272D32">
    <w:name w:val="8BEED52F94024B15AE3898D070272D32"/>
    <w:rsid w:val="00684F53"/>
    <w:pPr>
      <w:spacing w:after="160" w:line="259" w:lineRule="auto"/>
    </w:pPr>
  </w:style>
  <w:style w:type="paragraph" w:customStyle="1" w:styleId="EE4CC4F0C90A4638A601D73780752825">
    <w:name w:val="EE4CC4F0C90A4638A601D73780752825"/>
    <w:rsid w:val="00684F53"/>
    <w:pPr>
      <w:spacing w:after="160" w:line="259" w:lineRule="auto"/>
    </w:pPr>
  </w:style>
  <w:style w:type="paragraph" w:customStyle="1" w:styleId="8FDA2B6D141F4DF6900E77BAB60BDFDB">
    <w:name w:val="8FDA2B6D141F4DF6900E77BAB60BDFDB"/>
    <w:rsid w:val="00684F53"/>
    <w:pPr>
      <w:spacing w:after="160" w:line="259" w:lineRule="auto"/>
    </w:pPr>
  </w:style>
  <w:style w:type="paragraph" w:customStyle="1" w:styleId="BDA7301D262F4D3988EA459C756BF1D3">
    <w:name w:val="BDA7301D262F4D3988EA459C756BF1D3"/>
    <w:rsid w:val="00684F53"/>
    <w:pPr>
      <w:spacing w:after="160" w:line="259" w:lineRule="auto"/>
    </w:pPr>
  </w:style>
  <w:style w:type="paragraph" w:customStyle="1" w:styleId="B35FCF49B629454E90519463D840EAD0">
    <w:name w:val="B35FCF49B629454E90519463D840EAD0"/>
    <w:rsid w:val="00684F53"/>
    <w:pPr>
      <w:spacing w:after="160" w:line="259" w:lineRule="auto"/>
    </w:pPr>
  </w:style>
  <w:style w:type="paragraph" w:customStyle="1" w:styleId="4FAC0164713F4540B5B0FFFA0D5B778D">
    <w:name w:val="4FAC0164713F4540B5B0FFFA0D5B778D"/>
    <w:rsid w:val="00684F53"/>
    <w:pPr>
      <w:spacing w:after="160" w:line="259" w:lineRule="auto"/>
    </w:pPr>
  </w:style>
  <w:style w:type="paragraph" w:customStyle="1" w:styleId="244F3339F0154D478459D12A0D9F5946">
    <w:name w:val="244F3339F0154D478459D12A0D9F5946"/>
    <w:rsid w:val="00684F53"/>
    <w:pPr>
      <w:spacing w:after="160" w:line="259" w:lineRule="auto"/>
    </w:pPr>
  </w:style>
  <w:style w:type="paragraph" w:customStyle="1" w:styleId="B1EC8EA2044043A696AD7A2812F68801">
    <w:name w:val="B1EC8EA2044043A696AD7A2812F68801"/>
    <w:rsid w:val="00684F53"/>
    <w:pPr>
      <w:spacing w:after="160" w:line="259" w:lineRule="auto"/>
    </w:pPr>
  </w:style>
  <w:style w:type="paragraph" w:customStyle="1" w:styleId="35EB76D1510D4BE88C451CA934FE783F">
    <w:name w:val="35EB76D1510D4BE88C451CA934FE783F"/>
    <w:rsid w:val="00684F53"/>
    <w:pPr>
      <w:spacing w:after="160" w:line="259" w:lineRule="auto"/>
    </w:pPr>
  </w:style>
  <w:style w:type="paragraph" w:customStyle="1" w:styleId="76F360D79C5442E6AFBEC78886F7E70B">
    <w:name w:val="76F360D79C5442E6AFBEC78886F7E70B"/>
    <w:rsid w:val="00684F53"/>
    <w:pPr>
      <w:spacing w:after="160" w:line="259" w:lineRule="auto"/>
    </w:pPr>
  </w:style>
  <w:style w:type="paragraph" w:customStyle="1" w:styleId="BF4B1D72C5AC4B84931E5C9ED90C2FC4">
    <w:name w:val="BF4B1D72C5AC4B84931E5C9ED90C2FC4"/>
    <w:rsid w:val="00684F53"/>
    <w:pPr>
      <w:spacing w:after="160" w:line="259" w:lineRule="auto"/>
    </w:pPr>
  </w:style>
  <w:style w:type="paragraph" w:customStyle="1" w:styleId="839B31E093234A79ACBED92B5360FBB1">
    <w:name w:val="839B31E093234A79ACBED92B5360FBB1"/>
    <w:rsid w:val="00684F53"/>
    <w:pPr>
      <w:spacing w:after="160" w:line="259" w:lineRule="auto"/>
    </w:pPr>
  </w:style>
  <w:style w:type="paragraph" w:customStyle="1" w:styleId="06000537BEBA476CB29D0F49C263D1BE">
    <w:name w:val="06000537BEBA476CB29D0F49C263D1BE"/>
    <w:rsid w:val="00684F53"/>
    <w:pPr>
      <w:spacing w:after="160" w:line="259" w:lineRule="auto"/>
    </w:pPr>
  </w:style>
  <w:style w:type="paragraph" w:customStyle="1" w:styleId="161B4D9FA62147899F44EAE0A2A10C8B">
    <w:name w:val="161B4D9FA62147899F44EAE0A2A10C8B"/>
    <w:rsid w:val="00684F53"/>
    <w:pPr>
      <w:spacing w:after="160" w:line="259" w:lineRule="auto"/>
    </w:pPr>
  </w:style>
  <w:style w:type="paragraph" w:customStyle="1" w:styleId="89F21282D49E459BB8D6B49D2283D5AD">
    <w:name w:val="89F21282D49E459BB8D6B49D2283D5AD"/>
    <w:rsid w:val="00684F53"/>
    <w:pPr>
      <w:spacing w:after="160" w:line="259" w:lineRule="auto"/>
    </w:pPr>
  </w:style>
  <w:style w:type="paragraph" w:customStyle="1" w:styleId="2461FF249A1A4E4AB79E551052F8F329">
    <w:name w:val="2461FF249A1A4E4AB79E551052F8F329"/>
    <w:rsid w:val="00684F53"/>
    <w:pPr>
      <w:spacing w:after="160" w:line="259" w:lineRule="auto"/>
    </w:pPr>
  </w:style>
  <w:style w:type="paragraph" w:customStyle="1" w:styleId="D9C8B7D0639541A082CBC6E412626E86">
    <w:name w:val="D9C8B7D0639541A082CBC6E412626E86"/>
    <w:rsid w:val="00684F53"/>
    <w:pPr>
      <w:spacing w:after="160" w:line="259" w:lineRule="auto"/>
    </w:pPr>
  </w:style>
  <w:style w:type="paragraph" w:customStyle="1" w:styleId="48A1C1F12FAF4D4785A6CE65EA1A92AF">
    <w:name w:val="48A1C1F12FAF4D4785A6CE65EA1A92AF"/>
    <w:rsid w:val="00684F53"/>
    <w:pPr>
      <w:spacing w:after="160" w:line="259" w:lineRule="auto"/>
    </w:pPr>
  </w:style>
  <w:style w:type="paragraph" w:customStyle="1" w:styleId="784E6509C3334E079B50F246A2E3C5E8">
    <w:name w:val="784E6509C3334E079B50F246A2E3C5E8"/>
    <w:rsid w:val="00684F53"/>
    <w:pPr>
      <w:spacing w:after="160" w:line="259" w:lineRule="auto"/>
    </w:pPr>
  </w:style>
  <w:style w:type="paragraph" w:customStyle="1" w:styleId="4026A0C0BC334C38A72B44578C758BD5">
    <w:name w:val="4026A0C0BC334C38A72B44578C758BD5"/>
    <w:rsid w:val="00684F53"/>
    <w:pPr>
      <w:spacing w:after="160" w:line="259" w:lineRule="auto"/>
    </w:pPr>
  </w:style>
  <w:style w:type="paragraph" w:customStyle="1" w:styleId="C70BF30C232E4F868879251EA657F311">
    <w:name w:val="C70BF30C232E4F868879251EA657F311"/>
    <w:rsid w:val="00684F53"/>
    <w:pPr>
      <w:spacing w:after="160" w:line="259" w:lineRule="auto"/>
    </w:pPr>
  </w:style>
  <w:style w:type="paragraph" w:customStyle="1" w:styleId="E93E3AA3B4634CB6946860B60856712B">
    <w:name w:val="E93E3AA3B4634CB6946860B60856712B"/>
    <w:rsid w:val="00684F53"/>
    <w:pPr>
      <w:spacing w:after="160" w:line="259" w:lineRule="auto"/>
    </w:pPr>
  </w:style>
  <w:style w:type="paragraph" w:customStyle="1" w:styleId="DC60A13BF4BE4FC79979FE67BE2021FF">
    <w:name w:val="DC60A13BF4BE4FC79979FE67BE2021FF"/>
    <w:rsid w:val="00684F53"/>
    <w:pPr>
      <w:spacing w:after="160" w:line="259" w:lineRule="auto"/>
    </w:pPr>
  </w:style>
  <w:style w:type="paragraph" w:customStyle="1" w:styleId="2E87F2F609AE49199BC2481D5723A122">
    <w:name w:val="2E87F2F609AE49199BC2481D5723A122"/>
    <w:rsid w:val="00684F53"/>
    <w:pPr>
      <w:spacing w:after="160" w:line="259" w:lineRule="auto"/>
    </w:pPr>
  </w:style>
  <w:style w:type="paragraph" w:customStyle="1" w:styleId="E7C81C1FF5E04EE2A6999E95AB26791C">
    <w:name w:val="E7C81C1FF5E04EE2A6999E95AB26791C"/>
    <w:rsid w:val="00684F53"/>
    <w:pPr>
      <w:spacing w:after="160" w:line="259" w:lineRule="auto"/>
    </w:pPr>
  </w:style>
  <w:style w:type="paragraph" w:customStyle="1" w:styleId="A774054BC95846D4BE6CC60DA5397BE3">
    <w:name w:val="A774054BC95846D4BE6CC60DA5397BE3"/>
    <w:rsid w:val="00684F53"/>
    <w:pPr>
      <w:spacing w:after="160" w:line="259" w:lineRule="auto"/>
    </w:pPr>
  </w:style>
  <w:style w:type="paragraph" w:customStyle="1" w:styleId="AB57465CD6E343B0A1170BB1B4906F30">
    <w:name w:val="AB57465CD6E343B0A1170BB1B4906F30"/>
    <w:rsid w:val="00684F53"/>
    <w:pPr>
      <w:spacing w:after="160" w:line="259" w:lineRule="auto"/>
    </w:pPr>
  </w:style>
  <w:style w:type="paragraph" w:customStyle="1" w:styleId="BBA9B738F4124D1E8469F56DCE10CBFD">
    <w:name w:val="BBA9B738F4124D1E8469F56DCE10CBFD"/>
    <w:rsid w:val="00684F53"/>
    <w:pPr>
      <w:spacing w:after="160" w:line="259" w:lineRule="auto"/>
    </w:pPr>
  </w:style>
  <w:style w:type="paragraph" w:customStyle="1" w:styleId="97692F6FEC894FA4970D04EAB06E2970">
    <w:name w:val="97692F6FEC894FA4970D04EAB06E2970"/>
    <w:rsid w:val="00684F53"/>
    <w:pPr>
      <w:spacing w:after="160" w:line="259" w:lineRule="auto"/>
    </w:pPr>
  </w:style>
  <w:style w:type="paragraph" w:customStyle="1" w:styleId="3B432EED33B54BD1AF25D256AC13E29B">
    <w:name w:val="3B432EED33B54BD1AF25D256AC13E29B"/>
    <w:rsid w:val="00684F53"/>
    <w:pPr>
      <w:spacing w:after="160" w:line="259" w:lineRule="auto"/>
    </w:pPr>
  </w:style>
  <w:style w:type="paragraph" w:customStyle="1" w:styleId="3A6E6974C6B74782A4A072413CF59046">
    <w:name w:val="3A6E6974C6B74782A4A072413CF59046"/>
    <w:rsid w:val="00684F53"/>
    <w:pPr>
      <w:spacing w:after="160" w:line="259" w:lineRule="auto"/>
    </w:pPr>
  </w:style>
  <w:style w:type="paragraph" w:customStyle="1" w:styleId="B8159B6370684522832F98A9A0119392">
    <w:name w:val="B8159B6370684522832F98A9A0119392"/>
    <w:rsid w:val="00684F53"/>
    <w:pPr>
      <w:spacing w:after="160" w:line="259" w:lineRule="auto"/>
    </w:pPr>
  </w:style>
  <w:style w:type="paragraph" w:customStyle="1" w:styleId="CD4359CD51F04E5E98DCBC8ABF60364A">
    <w:name w:val="CD4359CD51F04E5E98DCBC8ABF60364A"/>
    <w:rsid w:val="00684F53"/>
    <w:pPr>
      <w:spacing w:after="160" w:line="259" w:lineRule="auto"/>
    </w:pPr>
  </w:style>
  <w:style w:type="paragraph" w:customStyle="1" w:styleId="9A4933A7F63D43D883BF772CA88F26DB">
    <w:name w:val="9A4933A7F63D43D883BF772CA88F26DB"/>
    <w:rsid w:val="00684F53"/>
    <w:pPr>
      <w:spacing w:after="160" w:line="259" w:lineRule="auto"/>
    </w:pPr>
  </w:style>
  <w:style w:type="paragraph" w:customStyle="1" w:styleId="BD3DCF05CEF6445D81A110C891851898">
    <w:name w:val="BD3DCF05CEF6445D81A110C891851898"/>
    <w:rsid w:val="00684F53"/>
    <w:pPr>
      <w:spacing w:after="160" w:line="259" w:lineRule="auto"/>
    </w:pPr>
  </w:style>
  <w:style w:type="paragraph" w:customStyle="1" w:styleId="E868316572CC4C9F8EE5E32D5784DD80">
    <w:name w:val="E868316572CC4C9F8EE5E32D5784DD80"/>
    <w:rsid w:val="00684F53"/>
    <w:pPr>
      <w:spacing w:after="160" w:line="259" w:lineRule="auto"/>
    </w:pPr>
  </w:style>
  <w:style w:type="paragraph" w:customStyle="1" w:styleId="01B738ADD04041B2ACAC50A34D32474D">
    <w:name w:val="01B738ADD04041B2ACAC50A34D32474D"/>
    <w:rsid w:val="00684F53"/>
    <w:pPr>
      <w:spacing w:after="160" w:line="259" w:lineRule="auto"/>
    </w:pPr>
  </w:style>
  <w:style w:type="paragraph" w:customStyle="1" w:styleId="EF23B0E7EAFE4E1290DD8D24ED0C9127">
    <w:name w:val="EF23B0E7EAFE4E1290DD8D24ED0C9127"/>
    <w:rsid w:val="00684F53"/>
    <w:pPr>
      <w:spacing w:after="160" w:line="259" w:lineRule="auto"/>
    </w:pPr>
  </w:style>
  <w:style w:type="paragraph" w:customStyle="1" w:styleId="7E30960733F047329E62CBBEA922762B">
    <w:name w:val="7E30960733F047329E62CBBEA922762B"/>
    <w:rsid w:val="00684F53"/>
    <w:pPr>
      <w:spacing w:after="160" w:line="259" w:lineRule="auto"/>
    </w:pPr>
  </w:style>
  <w:style w:type="paragraph" w:customStyle="1" w:styleId="DDCCDFB69C284D28A19E0A939FF84308">
    <w:name w:val="DDCCDFB69C284D28A19E0A939FF84308"/>
    <w:rsid w:val="00684F53"/>
    <w:pPr>
      <w:spacing w:after="160" w:line="259" w:lineRule="auto"/>
    </w:pPr>
  </w:style>
  <w:style w:type="paragraph" w:customStyle="1" w:styleId="6C6A45BFE49A4EC8B907CF27B23F560C2">
    <w:name w:val="6C6A45BFE49A4EC8B907CF27B23F560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">
    <w:name w:val="B4848307CC974DFC9A1729ADBBC3FB8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">
    <w:name w:val="58E101B5268046E4A2DDFD0922B04486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">
    <w:name w:val="FDAE67DE54F64150B378603CA628FA2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">
    <w:name w:val="941AEA6330BC4C0DA349133848F39895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">
    <w:name w:val="D10674A975314EA8ACA9970599D5211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">
    <w:name w:val="ACC1E71E54D74DE88FCC26A070E8C96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">
    <w:name w:val="F6D0CE5877A14F35B3CC6260A8569317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">
    <w:name w:val="EC448C57954D45F0B8ECF0A085A88DD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">
    <w:name w:val="7D6FC3276D92496B93700DB10B60B2B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">
    <w:name w:val="2655D2A6CD654E4F848B8AE9C9E3A5C5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">
    <w:name w:val="9A034402C7094F12B01B7CC318827A5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">
    <w:name w:val="CC036E8486204F8D93004389BD42F776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">
    <w:name w:val="8DAA4014EA0549499E178EA18BC431E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">
    <w:name w:val="D26D67A2C61D40719C850A39A9F8D62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">
    <w:name w:val="E2DFCFE9328C441A86068AC72DA9621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">
    <w:name w:val="FDCC2F24B1DC464782660EC6B6D16013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1">
    <w:name w:val="50FC3F6CE8A7403B817C19EF7A8894A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1">
    <w:name w:val="8275E3FD9E804CCF9DEFB6F365D87134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1">
    <w:name w:val="C1B3DD39F3E84AC186FF268B2F6E360C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1">
    <w:name w:val="06A0005FDAA4442B87E7606E381B1B1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1">
    <w:name w:val="B5693F6A7950496CB89A505FC525F19C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1">
    <w:name w:val="8BEED52F94024B15AE3898D070272D3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1">
    <w:name w:val="8FDA2B6D141F4DF6900E77BAB60BDFD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1">
    <w:name w:val="B35FCF49B629454E90519463D840EAD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1">
    <w:name w:val="244F3339F0154D478459D12A0D9F5946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1">
    <w:name w:val="35EB76D1510D4BE88C451CA934FE783F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1">
    <w:name w:val="E93E3AA3B4634CB6946860B60856712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1">
    <w:name w:val="2E87F2F609AE49199BC2481D5723A12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1">
    <w:name w:val="A774054BC95846D4BE6CC60DA5397BE3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1">
    <w:name w:val="BBA9B738F4124D1E8469F56DCE10CBFD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1">
    <w:name w:val="3B432EED33B54BD1AF25D256AC13E29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1">
    <w:name w:val="B8159B6370684522832F98A9A011939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1">
    <w:name w:val="9A4933A7F63D43D883BF772CA88F26D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1">
    <w:name w:val="E868316572CC4C9F8EE5E32D5784DD8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1">
    <w:name w:val="EF23B0E7EAFE4E1290DD8D24ED0C9127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1">
    <w:name w:val="DDCCDFB69C284D28A19E0A939FF84308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">
    <w:name w:val="76F360D79C5442E6AFBEC78886F7E70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">
    <w:name w:val="839B31E093234A79ACBED92B5360FBB1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">
    <w:name w:val="06000537BEBA476CB29D0F49C263D1BE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1">
    <w:name w:val="161B4D9FA62147899F44EAE0A2A10C8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1">
    <w:name w:val="48A1C1F12FAF4D4785A6CE65EA1A92AF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1">
    <w:name w:val="784E6509C3334E079B50F246A2E3C5E8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1">
    <w:name w:val="4026A0C0BC334C38A72B44578C758BD5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3">
    <w:name w:val="6C6A45BFE49A4EC8B907CF27B23F560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">
    <w:name w:val="B4848307CC974DFC9A1729ADBBC3FB8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">
    <w:name w:val="58E101B5268046E4A2DDFD0922B04486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">
    <w:name w:val="FDAE67DE54F64150B378603CA628FA2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">
    <w:name w:val="941AEA6330BC4C0DA349133848F39895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">
    <w:name w:val="D10674A975314EA8ACA9970599D5211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">
    <w:name w:val="ACC1E71E54D74DE88FCC26A070E8C96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">
    <w:name w:val="F6D0CE5877A14F35B3CC6260A8569317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">
    <w:name w:val="EC448C57954D45F0B8ECF0A085A88DD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">
    <w:name w:val="7D6FC3276D92496B93700DB10B60B2B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">
    <w:name w:val="2655D2A6CD654E4F848B8AE9C9E3A5C5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">
    <w:name w:val="9A034402C7094F12B01B7CC318827A5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">
    <w:name w:val="CC036E8486204F8D93004389BD42F776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">
    <w:name w:val="8DAA4014EA0549499E178EA18BC431E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2">
    <w:name w:val="D26D67A2C61D40719C850A39A9F8D62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2">
    <w:name w:val="E2DFCFE9328C441A86068AC72DA9621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2">
    <w:name w:val="FDCC2F24B1DC464782660EC6B6D16013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2">
    <w:name w:val="50FC3F6CE8A7403B817C19EF7A8894A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2">
    <w:name w:val="8275E3FD9E804CCF9DEFB6F365D87134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2">
    <w:name w:val="C1B3DD39F3E84AC186FF268B2F6E360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2">
    <w:name w:val="06A0005FDAA4442B87E7606E381B1B1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2">
    <w:name w:val="B5693F6A7950496CB89A505FC525F19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2">
    <w:name w:val="8BEED52F94024B15AE3898D070272D3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2">
    <w:name w:val="8FDA2B6D141F4DF6900E77BAB60BDFD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2">
    <w:name w:val="B35FCF49B629454E90519463D840EAD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2">
    <w:name w:val="244F3339F0154D478459D12A0D9F5946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2">
    <w:name w:val="35EB76D1510D4BE88C451CA934FE783F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2">
    <w:name w:val="E93E3AA3B4634CB6946860B60856712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2">
    <w:name w:val="2E87F2F609AE49199BC2481D5723A12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2">
    <w:name w:val="A774054BC95846D4BE6CC60DA5397BE3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2">
    <w:name w:val="BBA9B738F4124D1E8469F56DCE10CBF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2">
    <w:name w:val="3B432EED33B54BD1AF25D256AC13E29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2">
    <w:name w:val="B8159B6370684522832F98A9A011939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2">
    <w:name w:val="9A4933A7F63D43D883BF772CA88F26D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2">
    <w:name w:val="E868316572CC4C9F8EE5E32D5784DD8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2">
    <w:name w:val="EF23B0E7EAFE4E1290DD8D24ED0C9127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2">
    <w:name w:val="DDCCDFB69C284D28A19E0A939FF84308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2">
    <w:name w:val="76F360D79C5442E6AFBEC78886F7E70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2">
    <w:name w:val="839B31E093234A79ACBED92B5360FBB1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2">
    <w:name w:val="06000537BEBA476CB29D0F49C263D1BE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2">
    <w:name w:val="161B4D9FA62147899F44EAE0A2A10C8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2">
    <w:name w:val="48A1C1F12FAF4D4785A6CE65EA1A92AF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2">
    <w:name w:val="784E6509C3334E079B50F246A2E3C5E8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2">
    <w:name w:val="4026A0C0BC334C38A72B44578C758BD5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4">
    <w:name w:val="6C6A45BFE49A4EC8B907CF27B23F560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4">
    <w:name w:val="B4848307CC974DFC9A1729ADBBC3FB8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4">
    <w:name w:val="58E101B5268046E4A2DDFD0922B04486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4">
    <w:name w:val="FDAE67DE54F64150B378603CA628FA2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4">
    <w:name w:val="941AEA6330BC4C0DA349133848F39895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4">
    <w:name w:val="D10674A975314EA8ACA9970599D5211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4">
    <w:name w:val="ACC1E71E54D74DE88FCC26A070E8C96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4">
    <w:name w:val="F6D0CE5877A14F35B3CC6260A8569317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4">
    <w:name w:val="EC448C57954D45F0B8ECF0A085A88DD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4">
    <w:name w:val="7D6FC3276D92496B93700DB10B60B2B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4">
    <w:name w:val="2655D2A6CD654E4F848B8AE9C9E3A5C5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4">
    <w:name w:val="9A034402C7094F12B01B7CC318827A5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4">
    <w:name w:val="CC036E8486204F8D93004389BD42F776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4">
    <w:name w:val="8DAA4014EA0549499E178EA18BC431E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3">
    <w:name w:val="D26D67A2C61D40719C850A39A9F8D62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3">
    <w:name w:val="E2DFCFE9328C441A86068AC72DA9621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3">
    <w:name w:val="FDCC2F24B1DC464782660EC6B6D16013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3">
    <w:name w:val="50FC3F6CE8A7403B817C19EF7A8894A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3">
    <w:name w:val="8275E3FD9E804CCF9DEFB6F365D87134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3">
    <w:name w:val="C1B3DD39F3E84AC186FF268B2F6E360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3">
    <w:name w:val="06A0005FDAA4442B87E7606E381B1B1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3">
    <w:name w:val="B5693F6A7950496CB89A505FC525F19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3">
    <w:name w:val="8BEED52F94024B15AE3898D070272D3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3">
    <w:name w:val="8FDA2B6D141F4DF6900E77BAB60BDFD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3">
    <w:name w:val="B35FCF49B629454E90519463D840EAD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3">
    <w:name w:val="244F3339F0154D478459D12A0D9F5946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3">
    <w:name w:val="35EB76D1510D4BE88C451CA934FE783F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3">
    <w:name w:val="E93E3AA3B4634CB6946860B60856712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3">
    <w:name w:val="2E87F2F609AE49199BC2481D5723A12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3">
    <w:name w:val="A774054BC95846D4BE6CC60DA5397BE3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3">
    <w:name w:val="BBA9B738F4124D1E8469F56DCE10CBF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3">
    <w:name w:val="3B432EED33B54BD1AF25D256AC13E29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3">
    <w:name w:val="B8159B6370684522832F98A9A011939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3">
    <w:name w:val="9A4933A7F63D43D883BF772CA88F26D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3">
    <w:name w:val="E868316572CC4C9F8EE5E32D5784DD8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3">
    <w:name w:val="EF23B0E7EAFE4E1290DD8D24ED0C9127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3">
    <w:name w:val="DDCCDFB69C284D28A19E0A939FF84308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3">
    <w:name w:val="76F360D79C5442E6AFBEC78886F7E70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3">
    <w:name w:val="839B31E093234A79ACBED92B5360FBB1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3">
    <w:name w:val="06000537BEBA476CB29D0F49C263D1BE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3">
    <w:name w:val="161B4D9FA62147899F44EAE0A2A10C8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3">
    <w:name w:val="48A1C1F12FAF4D4785A6CE65EA1A92AF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3">
    <w:name w:val="784E6509C3334E079B50F246A2E3C5E8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3">
    <w:name w:val="4026A0C0BC334C38A72B44578C758BD5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5">
    <w:name w:val="6C6A45BFE49A4EC8B907CF27B23F560C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5">
    <w:name w:val="B4848307CC974DFC9A1729ADBBC3FB8C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5">
    <w:name w:val="58E101B5268046E4A2DDFD0922B04486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5">
    <w:name w:val="FDAE67DE54F64150B378603CA628FA2B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5">
    <w:name w:val="941AEA6330BC4C0DA349133848F39895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5">
    <w:name w:val="D10674A975314EA8ACA9970599D52110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5">
    <w:name w:val="ACC1E71E54D74DE88FCC26A070E8C96D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5">
    <w:name w:val="F6D0CE5877A14F35B3CC6260A8569317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5">
    <w:name w:val="EC448C57954D45F0B8ECF0A085A88DD2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5">
    <w:name w:val="7D6FC3276D92496B93700DB10B60B2BD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5">
    <w:name w:val="2655D2A6CD654E4F848B8AE9C9E3A5C5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5">
    <w:name w:val="9A034402C7094F12B01B7CC318827A5C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5">
    <w:name w:val="CC036E8486204F8D93004389BD42F776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5">
    <w:name w:val="8DAA4014EA0549499E178EA18BC431ED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4">
    <w:name w:val="D26D67A2C61D40719C850A39A9F8D62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4">
    <w:name w:val="E2DFCFE9328C441A86068AC72DA9621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4">
    <w:name w:val="FDCC2F24B1DC464782660EC6B6D16013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4">
    <w:name w:val="50FC3F6CE8A7403B817C19EF7A8894A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4">
    <w:name w:val="8275E3FD9E804CCF9DEFB6F365D87134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4">
    <w:name w:val="C1B3DD39F3E84AC186FF268B2F6E360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4">
    <w:name w:val="06A0005FDAA4442B87E7606E381B1B1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4">
    <w:name w:val="B5693F6A7950496CB89A505FC525F19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4">
    <w:name w:val="8BEED52F94024B15AE3898D070272D3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4">
    <w:name w:val="8FDA2B6D141F4DF6900E77BAB60BDFD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4">
    <w:name w:val="B35FCF49B629454E90519463D840EAD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4">
    <w:name w:val="244F3339F0154D478459D12A0D9F5946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4">
    <w:name w:val="35EB76D1510D4BE88C451CA934FE783F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4">
    <w:name w:val="E93E3AA3B4634CB6946860B60856712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4">
    <w:name w:val="2E87F2F609AE49199BC2481D5723A12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4">
    <w:name w:val="A774054BC95846D4BE6CC60DA5397BE3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4">
    <w:name w:val="BBA9B738F4124D1E8469F56DCE10CBF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4">
    <w:name w:val="3B432EED33B54BD1AF25D256AC13E29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4">
    <w:name w:val="B8159B6370684522832F98A9A011939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4">
    <w:name w:val="9A4933A7F63D43D883BF772CA88F26D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4">
    <w:name w:val="E868316572CC4C9F8EE5E32D5784DD8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4">
    <w:name w:val="EF23B0E7EAFE4E1290DD8D24ED0C9127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4">
    <w:name w:val="DDCCDFB69C284D28A19E0A939FF84308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4">
    <w:name w:val="76F360D79C5442E6AFBEC78886F7E70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4">
    <w:name w:val="839B31E093234A79ACBED92B5360FBB1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4">
    <w:name w:val="06000537BEBA476CB29D0F49C263D1BE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4">
    <w:name w:val="161B4D9FA62147899F44EAE0A2A10C8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4">
    <w:name w:val="48A1C1F12FAF4D4785A6CE65EA1A92AF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4">
    <w:name w:val="784E6509C3334E079B50F246A2E3C5E8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4">
    <w:name w:val="4026A0C0BC334C38A72B44578C758BD5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6">
    <w:name w:val="6C6A45BFE49A4EC8B907CF27B23F560C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6">
    <w:name w:val="B4848307CC974DFC9A1729ADBBC3FB8C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6">
    <w:name w:val="58E101B5268046E4A2DDFD0922B04486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6">
    <w:name w:val="FDAE67DE54F64150B378603CA628FA2B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6">
    <w:name w:val="941AEA6330BC4C0DA349133848F39895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6">
    <w:name w:val="D10674A975314EA8ACA9970599D52110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6">
    <w:name w:val="ACC1E71E54D74DE88FCC26A070E8C96D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6">
    <w:name w:val="F6D0CE5877A14F35B3CC6260A8569317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6">
    <w:name w:val="EC448C57954D45F0B8ECF0A085A88DD2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6">
    <w:name w:val="7D6FC3276D92496B93700DB10B60B2BD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6">
    <w:name w:val="2655D2A6CD654E4F848B8AE9C9E3A5C5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6">
    <w:name w:val="9A034402C7094F12B01B7CC318827A5C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6">
    <w:name w:val="CC036E8486204F8D93004389BD42F776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6">
    <w:name w:val="8DAA4014EA0549499E178EA18BC431ED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5">
    <w:name w:val="D26D67A2C61D40719C850A39A9F8D62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5">
    <w:name w:val="E2DFCFE9328C441A86068AC72DA9621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5">
    <w:name w:val="FDCC2F24B1DC464782660EC6B6D16013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5">
    <w:name w:val="50FC3F6CE8A7403B817C19EF7A8894A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5">
    <w:name w:val="8275E3FD9E804CCF9DEFB6F365D87134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5">
    <w:name w:val="C1B3DD39F3E84AC186FF268B2F6E360C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5">
    <w:name w:val="06A0005FDAA4442B87E7606E381B1B1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5">
    <w:name w:val="B5693F6A7950496CB89A505FC525F19C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5">
    <w:name w:val="8BEED52F94024B15AE3898D070272D3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5">
    <w:name w:val="8FDA2B6D141F4DF6900E77BAB60BDFD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5">
    <w:name w:val="B35FCF49B629454E90519463D840EAD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5">
    <w:name w:val="244F3339F0154D478459D12A0D9F5946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5">
    <w:name w:val="35EB76D1510D4BE88C451CA934FE783F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5">
    <w:name w:val="E93E3AA3B4634CB6946860B60856712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5">
    <w:name w:val="2E87F2F609AE49199BC2481D5723A12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5">
    <w:name w:val="A774054BC95846D4BE6CC60DA5397BE3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5">
    <w:name w:val="BBA9B738F4124D1E8469F56DCE10CBFD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5">
    <w:name w:val="3B432EED33B54BD1AF25D256AC13E29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5">
    <w:name w:val="B8159B6370684522832F98A9A011939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5">
    <w:name w:val="9A4933A7F63D43D883BF772CA88F26D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5">
    <w:name w:val="E868316572CC4C9F8EE5E32D5784DD8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5">
    <w:name w:val="EF23B0E7EAFE4E1290DD8D24ED0C9127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5">
    <w:name w:val="DDCCDFB69C284D28A19E0A939FF84308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5">
    <w:name w:val="76F360D79C5442E6AFBEC78886F7E70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5">
    <w:name w:val="839B31E093234A79ACBED92B5360FBB1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5">
    <w:name w:val="06000537BEBA476CB29D0F49C263D1BE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5">
    <w:name w:val="161B4D9FA62147899F44EAE0A2A10C8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5">
    <w:name w:val="48A1C1F12FAF4D4785A6CE65EA1A92AF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5">
    <w:name w:val="784E6509C3334E079B50F246A2E3C5E8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5">
    <w:name w:val="4026A0C0BC334C38A72B44578C758BD5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7">
    <w:name w:val="6C6A45BFE49A4EC8B907CF27B23F560C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7">
    <w:name w:val="B4848307CC974DFC9A1729ADBBC3FB8C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7">
    <w:name w:val="58E101B5268046E4A2DDFD0922B04486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7">
    <w:name w:val="FDAE67DE54F64150B378603CA628FA2B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7">
    <w:name w:val="941AEA6330BC4C0DA349133848F39895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7">
    <w:name w:val="D10674A975314EA8ACA9970599D52110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7">
    <w:name w:val="ACC1E71E54D74DE88FCC26A070E8C96D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7">
    <w:name w:val="F6D0CE5877A14F35B3CC6260A8569317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7">
    <w:name w:val="EC448C57954D45F0B8ECF0A085A88DD2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7">
    <w:name w:val="7D6FC3276D92496B93700DB10B60B2BD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7">
    <w:name w:val="2655D2A6CD654E4F848B8AE9C9E3A5C5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7">
    <w:name w:val="9A034402C7094F12B01B7CC318827A5C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7">
    <w:name w:val="CC036E8486204F8D93004389BD42F776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7">
    <w:name w:val="8DAA4014EA0549499E178EA18BC431ED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6">
    <w:name w:val="D26D67A2C61D40719C850A39A9F8D620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6">
    <w:name w:val="E2DFCFE9328C441A86068AC72DA96210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6">
    <w:name w:val="FDCC2F24B1DC464782660EC6B6D16013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6">
    <w:name w:val="76F360D79C5442E6AFBEC78886F7E70B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6">
    <w:name w:val="839B31E093234A79ACBED92B5360FBB1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6">
    <w:name w:val="06000537BEBA476CB29D0F49C263D1BE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6">
    <w:name w:val="161B4D9FA62147899F44EAE0A2A10C8B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6">
    <w:name w:val="48A1C1F12FAF4D4785A6CE65EA1A92AF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6">
    <w:name w:val="784E6509C3334E079B50F246A2E3C5E8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6">
    <w:name w:val="4026A0C0BC334C38A72B44578C758BD5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8">
    <w:name w:val="6C6A45BFE49A4EC8B907CF27B23F560C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8">
    <w:name w:val="B4848307CC974DFC9A1729ADBBC3FB8C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8">
    <w:name w:val="58E101B5268046E4A2DDFD0922B04486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8">
    <w:name w:val="FDAE67DE54F64150B378603CA628FA2B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8">
    <w:name w:val="941AEA6330BC4C0DA349133848F39895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8">
    <w:name w:val="D10674A975314EA8ACA9970599D52110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8">
    <w:name w:val="ACC1E71E54D74DE88FCC26A070E8C96D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8">
    <w:name w:val="F6D0CE5877A14F35B3CC6260A8569317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8">
    <w:name w:val="EC448C57954D45F0B8ECF0A085A88DD2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8">
    <w:name w:val="7D6FC3276D92496B93700DB10B60B2BD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8">
    <w:name w:val="2655D2A6CD654E4F848B8AE9C9E3A5C5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8">
    <w:name w:val="9A034402C7094F12B01B7CC318827A5C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8">
    <w:name w:val="CC036E8486204F8D93004389BD42F776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8">
    <w:name w:val="8DAA4014EA0549499E178EA18BC431ED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7">
    <w:name w:val="D26D67A2C61D40719C850A39A9F8D620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7">
    <w:name w:val="E2DFCFE9328C441A86068AC72DA96210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7">
    <w:name w:val="FDCC2F24B1DC464782660EC6B6D16013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7">
    <w:name w:val="76F360D79C5442E6AFBEC78886F7E70B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7">
    <w:name w:val="839B31E093234A79ACBED92B5360FBB1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7">
    <w:name w:val="06000537BEBA476CB29D0F49C263D1BE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7">
    <w:name w:val="161B4D9FA62147899F44EAE0A2A10C8B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7">
    <w:name w:val="48A1C1F12FAF4D4785A6CE65EA1A92AF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7">
    <w:name w:val="784E6509C3334E079B50F246A2E3C5E8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7">
    <w:name w:val="4026A0C0BC334C38A72B44578C758BD5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9">
    <w:name w:val="6C6A45BFE49A4EC8B907CF27B23F560C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9">
    <w:name w:val="B4848307CC974DFC9A1729ADBBC3FB8C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9">
    <w:name w:val="58E101B5268046E4A2DDFD0922B04486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9">
    <w:name w:val="FDAE67DE54F64150B378603CA628FA2B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9">
    <w:name w:val="941AEA6330BC4C0DA349133848F39895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9">
    <w:name w:val="D10674A975314EA8ACA9970599D52110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9">
    <w:name w:val="ACC1E71E54D74DE88FCC26A070E8C96D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9">
    <w:name w:val="F6D0CE5877A14F35B3CC6260A8569317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9">
    <w:name w:val="EC448C57954D45F0B8ECF0A085A88DD2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9">
    <w:name w:val="7D6FC3276D92496B93700DB10B60B2BD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9">
    <w:name w:val="2655D2A6CD654E4F848B8AE9C9E3A5C5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9">
    <w:name w:val="9A034402C7094F12B01B7CC318827A5C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9">
    <w:name w:val="CC036E8486204F8D93004389BD42F776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9">
    <w:name w:val="8DAA4014EA0549499E178EA18BC431ED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8">
    <w:name w:val="D26D67A2C61D40719C850A39A9F8D620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8">
    <w:name w:val="E2DFCFE9328C441A86068AC72DA96210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8">
    <w:name w:val="FDCC2F24B1DC464782660EC6B6D16013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8">
    <w:name w:val="76F360D79C5442E6AFBEC78886F7E70B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8">
    <w:name w:val="839B31E093234A79ACBED92B5360FBB1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8">
    <w:name w:val="06000537BEBA476CB29D0F49C263D1BE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8">
    <w:name w:val="161B4D9FA62147899F44EAE0A2A10C8B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8">
    <w:name w:val="48A1C1F12FAF4D4785A6CE65EA1A92AF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8">
    <w:name w:val="784E6509C3334E079B50F246A2E3C5E8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8">
    <w:name w:val="4026A0C0BC334C38A72B44578C758BD5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0">
    <w:name w:val="6C6A45BFE49A4EC8B907CF27B23F560C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0">
    <w:name w:val="B4848307CC974DFC9A1729ADBBC3FB8C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0">
    <w:name w:val="58E101B5268046E4A2DDFD0922B04486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0">
    <w:name w:val="FDAE67DE54F64150B378603CA628FA2B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0">
    <w:name w:val="941AEA6330BC4C0DA349133848F39895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0">
    <w:name w:val="D10674A975314EA8ACA9970599D52110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0">
    <w:name w:val="ACC1E71E54D74DE88FCC26A070E8C96D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0">
    <w:name w:val="F6D0CE5877A14F35B3CC6260A8569317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0">
    <w:name w:val="EC448C57954D45F0B8ECF0A085A88DD2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0">
    <w:name w:val="7D6FC3276D92496B93700DB10B60B2BD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0">
    <w:name w:val="2655D2A6CD654E4F848B8AE9C9E3A5C5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0">
    <w:name w:val="9A034402C7094F12B01B7CC318827A5C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0">
    <w:name w:val="CC036E8486204F8D93004389BD42F776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0">
    <w:name w:val="8DAA4014EA0549499E178EA18BC431ED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9">
    <w:name w:val="D26D67A2C61D40719C850A39A9F8D620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9">
    <w:name w:val="E2DFCFE9328C441A86068AC72DA96210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9">
    <w:name w:val="FDCC2F24B1DC464782660EC6B6D16013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9">
    <w:name w:val="76F360D79C5442E6AFBEC78886F7E70B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9">
    <w:name w:val="839B31E093234A79ACBED92B5360FBB1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9">
    <w:name w:val="06000537BEBA476CB29D0F49C263D1BE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9">
    <w:name w:val="161B4D9FA62147899F44EAE0A2A10C8B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9">
    <w:name w:val="48A1C1F12FAF4D4785A6CE65EA1A92AF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9">
    <w:name w:val="784E6509C3334E079B50F246A2E3C5E8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9">
    <w:name w:val="4026A0C0BC334C38A72B44578C758BD5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">
    <w:name w:val="0A21A9256C6340B2814E3B0A221D7241"/>
    <w:rsid w:val="00875C68"/>
    <w:pPr>
      <w:spacing w:after="160" w:line="259" w:lineRule="auto"/>
    </w:pPr>
  </w:style>
  <w:style w:type="paragraph" w:customStyle="1" w:styleId="3CA5F02A77244A238F8D8FE47D1C7830">
    <w:name w:val="3CA5F02A77244A238F8D8FE47D1C7830"/>
    <w:rsid w:val="00875C68"/>
    <w:pPr>
      <w:spacing w:after="160" w:line="259" w:lineRule="auto"/>
    </w:pPr>
  </w:style>
  <w:style w:type="paragraph" w:customStyle="1" w:styleId="E4220871D2B14628824F767540F26D13">
    <w:name w:val="E4220871D2B14628824F767540F26D13"/>
    <w:rsid w:val="00875C68"/>
    <w:pPr>
      <w:spacing w:after="160" w:line="259" w:lineRule="auto"/>
    </w:pPr>
  </w:style>
  <w:style w:type="paragraph" w:customStyle="1" w:styleId="060F36A69518467BB1596A7C21533CEB">
    <w:name w:val="060F36A69518467BB1596A7C21533CEB"/>
    <w:rsid w:val="00875C68"/>
    <w:pPr>
      <w:spacing w:after="160" w:line="259" w:lineRule="auto"/>
    </w:pPr>
  </w:style>
  <w:style w:type="paragraph" w:customStyle="1" w:styleId="6F19DE3EDFAA43A3BA5A03A5804A30F2">
    <w:name w:val="6F19DE3EDFAA43A3BA5A03A5804A30F2"/>
    <w:rsid w:val="00875C68"/>
    <w:pPr>
      <w:spacing w:after="160" w:line="259" w:lineRule="auto"/>
    </w:pPr>
  </w:style>
  <w:style w:type="paragraph" w:customStyle="1" w:styleId="396B93561079444DBA53B64CDDA72A41">
    <w:name w:val="396B93561079444DBA53B64CDDA72A41"/>
    <w:rsid w:val="00875C68"/>
    <w:pPr>
      <w:spacing w:after="160" w:line="259" w:lineRule="auto"/>
    </w:pPr>
  </w:style>
  <w:style w:type="paragraph" w:customStyle="1" w:styleId="09E4369ED70241D8978FB14CE9C84870">
    <w:name w:val="09E4369ED70241D8978FB14CE9C84870"/>
    <w:rsid w:val="00875C68"/>
    <w:pPr>
      <w:spacing w:after="160" w:line="259" w:lineRule="auto"/>
    </w:pPr>
  </w:style>
  <w:style w:type="paragraph" w:customStyle="1" w:styleId="6C6A45BFE49A4EC8B907CF27B23F560C11">
    <w:name w:val="6C6A45BFE49A4EC8B907CF27B23F560C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1">
    <w:name w:val="B4848307CC974DFC9A1729ADBBC3FB8C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1">
    <w:name w:val="58E101B5268046E4A2DDFD0922B04486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1">
    <w:name w:val="FDAE67DE54F64150B378603CA628FA2B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1">
    <w:name w:val="941AEA6330BC4C0DA349133848F39895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1">
    <w:name w:val="D10674A975314EA8ACA9970599D52110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1">
    <w:name w:val="ACC1E71E54D74DE88FCC26A070E8C96D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1">
    <w:name w:val="F6D0CE5877A14F35B3CC6260A8569317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1">
    <w:name w:val="EC448C57954D45F0B8ECF0A085A88DD2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1">
    <w:name w:val="7D6FC3276D92496B93700DB10B60B2BD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1">
    <w:name w:val="2655D2A6CD654E4F848B8AE9C9E3A5C5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1">
    <w:name w:val="9A034402C7094F12B01B7CC318827A5C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1">
    <w:name w:val="CC036E8486204F8D93004389BD42F776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1">
    <w:name w:val="8DAA4014EA0549499E178EA18BC431ED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0">
    <w:name w:val="D26D67A2C61D40719C850A39A9F8D620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0">
    <w:name w:val="E2DFCFE9328C441A86068AC72DA96210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0">
    <w:name w:val="FDCC2F24B1DC464782660EC6B6D16013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0">
    <w:name w:val="76F360D79C5442E6AFBEC78886F7E70B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0">
    <w:name w:val="839B31E093234A79ACBED92B5360FBB1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0">
    <w:name w:val="06000537BEBA476CB29D0F49C263D1BE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1">
    <w:name w:val="0A21A9256C6340B2814E3B0A221D724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1">
    <w:name w:val="6F19DE3EDFAA43A3BA5A03A5804A30F2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1">
    <w:name w:val="396B93561079444DBA53B64CDDA72A4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1">
    <w:name w:val="09E4369ED70241D8978FB14CE9C84870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">
    <w:name w:val="CA6FC76916A34583A76469033BA00631"/>
    <w:rsid w:val="000B1543"/>
    <w:pPr>
      <w:spacing w:after="160" w:line="259" w:lineRule="auto"/>
    </w:pPr>
  </w:style>
  <w:style w:type="paragraph" w:customStyle="1" w:styleId="6C6A45BFE49A4EC8B907CF27B23F560C12">
    <w:name w:val="6C6A45BFE49A4EC8B907CF27B23F560C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2">
    <w:name w:val="B4848307CC974DFC9A1729ADBBC3FB8C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2">
    <w:name w:val="58E101B5268046E4A2DDFD0922B04486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2">
    <w:name w:val="FDAE67DE54F64150B378603CA628FA2B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2">
    <w:name w:val="941AEA6330BC4C0DA349133848F39895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2">
    <w:name w:val="D10674A975314EA8ACA9970599D52110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2">
    <w:name w:val="ACC1E71E54D74DE88FCC26A070E8C96D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2">
    <w:name w:val="F6D0CE5877A14F35B3CC6260A8569317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2">
    <w:name w:val="EC448C57954D45F0B8ECF0A085A88DD2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2">
    <w:name w:val="7D6FC3276D92496B93700DB10B60B2BD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2">
    <w:name w:val="2655D2A6CD654E4F848B8AE9C9E3A5C5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2">
    <w:name w:val="9A034402C7094F12B01B7CC318827A5C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2">
    <w:name w:val="CC036E8486204F8D93004389BD42F776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2">
    <w:name w:val="8DAA4014EA0549499E178EA18BC431ED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1">
    <w:name w:val="D26D67A2C61D40719C850A39A9F8D620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1">
    <w:name w:val="E2DFCFE9328C441A86068AC72DA96210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1">
    <w:name w:val="FDCC2F24B1DC464782660EC6B6D16013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1">
    <w:name w:val="76F360D79C5442E6AFBEC78886F7E70B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1">
    <w:name w:val="839B31E093234A79ACBED92B5360FBB1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1">
    <w:name w:val="06000537BEBA476CB29D0F49C263D1BE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2">
    <w:name w:val="0A21A9256C6340B2814E3B0A221D724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1">
    <w:name w:val="CA6FC76916A34583A76469033BA006311"/>
    <w:rsid w:val="000B154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2">
    <w:name w:val="6F19DE3EDFAA43A3BA5A03A5804A30F2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2">
    <w:name w:val="396B93561079444DBA53B64CDDA72A4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2">
    <w:name w:val="09E4369ED70241D8978FB14CE9C84870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3">
    <w:name w:val="6C6A45BFE49A4EC8B907CF27B23F560C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3">
    <w:name w:val="B4848307CC974DFC9A1729ADBBC3FB8C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3">
    <w:name w:val="58E101B5268046E4A2DDFD0922B04486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3">
    <w:name w:val="FDAE67DE54F64150B378603CA628FA2B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3">
    <w:name w:val="941AEA6330BC4C0DA349133848F39895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3">
    <w:name w:val="D10674A975314EA8ACA9970599D52110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3">
    <w:name w:val="ACC1E71E54D74DE88FCC26A070E8C96D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3">
    <w:name w:val="F6D0CE5877A14F35B3CC6260A8569317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3">
    <w:name w:val="EC448C57954D45F0B8ECF0A085A88DD2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3">
    <w:name w:val="7D6FC3276D92496B93700DB10B60B2BD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3">
    <w:name w:val="2655D2A6CD654E4F848B8AE9C9E3A5C5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3">
    <w:name w:val="9A034402C7094F12B01B7CC318827A5C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3">
    <w:name w:val="CC036E8486204F8D93004389BD42F776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3">
    <w:name w:val="8DAA4014EA0549499E178EA18BC431ED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2">
    <w:name w:val="D26D67A2C61D40719C850A39A9F8D620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2">
    <w:name w:val="E2DFCFE9328C441A86068AC72DA96210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2">
    <w:name w:val="FDCC2F24B1DC464782660EC6B6D16013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2">
    <w:name w:val="76F360D79C5442E6AFBEC78886F7E70B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2">
    <w:name w:val="839B31E093234A79ACBED92B5360FBB1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2">
    <w:name w:val="06000537BEBA476CB29D0F49C263D1BE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3">
    <w:name w:val="0A21A9256C6340B2814E3B0A221D724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2">
    <w:name w:val="CA6FC76916A34583A76469033BA006312"/>
    <w:rsid w:val="00775C2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3">
    <w:name w:val="6F19DE3EDFAA43A3BA5A03A5804A30F2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3">
    <w:name w:val="396B93561079444DBA53B64CDDA72A4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3">
    <w:name w:val="09E4369ED70241D8978FB14CE9C84870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4">
    <w:name w:val="6C6A45BFE49A4EC8B907CF27B23F560C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4">
    <w:name w:val="B4848307CC974DFC9A1729ADBBC3FB8C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4">
    <w:name w:val="58E101B5268046E4A2DDFD0922B04486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4">
    <w:name w:val="FDAE67DE54F64150B378603CA628FA2B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4">
    <w:name w:val="941AEA6330BC4C0DA349133848F39895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4">
    <w:name w:val="D10674A975314EA8ACA9970599D52110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4">
    <w:name w:val="ACC1E71E54D74DE88FCC26A070E8C96D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4">
    <w:name w:val="F6D0CE5877A14F35B3CC6260A8569317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4">
    <w:name w:val="EC448C57954D45F0B8ECF0A085A88DD2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4">
    <w:name w:val="7D6FC3276D92496B93700DB10B60B2BD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4">
    <w:name w:val="2655D2A6CD654E4F848B8AE9C9E3A5C5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4">
    <w:name w:val="9A034402C7094F12B01B7CC318827A5C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4">
    <w:name w:val="CC036E8486204F8D93004389BD42F776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4">
    <w:name w:val="8DAA4014EA0549499E178EA18BC431ED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3">
    <w:name w:val="D26D67A2C61D40719C850A39A9F8D620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3">
    <w:name w:val="E2DFCFE9328C441A86068AC72DA96210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3">
    <w:name w:val="FDCC2F24B1DC464782660EC6B6D16013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3">
    <w:name w:val="76F360D79C5442E6AFBEC78886F7E70B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3">
    <w:name w:val="839B31E093234A79ACBED92B5360FBB1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3">
    <w:name w:val="06000537BEBA476CB29D0F49C263D1BE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4">
    <w:name w:val="0A21A9256C6340B2814E3B0A221D724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3">
    <w:name w:val="CA6FC76916A34583A76469033BA006313"/>
    <w:rsid w:val="00B93A1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4">
    <w:name w:val="6F19DE3EDFAA43A3BA5A03A5804A30F2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4">
    <w:name w:val="396B93561079444DBA53B64CDDA72A4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4">
    <w:name w:val="09E4369ED70241D8978FB14CE9C84870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5">
    <w:name w:val="6C6A45BFE49A4EC8B907CF27B23F560C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5">
    <w:name w:val="B4848307CC974DFC9A1729ADBBC3FB8C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5">
    <w:name w:val="58E101B5268046E4A2DDFD0922B04486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5">
    <w:name w:val="FDAE67DE54F64150B378603CA628FA2B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5">
    <w:name w:val="941AEA6330BC4C0DA349133848F39895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5">
    <w:name w:val="D10674A975314EA8ACA9970599D52110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5">
    <w:name w:val="ACC1E71E54D74DE88FCC26A070E8C96D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5">
    <w:name w:val="F6D0CE5877A14F35B3CC6260A8569317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5">
    <w:name w:val="EC448C57954D45F0B8ECF0A085A88DD2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5">
    <w:name w:val="7D6FC3276D92496B93700DB10B60B2BD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5">
    <w:name w:val="2655D2A6CD654E4F848B8AE9C9E3A5C5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5">
    <w:name w:val="9A034402C7094F12B01B7CC318827A5C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5">
    <w:name w:val="CC036E8486204F8D93004389BD42F776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5">
    <w:name w:val="8DAA4014EA0549499E178EA18BC431ED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4">
    <w:name w:val="D26D67A2C61D40719C850A39A9F8D620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4">
    <w:name w:val="E2DFCFE9328C441A86068AC72DA96210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4">
    <w:name w:val="FDCC2F24B1DC464782660EC6B6D16013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4">
    <w:name w:val="76F360D79C5442E6AFBEC78886F7E70B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4">
    <w:name w:val="839B31E093234A79ACBED92B5360FBB1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4">
    <w:name w:val="06000537BEBA476CB29D0F49C263D1BE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5">
    <w:name w:val="0A21A9256C6340B2814E3B0A221D724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4">
    <w:name w:val="CA6FC76916A34583A76469033BA006314"/>
    <w:rsid w:val="00D430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5">
    <w:name w:val="6F19DE3EDFAA43A3BA5A03A5804A30F2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5">
    <w:name w:val="396B93561079444DBA53B64CDDA72A4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5">
    <w:name w:val="09E4369ED70241D8978FB14CE9C84870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6">
    <w:name w:val="6C6A45BFE49A4EC8B907CF27B23F560C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6">
    <w:name w:val="B4848307CC974DFC9A1729ADBBC3FB8C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6">
    <w:name w:val="58E101B5268046E4A2DDFD0922B04486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6">
    <w:name w:val="FDAE67DE54F64150B378603CA628FA2B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6">
    <w:name w:val="941AEA6330BC4C0DA349133848F39895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6">
    <w:name w:val="D10674A975314EA8ACA9970599D52110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6">
    <w:name w:val="ACC1E71E54D74DE88FCC26A070E8C96D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6">
    <w:name w:val="F6D0CE5877A14F35B3CC6260A8569317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6">
    <w:name w:val="EC448C57954D45F0B8ECF0A085A88DD2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6">
    <w:name w:val="7D6FC3276D92496B93700DB10B60B2BD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6">
    <w:name w:val="2655D2A6CD654E4F848B8AE9C9E3A5C5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6">
    <w:name w:val="9A034402C7094F12B01B7CC318827A5C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6">
    <w:name w:val="CC036E8486204F8D93004389BD42F776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6">
    <w:name w:val="8DAA4014EA0549499E178EA18BC431ED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5">
    <w:name w:val="D26D67A2C61D40719C850A39A9F8D620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5">
    <w:name w:val="E2DFCFE9328C441A86068AC72DA96210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5">
    <w:name w:val="FDCC2F24B1DC464782660EC6B6D16013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5">
    <w:name w:val="76F360D79C5442E6AFBEC78886F7E70B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5">
    <w:name w:val="839B31E093234A79ACBED92B5360FBB1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5">
    <w:name w:val="06000537BEBA476CB29D0F49C263D1BE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6">
    <w:name w:val="0A21A9256C6340B2814E3B0A221D724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5">
    <w:name w:val="CA6FC76916A34583A76469033BA006315"/>
    <w:rsid w:val="00D057F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6">
    <w:name w:val="6F19DE3EDFAA43A3BA5A03A5804A30F2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6">
    <w:name w:val="396B93561079444DBA53B64CDDA72A4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6">
    <w:name w:val="09E4369ED70241D8978FB14CE9C84870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01CDD3-270B-4EE6-B260-025E14E84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court</Company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eme Court of the Maldives</dc:creator>
  <cp:lastModifiedBy>Faisal Adam</cp:lastModifiedBy>
  <cp:revision>4</cp:revision>
  <cp:lastPrinted>2019-11-16T07:49:00Z</cp:lastPrinted>
  <dcterms:created xsi:type="dcterms:W3CDTF">2021-10-12T13:03:00Z</dcterms:created>
  <dcterms:modified xsi:type="dcterms:W3CDTF">2021-10-12T13:04:00Z</dcterms:modified>
</cp:coreProperties>
</file>